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D41FA0" w14:textId="2E90DB6C" w:rsidR="00466256" w:rsidRDefault="00466256" w:rsidP="00422C21">
      <w:pPr>
        <w:pStyle w:val="Appendixheading1"/>
        <w:spacing w:after="180"/>
        <w:ind w:left="0" w:firstLineChars="0" w:firstLine="0"/>
        <w:jc w:val="left"/>
      </w:pPr>
      <w:bookmarkStart w:id="0" w:name="_Toc38374603"/>
      <w:r>
        <w:t>Plots of the performance of parameter estimation with stratification for datasets with covariate effect</w:t>
      </w:r>
      <w:bookmarkEnd w:id="0"/>
    </w:p>
    <w:bookmarkStart w:id="1" w:name="App_stra_TVCL1_PE_Cov_Number"/>
    <w:bookmarkStart w:id="2" w:name="_Toc38374604"/>
    <w:p w14:paraId="70CE371C" w14:textId="29F5673B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  <w:vertAlign w:val="subscript"/>
        </w:rPr>
      </w:pP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</w:t>
      </w:r>
      <w:r>
        <w:rPr>
          <w:rFonts w:eastAsiaTheme="minorEastAsia"/>
        </w:rPr>
        <w:fldChar w:fldCharType="end"/>
      </w:r>
      <w:bookmarkEnd w:id="1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r>
        <w:rPr>
          <w:rFonts w:eastAsiaTheme="minorEastAsia"/>
          <w:i/>
          <w:iCs/>
        </w:rPr>
        <w:t>TVCL</w:t>
      </w:r>
      <w:r>
        <w:rPr>
          <w:rFonts w:eastAsiaTheme="minorEastAsia"/>
          <w:i/>
          <w:iCs/>
          <w:vertAlign w:val="subscript"/>
        </w:rPr>
        <w:t>1</w:t>
      </w:r>
      <w:bookmarkEnd w:id="2"/>
    </w:p>
    <w:p w14:paraId="32251300" w14:textId="77777777" w:rsidR="00466256" w:rsidRPr="00021C19" w:rsidRDefault="00466256" w:rsidP="00466256">
      <w:pPr>
        <w:pStyle w:val="ThreeColumns"/>
        <w:spacing w:after="180"/>
      </w:pPr>
      <w:r>
        <w:tab/>
        <w:t xml:space="preserve">0 </w:t>
      </w:r>
      <w:r>
        <w:rPr>
          <w:rFonts w:cs="Times New Roman"/>
        </w:rPr>
        <w:t>&lt; TVCL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 ≤ 3.7</w:t>
      </w:r>
      <w:r>
        <w:rPr>
          <w:rFonts w:cs="Times New Roman"/>
        </w:rPr>
        <w:tab/>
      </w:r>
      <w:r>
        <w:t xml:space="preserve">3.7 </w:t>
      </w:r>
      <w:r>
        <w:rPr>
          <w:rFonts w:cs="Times New Roman"/>
        </w:rPr>
        <w:t>&lt; TVCL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 ≤ 6.3</w:t>
      </w:r>
      <w:r>
        <w:rPr>
          <w:rFonts w:cs="Times New Roman"/>
        </w:rPr>
        <w:tab/>
      </w:r>
      <w:r>
        <w:t xml:space="preserve">6.3 </w:t>
      </w:r>
      <w:r>
        <w:rPr>
          <w:rFonts w:cs="Times New Roman"/>
        </w:rPr>
        <w:t>&lt; TVCL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 ≤ ∞</w:t>
      </w:r>
    </w:p>
    <w:p w14:paraId="5356BB25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1C7B630C" wp14:editId="4D766B7B">
            <wp:extent cx="5274310" cy="1758315"/>
            <wp:effectExtent l="0" t="0" r="2540" b="0"/>
            <wp:docPr id="301" name="D09_plot_PICKY_stra_MIX_FE_TVCL1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D09_plot_PICKY_stra_MIX_FE_TVCL1_bin_SIM_TVCL2_sum_MIX_FE_TVCL2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C815087" wp14:editId="53062679">
            <wp:extent cx="5274310" cy="1758315"/>
            <wp:effectExtent l="0" t="0" r="2540" b="0"/>
            <wp:docPr id="302" name="D09_plot_PICKY_stra_MIX_FE_TVCL1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D09_plot_PICKY_stra_MIX_FE_TVCL1_bin_SIM_CVCL_sum_MIX_FE_CVCL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AF62A80" wp14:editId="2DFED32A">
            <wp:extent cx="5274310" cy="1758315"/>
            <wp:effectExtent l="0" t="0" r="2540" b="0"/>
            <wp:docPr id="303" name="D09_plot_PICKY_stra_MIX_FE_TVCL1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D09_plot_PICKY_stra_MIX_FE_TVCL1_bin_SIM_MIXP_sum_MIX_FE_MIXP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15DF55A6" wp14:editId="23F7B89E">
            <wp:extent cx="5274310" cy="1758315"/>
            <wp:effectExtent l="0" t="0" r="2540" b="0"/>
            <wp:docPr id="304" name="D09_plot_PICKY_stra_MIX_FE_TVCL1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D09_plot_PICKY_stra_MIX_FE_TVCL1_bin_SIM_TVVD_sum_MIX_FE_TVVD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87B2344" wp14:editId="71724E60">
            <wp:extent cx="5274310" cy="1758315"/>
            <wp:effectExtent l="0" t="0" r="2540" b="0"/>
            <wp:docPr id="305" name="D09_plot_PICKY_stra_MIX_FE_TVCL1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" name="D09_plot_PICKY_stra_MIX_FE_TVCL1_grp_SIM_CVVD_sum_MIX_FE_CVVD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8011708" wp14:editId="4935B5EE">
            <wp:extent cx="5274310" cy="1758315"/>
            <wp:effectExtent l="0" t="0" r="2540" b="0"/>
            <wp:docPr id="306" name="D09_plot_PICKY_stra_MIX_FE_TVCL1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D09_plot_PICKY_stra_MIX_FE_TVCL1_bin_SIM_TVKA_sum_MIX_FE_TVKA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F83D9E0" wp14:editId="2C914B72">
            <wp:extent cx="5274310" cy="1758315"/>
            <wp:effectExtent l="0" t="0" r="2540" b="0"/>
            <wp:docPr id="307" name="D09_plot_PICKY_stra_MIX_FE_TVCL1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D09_plot_PICKY_stra_MIX_FE_TVCL1_grp_SIM_CVKA_sum_MIX_FE_CVKA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7D7CB968" wp14:editId="5D08220A">
            <wp:extent cx="5274310" cy="1758315"/>
            <wp:effectExtent l="0" t="0" r="2540" b="0"/>
            <wp:docPr id="308" name="D09_plot_PICKY_stra_MIX_FE_TVCL1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D09_plot_PICKY_stra_MIX_FE_TVCL1_bin_SIM_W_PROP_sum_MIX_FE_W_PROP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26657A0" wp14:editId="1C0EBA5E">
            <wp:extent cx="5274310" cy="1758315"/>
            <wp:effectExtent l="0" t="0" r="2540" b="0"/>
            <wp:docPr id="309" name="D09_plot_PICKY_stra_MIX_FE_TVCL1_grp_SIM_LNCC_sum_MIX_FE_LN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D09_plot_PICKY_stra_MIX_FE_TVCL1_grp_SIM_LNCC_sum_MIX_FE_LNCC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89F29B9" wp14:editId="7C106EBA">
            <wp:extent cx="5274310" cy="1758315"/>
            <wp:effectExtent l="0" t="0" r="2540" b="0"/>
            <wp:docPr id="325" name="D09_plot_PICKY_stra_MIX_FE_TVCL1_bin_MIX_PMIX1_str_SIMMIX.png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D09_plot_PICKY_stra_MIX_FE_TVCL1_bin_MIX_PMIX1_str_SIMMIX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981710F" wp14:editId="1D74D9D2">
            <wp:extent cx="5274310" cy="1758315"/>
            <wp:effectExtent l="0" t="0" r="2540" b="0"/>
            <wp:docPr id="326" name="D09_plot_PICKY_stra_MIX_FE_TVCL1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D09_plot_PICKY_stra_MIX_FE_TVCL1_bin_SIM_CL_sum_MIX_CL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5DF7974" wp14:editId="26D517B2">
            <wp:extent cx="5274310" cy="1758315"/>
            <wp:effectExtent l="0" t="0" r="2540" b="0"/>
            <wp:docPr id="327" name="D09_plot_PICKY_stra_MIX_FE_TVCL1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D09_plot_PICKY_stra_MIX_FE_TVCL1_bin_SIM_VD_sum_MIX_VD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66F48AB" wp14:editId="57FAC94D">
            <wp:extent cx="5274310" cy="1758315"/>
            <wp:effectExtent l="0" t="0" r="2540" b="0"/>
            <wp:docPr id="328" name="D09_plot_PICKY_stra_MIX_FE_TVCL1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D09_plot_PICKY_stra_MIX_FE_TVCL1_bin_SIM_KA_sum_MIX_KA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B898D76" wp14:editId="4B096D4F">
            <wp:extent cx="5274310" cy="1758315"/>
            <wp:effectExtent l="0" t="0" r="2540" b="0"/>
            <wp:docPr id="332" name="D09_plot_PICKY_stra_MIX_FE_TVCL1_cum_p_PPV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D09_plot_PICKY_stra_MIX_FE_TVCL1_cum_p_PPV1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D82232E" wp14:editId="43B33D7A">
            <wp:extent cx="5274310" cy="1758315"/>
            <wp:effectExtent l="0" t="0" r="2540" b="0"/>
            <wp:docPr id="336" name="D09_plot_PICKY_stra_MIX_FE_TVCL1_cum_p_PP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D09_plot_PICKY_stra_MIX_FE_TVCL1_cum_p_PPV2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23BB8DA6" wp14:editId="4E4A39A0">
            <wp:extent cx="5274310" cy="1758315"/>
            <wp:effectExtent l="0" t="0" r="2540" b="0"/>
            <wp:docPr id="345" name="D09_plot_PICKY_stra_MIX_FE_TVCL1_cum_p_TPR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D09_plot_PICKY_stra_MIX_FE_TVCL1_cum_p_TPR1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71742A2" wp14:editId="109193D5">
            <wp:extent cx="5274310" cy="1758315"/>
            <wp:effectExtent l="0" t="0" r="2540" b="0"/>
            <wp:docPr id="348" name="D09_plot_PICKY_stra_MIX_FE_TVCL1_cum_p_TP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" name="D09_plot_PICKY_stra_MIX_FE_TVCL1_cum_p_TPR2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75AB336" wp14:editId="3BE10AA7">
            <wp:extent cx="5274310" cy="1758315"/>
            <wp:effectExtent l="0" t="0" r="2540" b="0"/>
            <wp:docPr id="351" name="D09_plot_PICKY_stra_MIX_FE_TVCL1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" name="D09_plot_PICKY_stra_MIX_FE_TVCL1_cum_p_pCC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65108328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4156539B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27D240FE" w14:textId="77777777" w:rsidR="00466256" w:rsidRPr="00EA1340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6</w:t>
            </w:r>
            <w:r w:rsidRPr="00EA1340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48142864" w14:textId="77777777" w:rsidR="00466256" w:rsidRPr="00EA1340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6</w:t>
            </w:r>
            <w:r w:rsidRPr="00EA1340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485E4F2E" w14:textId="77777777" w:rsidR="00466256" w:rsidRPr="00EA1340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5</w:t>
            </w:r>
            <w:r w:rsidRPr="00EA1340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71AE0B8D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5848181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76901E4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A1340">
              <w:rPr>
                <w:rFonts w:eastAsiaTheme="minorEastAsia" w:hint="eastAsia"/>
              </w:rPr>
              <w:t>8</w:t>
            </w:r>
            <w:r>
              <w:rPr>
                <w:rFonts w:eastAsiaTheme="minorEastAsia"/>
              </w:rPr>
              <w:t>1</w:t>
            </w:r>
            <w:r w:rsidRPr="00EA1340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27A3B01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A1340">
              <w:rPr>
                <w:rFonts w:eastAsiaTheme="minorEastAsia" w:hint="eastAsia"/>
              </w:rPr>
              <w:t>8</w:t>
            </w:r>
            <w:r>
              <w:rPr>
                <w:rFonts w:eastAsiaTheme="minorEastAsia"/>
              </w:rPr>
              <w:t>4</w:t>
            </w:r>
            <w:r w:rsidRPr="00EA1340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6367187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EA1340">
              <w:rPr>
                <w:rFonts w:eastAsiaTheme="minorEastAsia"/>
              </w:rPr>
              <w:t>%</w:t>
            </w:r>
          </w:p>
        </w:tc>
      </w:tr>
      <w:tr w:rsidR="00466256" w:rsidRPr="00EA1340" w14:paraId="1F0B28DB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CFE1350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A37BDE6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7</w:t>
            </w:r>
            <w:r w:rsidRPr="00EA1340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77D1897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A1340">
              <w:rPr>
                <w:rFonts w:eastAsiaTheme="minorEastAsia" w:hint="eastAsia"/>
              </w:rPr>
              <w:t>8</w:t>
            </w:r>
            <w:r>
              <w:rPr>
                <w:rFonts w:eastAsiaTheme="minorEastAsia"/>
              </w:rPr>
              <w:t>3</w:t>
            </w:r>
            <w:r w:rsidRPr="00EA1340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5253266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EA1340">
              <w:rPr>
                <w:rFonts w:eastAsiaTheme="minorEastAsia"/>
              </w:rPr>
              <w:t>%</w:t>
            </w:r>
          </w:p>
        </w:tc>
      </w:tr>
      <w:tr w:rsidR="00466256" w:rsidRPr="00EA1340" w14:paraId="47CC9B03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A2B1D13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3070844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8</w:t>
            </w:r>
            <w:r w:rsidRPr="00EA1340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FD4F28B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7</w:t>
            </w:r>
            <w:r w:rsidRPr="00EA1340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769902C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6</w:t>
            </w:r>
            <w:r w:rsidRPr="00EA1340">
              <w:rPr>
                <w:rFonts w:eastAsiaTheme="minorEastAsia"/>
              </w:rPr>
              <w:t>%</w:t>
            </w:r>
          </w:p>
        </w:tc>
      </w:tr>
      <w:tr w:rsidR="00466256" w:rsidRPr="00EA1340" w14:paraId="05C6B78E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0F639051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79A43F2D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A1340">
              <w:rPr>
                <w:rFonts w:eastAsiaTheme="minorEastAsia" w:hint="eastAsia"/>
              </w:rPr>
              <w:t>8</w:t>
            </w:r>
            <w:r>
              <w:rPr>
                <w:rFonts w:eastAsiaTheme="minorEastAsia"/>
              </w:rPr>
              <w:t>3</w:t>
            </w:r>
            <w:r w:rsidRPr="00EA1340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2D1893B1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A1340">
              <w:rPr>
                <w:rFonts w:eastAsiaTheme="minorEastAsia" w:hint="eastAsia"/>
              </w:rPr>
              <w:t>8</w:t>
            </w:r>
            <w:r>
              <w:rPr>
                <w:rFonts w:eastAsiaTheme="minorEastAsia"/>
              </w:rPr>
              <w:t>5</w:t>
            </w:r>
            <w:r w:rsidRPr="00EA1340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22E6A7F9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7</w:t>
            </w:r>
            <w:r w:rsidRPr="00EA1340">
              <w:rPr>
                <w:rFonts w:eastAsiaTheme="minorEastAsia"/>
              </w:rPr>
              <w:t>%</w:t>
            </w:r>
          </w:p>
        </w:tc>
      </w:tr>
    </w:tbl>
    <w:p w14:paraId="3B28E0D4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3" w:name="App_stra_rCL_PE_Cov_Number"/>
      <w:bookmarkStart w:id="4" w:name="_Toc38374605"/>
      <w:r>
        <w:br w:type="page"/>
      </w:r>
    </w:p>
    <w:p w14:paraId="337C69A0" w14:textId="0F89F92D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2</w:t>
      </w:r>
      <w:r>
        <w:rPr>
          <w:rFonts w:eastAsiaTheme="minorEastAsia"/>
        </w:rPr>
        <w:fldChar w:fldCharType="end"/>
      </w:r>
      <w:bookmarkEnd w:id="3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proofErr w:type="spellStart"/>
      <w:r>
        <w:rPr>
          <w:rFonts w:eastAsiaTheme="minorEastAsia"/>
          <w:i/>
          <w:iCs/>
        </w:rPr>
        <w:t>rCL</w:t>
      </w:r>
      <w:bookmarkEnd w:id="4"/>
      <w:proofErr w:type="spellEnd"/>
    </w:p>
    <w:p w14:paraId="46ECEAF4" w14:textId="77777777" w:rsidR="00466256" w:rsidRPr="00021C19" w:rsidRDefault="00466256" w:rsidP="00466256">
      <w:pPr>
        <w:pStyle w:val="ThreeColumns"/>
        <w:spacing w:after="180"/>
      </w:pPr>
      <w:r>
        <w:tab/>
        <w:t xml:space="preserve">1 </w:t>
      </w:r>
      <w:r>
        <w:rPr>
          <w:rFonts w:cs="Times New Roman"/>
        </w:rPr>
        <w:t xml:space="preserve">≤ </w:t>
      </w:r>
      <w:proofErr w:type="spellStart"/>
      <w:r>
        <w:rPr>
          <w:rFonts w:cs="Times New Roman" w:hint="eastAsia"/>
        </w:rPr>
        <w:t>r</w:t>
      </w:r>
      <w:r>
        <w:rPr>
          <w:rFonts w:cs="Times New Roman"/>
        </w:rPr>
        <w:t>CL</w:t>
      </w:r>
      <w:proofErr w:type="spellEnd"/>
      <w:r>
        <w:rPr>
          <w:rFonts w:cs="Times New Roman"/>
        </w:rPr>
        <w:t xml:space="preserve"> ≤ 2</w:t>
      </w:r>
      <w:r>
        <w:rPr>
          <w:rFonts w:cs="Times New Roman"/>
        </w:rPr>
        <w:tab/>
      </w:r>
      <w:r>
        <w:t xml:space="preserve">2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 w:hint="eastAsia"/>
        </w:rPr>
        <w:t>r</w:t>
      </w:r>
      <w:r>
        <w:rPr>
          <w:rFonts w:cs="Times New Roman"/>
        </w:rPr>
        <w:t>CL</w:t>
      </w:r>
      <w:proofErr w:type="spellEnd"/>
      <w:r>
        <w:rPr>
          <w:rFonts w:cs="Times New Roman"/>
        </w:rPr>
        <w:t xml:space="preserve"> ≤ 3</w:t>
      </w:r>
      <w:r>
        <w:rPr>
          <w:rFonts w:cs="Times New Roman"/>
        </w:rPr>
        <w:tab/>
      </w:r>
      <w:r>
        <w:t xml:space="preserve">3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 w:hint="eastAsia"/>
        </w:rPr>
        <w:t>r</w:t>
      </w:r>
      <w:r>
        <w:rPr>
          <w:rFonts w:cs="Times New Roman"/>
        </w:rPr>
        <w:t>CL</w:t>
      </w:r>
      <w:proofErr w:type="spellEnd"/>
      <w:r>
        <w:rPr>
          <w:rFonts w:cs="Times New Roman"/>
        </w:rPr>
        <w:t xml:space="preserve"> ≤ ∞</w:t>
      </w:r>
    </w:p>
    <w:p w14:paraId="09FE6597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07562CBF" wp14:editId="43626BF4">
            <wp:extent cx="5274310" cy="1758315"/>
            <wp:effectExtent l="0" t="0" r="2540" b="0"/>
            <wp:docPr id="512" name="D09_plot_PICKY_stra_MIX_FE_RCL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D09_plot_PICKY_stra_MIX_FE_RCL_bin_SIM_TVCL1_sum_MIX_FE_TVCL1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33EA667" wp14:editId="31D44DD4">
            <wp:extent cx="5274310" cy="1758315"/>
            <wp:effectExtent l="0" t="0" r="2540" b="0"/>
            <wp:docPr id="513" name="D09_plot_PICKY_stra_MIX_FE_RCL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D09_plot_PICKY_stra_MIX_FE_RCL_bin_SIM_TVCL2_sum_MIX_FE_TVCL2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CA9DF65" wp14:editId="38BA7DDB">
            <wp:extent cx="5274310" cy="1758315"/>
            <wp:effectExtent l="0" t="0" r="2540" b="0"/>
            <wp:docPr id="514" name="D09_plot_PICKY_stra_MIX_FE_RCL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D09_plot_PICKY_stra_MIX_FE_RCL_bin_SIM_CVCL_sum_MIX_FE_CVCL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35008C6" wp14:editId="657B0B1B">
            <wp:extent cx="5274310" cy="1758315"/>
            <wp:effectExtent l="0" t="0" r="2540" b="0"/>
            <wp:docPr id="515" name="D09_plot_PICKY_stra_MIX_FE_RCL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D09_plot_PICKY_stra_MIX_FE_RCL_bin_SIM_MIXP_sum_MIX_FE_MIXP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51A8A9C5" wp14:editId="3C65EEC3">
            <wp:extent cx="5274310" cy="1758315"/>
            <wp:effectExtent l="0" t="0" r="2540" b="0"/>
            <wp:docPr id="516" name="D09_plot_PICKY_stra_MIX_FE_RCL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" name="D09_plot_PICKY_stra_MIX_FE_RCL_bin_SIM_TVVD_sum_MIX_FE_TVVD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058F297" wp14:editId="2D859485">
            <wp:extent cx="5274310" cy="1758315"/>
            <wp:effectExtent l="0" t="0" r="2540" b="0"/>
            <wp:docPr id="517" name="D09_plot_PICKY_stra_MIX_FE_RCL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" name="D09_plot_PICKY_stra_MIX_FE_RCL_grp_SIM_CVVD_sum_MIX_FE_CVVD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42651B5" wp14:editId="789F7872">
            <wp:extent cx="5274310" cy="1758315"/>
            <wp:effectExtent l="0" t="0" r="2540" b="0"/>
            <wp:docPr id="518" name="D09_plot_PICKY_stra_MIX_FE_RCL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" name="D09_plot_PICKY_stra_MIX_FE_RCL_bin_SIM_TVKA_sum_MIX_FE_TVKA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281A6E5" wp14:editId="18DCAE38">
            <wp:extent cx="5274310" cy="1758315"/>
            <wp:effectExtent l="0" t="0" r="2540" b="0"/>
            <wp:docPr id="519" name="D09_plot_PICKY_stra_MIX_FE_RCL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" name="D09_plot_PICKY_stra_MIX_FE_RCL_grp_SIM_CVKA_sum_MIX_FE_CVKA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0F1AFC92" wp14:editId="6514571C">
            <wp:extent cx="5274310" cy="1758315"/>
            <wp:effectExtent l="0" t="0" r="2540" b="0"/>
            <wp:docPr id="520" name="D09_plot_PICKY_stra_MIX_FE_RCL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" name="D09_plot_PICKY_stra_MIX_FE_RCL_bin_SIM_W_PROP_sum_MIX_FE_W_PROP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8878FB9" wp14:editId="585EB2EC">
            <wp:extent cx="5274310" cy="1758315"/>
            <wp:effectExtent l="0" t="0" r="2540" b="0"/>
            <wp:docPr id="521" name="D09_plot_PICKY_stra_MIX_FE_RCL_grp_SIM_LNCC_sum_MIX_FE_LNCC.png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D09_plot_PICKY_stra_MIX_FE_RCL_grp_SIM_LNCC_sum_MIX_FE_LNCC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7AE7FE0" wp14:editId="4402FB33">
            <wp:extent cx="5274310" cy="1758315"/>
            <wp:effectExtent l="0" t="0" r="2540" b="0"/>
            <wp:docPr id="522" name="D09_plot_PICKY_stra_MIX_FE_RCL_bin_MIX_PMIX1_str_SIMMIX.png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D09_plot_PICKY_stra_MIX_FE_RCL_bin_MIX_PMIX1_str_SIMMIX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AF7ACE5" wp14:editId="416BA9D8">
            <wp:extent cx="5274310" cy="1758315"/>
            <wp:effectExtent l="0" t="0" r="2540" b="0"/>
            <wp:docPr id="523" name="D09_plot_PICKY_stra_MIX_FE_RCL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D09_plot_PICKY_stra_MIX_FE_RCL_bin_SIM_CL_sum_MIX_CL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060A6F53" wp14:editId="5A5FA6E6">
            <wp:extent cx="5274310" cy="1758315"/>
            <wp:effectExtent l="0" t="0" r="2540" b="0"/>
            <wp:docPr id="524" name="D09_plot_PICKY_stra_MIX_FE_RCL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" name="D09_plot_PICKY_stra_MIX_FE_RCL_bin_SIM_VD_sum_MIX_VD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04F5F29" wp14:editId="2292A0D2">
            <wp:extent cx="5274310" cy="1758315"/>
            <wp:effectExtent l="0" t="0" r="2540" b="0"/>
            <wp:docPr id="525" name="D09_plot_PICKY_stra_MIX_FE_RCL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" name="D09_plot_PICKY_stra_MIX_FE_RCL_bin_SIM_KA_sum_MIX_KA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DCCFD4C" wp14:editId="6E3054E7">
            <wp:extent cx="5274310" cy="1758315"/>
            <wp:effectExtent l="0" t="0" r="2540" b="0"/>
            <wp:docPr id="526" name="D09_plot_PICKY_stra_MIX_FE_RCL_cum_p_PPV1.png" descr="A picture containing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D09_plot_PICKY_stra_MIX_FE_RCL_cum_p_PPV1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E5F1CCC" wp14:editId="4F362019">
            <wp:extent cx="5274310" cy="1758315"/>
            <wp:effectExtent l="0" t="0" r="2540" b="0"/>
            <wp:docPr id="527" name="D09_plot_PICKY_stra_MIX_FE_RCL_cum_p_PPV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" name="D09_plot_PICKY_stra_MIX_FE_RCL_cum_p_PPV2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233FF3C6" wp14:editId="6A7A346C">
            <wp:extent cx="5274310" cy="1758315"/>
            <wp:effectExtent l="0" t="0" r="2540" b="0"/>
            <wp:docPr id="528" name="D09_plot_PICKY_stra_MIX_FE_RCL_cum_p_TPR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" name="D09_plot_PICKY_stra_MIX_FE_RCL_cum_p_TPR1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8A45980" wp14:editId="6D3A0F2A">
            <wp:extent cx="5274310" cy="1758315"/>
            <wp:effectExtent l="0" t="0" r="2540" b="0"/>
            <wp:docPr id="529" name="D09_plot_PICKY_stra_MIX_FE_RCL_cum_p_TP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" name="D09_plot_PICKY_stra_MIX_FE_RCL_cum_p_TPR2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F21281B" wp14:editId="6764A8BB">
            <wp:extent cx="5274310" cy="1758315"/>
            <wp:effectExtent l="0" t="0" r="2540" b="0"/>
            <wp:docPr id="530" name="D09_plot_PICKY_stra_MIX_FE_RCL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" name="D09_plot_PICKY_stra_MIX_FE_RCL_cum_p_pCC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55B1155F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7F8C0840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3A257A82" w14:textId="77777777" w:rsidR="00466256" w:rsidRPr="00EA1340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  <w:b w:val="0"/>
              </w:rPr>
              <w:t>7</w:t>
            </w:r>
            <w:r>
              <w:rPr>
                <w:rFonts w:eastAsiaTheme="minorEastAsia"/>
                <w:b w:val="0"/>
              </w:rPr>
              <w:t>7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4AD99F6C" w14:textId="77777777" w:rsidR="00466256" w:rsidRPr="00EA1340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  <w:b w:val="0"/>
              </w:rPr>
              <w:t>8</w:t>
            </w:r>
            <w:r>
              <w:rPr>
                <w:rFonts w:eastAsiaTheme="minorEastAsia"/>
                <w:b w:val="0"/>
              </w:rPr>
              <w:t>9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19C5D60B" w14:textId="77777777" w:rsidR="00466256" w:rsidRPr="00EA1340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  <w:b w:val="0"/>
              </w:rPr>
              <w:t>9</w:t>
            </w:r>
            <w:r>
              <w:rPr>
                <w:rFonts w:eastAsiaTheme="minorEastAsia"/>
                <w:b w:val="0"/>
              </w:rPr>
              <w:t>4%</w:t>
            </w:r>
          </w:p>
        </w:tc>
      </w:tr>
      <w:tr w:rsidR="00466256" w:rsidRPr="00EA1340" w14:paraId="019A3AA6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58DD241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CC7BAF1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7</w:t>
            </w:r>
            <w:r>
              <w:rPr>
                <w:rFonts w:eastAsiaTheme="minorEastAsia"/>
              </w:rPr>
              <w:t>4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55B734A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</w:t>
            </w:r>
            <w:r>
              <w:rPr>
                <w:rFonts w:eastAsiaTheme="minorEastAsia"/>
              </w:rPr>
              <w:t>9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0629927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9</w:t>
            </w:r>
            <w:r>
              <w:rPr>
                <w:rFonts w:eastAsiaTheme="minorEastAsia"/>
              </w:rPr>
              <w:t>3%</w:t>
            </w:r>
          </w:p>
        </w:tc>
      </w:tr>
      <w:tr w:rsidR="00466256" w:rsidRPr="00EA1340" w14:paraId="6004D851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4C89EBD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F7E877C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7</w:t>
            </w:r>
            <w:r>
              <w:rPr>
                <w:rFonts w:eastAsiaTheme="minorEastAsia"/>
              </w:rPr>
              <w:t>3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42088AF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</w:t>
            </w:r>
            <w:r>
              <w:rPr>
                <w:rFonts w:eastAsiaTheme="minorEastAsia"/>
              </w:rPr>
              <w:t>8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F2881B5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9</w:t>
            </w:r>
            <w:r>
              <w:rPr>
                <w:rFonts w:eastAsiaTheme="minorEastAsia"/>
              </w:rPr>
              <w:t>1%</w:t>
            </w:r>
          </w:p>
        </w:tc>
      </w:tr>
      <w:tr w:rsidR="00466256" w:rsidRPr="00EA1340" w14:paraId="43EE4292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4EB73EB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7CAC5B4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7</w:t>
            </w:r>
            <w:r>
              <w:rPr>
                <w:rFonts w:eastAsiaTheme="minorEastAsia"/>
              </w:rPr>
              <w:t>8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90F613B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9</w:t>
            </w:r>
            <w:r>
              <w:rPr>
                <w:rFonts w:eastAsiaTheme="minorEastAsia"/>
              </w:rPr>
              <w:t>0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E120247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9</w:t>
            </w:r>
            <w:r>
              <w:rPr>
                <w:rFonts w:eastAsiaTheme="minorEastAsia"/>
              </w:rPr>
              <w:t>5%</w:t>
            </w:r>
          </w:p>
        </w:tc>
      </w:tr>
      <w:tr w:rsidR="00466256" w:rsidRPr="00EA1340" w14:paraId="74CF6DB0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267CC0B8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1AFA18FB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7</w:t>
            </w:r>
            <w:r>
              <w:rPr>
                <w:rFonts w:eastAsiaTheme="minorEastAsia"/>
              </w:rPr>
              <w:t>5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079D0943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</w:t>
            </w:r>
            <w:r>
              <w:rPr>
                <w:rFonts w:eastAsiaTheme="minorEastAsia"/>
              </w:rPr>
              <w:t>9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2E790C08" w14:textId="77777777" w:rsidR="00466256" w:rsidRPr="00EA1340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9</w:t>
            </w:r>
            <w:r>
              <w:rPr>
                <w:rFonts w:eastAsiaTheme="minorEastAsia"/>
              </w:rPr>
              <w:t>3%</w:t>
            </w:r>
          </w:p>
        </w:tc>
      </w:tr>
    </w:tbl>
    <w:p w14:paraId="5B345870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5" w:name="App_stra_CVCL_PE_Cov_Number"/>
      <w:bookmarkStart w:id="6" w:name="_Toc38374606"/>
      <w:r>
        <w:br w:type="page"/>
      </w:r>
    </w:p>
    <w:p w14:paraId="54AFF086" w14:textId="0E5E8581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3</w:t>
      </w:r>
      <w:r>
        <w:rPr>
          <w:rFonts w:eastAsiaTheme="minorEastAsia"/>
        </w:rPr>
        <w:fldChar w:fldCharType="end"/>
      </w:r>
      <w:bookmarkEnd w:id="5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r>
        <w:rPr>
          <w:rFonts w:eastAsiaTheme="minorEastAsia"/>
          <w:i/>
          <w:iCs/>
        </w:rPr>
        <w:t>CVCL</w:t>
      </w:r>
      <w:bookmarkEnd w:id="6"/>
    </w:p>
    <w:p w14:paraId="7CAB1A9E" w14:textId="77777777" w:rsidR="00466256" w:rsidRPr="00021C19" w:rsidRDefault="00466256" w:rsidP="00466256">
      <w:pPr>
        <w:pStyle w:val="ThreeColumns"/>
        <w:spacing w:after="180"/>
      </w:pPr>
      <w:r>
        <w:tab/>
        <w:t xml:space="preserve">0 </w:t>
      </w:r>
      <w:r>
        <w:rPr>
          <w:rFonts w:cs="Times New Roman"/>
        </w:rPr>
        <w:t>≤ CVCL ≤ 20%</w:t>
      </w:r>
      <w:r>
        <w:rPr>
          <w:rFonts w:cs="Times New Roman"/>
        </w:rPr>
        <w:tab/>
      </w:r>
      <w:r>
        <w:t xml:space="preserve">20% </w:t>
      </w:r>
      <w:r>
        <w:rPr>
          <w:rFonts w:cs="Times New Roman"/>
        </w:rPr>
        <w:t>&lt; CVCL ≤ 40%</w:t>
      </w:r>
      <w:r>
        <w:rPr>
          <w:rFonts w:cs="Times New Roman"/>
        </w:rPr>
        <w:tab/>
      </w:r>
      <w:r>
        <w:t xml:space="preserve">40% </w:t>
      </w:r>
      <w:r>
        <w:rPr>
          <w:rFonts w:cs="Times New Roman"/>
        </w:rPr>
        <w:t>&lt; CVCL ≤ ∞</w:t>
      </w:r>
    </w:p>
    <w:p w14:paraId="4B292CB6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4D7767D" wp14:editId="1BA9EC1F">
            <wp:extent cx="5274310" cy="1758315"/>
            <wp:effectExtent l="0" t="0" r="2540" b="0"/>
            <wp:docPr id="531" name="D09_plot_PICKY_stra_MIX_FE_CVCL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" name="D09_plot_PICKY_stra_MIX_FE_CVCL_bin_SIM_TVCL1_sum_MIX_FE_TVCL1.p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C5F2DCC" wp14:editId="60D42119">
            <wp:extent cx="5274310" cy="1758315"/>
            <wp:effectExtent l="0" t="0" r="2540" b="0"/>
            <wp:docPr id="532" name="D09_plot_PICKY_stra_MIX_FE_CVCL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D09_plot_PICKY_stra_MIX_FE_CVCL_bin_SIM_TVCL2_sum_MIX_FE_TVCL2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8AA1D03" wp14:editId="4506B2FE">
            <wp:extent cx="5274310" cy="1758315"/>
            <wp:effectExtent l="0" t="0" r="2540" b="0"/>
            <wp:docPr id="533" name="D09_plot_PICKY_stra_MIX_FE_CVCL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D09_plot_PICKY_stra_MIX_FE_CVCL_bin_SIM_MIXP_sum_MIX_FE_MIXP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F5B27BD" wp14:editId="2D0D9E3B">
            <wp:extent cx="5274310" cy="1758315"/>
            <wp:effectExtent l="0" t="0" r="2540" b="0"/>
            <wp:docPr id="534" name="D09_plot_PICKY_stra_MIX_FE_CVCL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" name="D09_plot_PICKY_stra_MIX_FE_CVCL_bin_SIM_TVVD_sum_MIX_FE_TVVD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17CEA8A0" wp14:editId="7E7BFCBF">
            <wp:extent cx="5274310" cy="1758315"/>
            <wp:effectExtent l="0" t="0" r="2540" b="0"/>
            <wp:docPr id="535" name="D09_plot_PICKY_stra_MIX_FE_CVCL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D09_plot_PICKY_stra_MIX_FE_CVCL_grp_SIM_CVVD_sum_MIX_FE_CVVD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55A5C04" wp14:editId="759C17E1">
            <wp:extent cx="5274310" cy="1758315"/>
            <wp:effectExtent l="0" t="0" r="2540" b="0"/>
            <wp:docPr id="536" name="D09_plot_PICKY_stra_MIX_FE_CVCL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" name="D09_plot_PICKY_stra_MIX_FE_CVCL_bin_SIM_TVKA_sum_MIX_FE_TVKA.p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733C83B" wp14:editId="004D138B">
            <wp:extent cx="5274310" cy="1758315"/>
            <wp:effectExtent l="0" t="0" r="2540" b="0"/>
            <wp:docPr id="537" name="D09_plot_PICKY_stra_MIX_FE_CVCL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" name="D09_plot_PICKY_stra_MIX_FE_CVCL_grp_SIM_CVKA_sum_MIX_FE_CVKA.p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AEF5AB8" wp14:editId="27F37844">
            <wp:extent cx="5274310" cy="1758315"/>
            <wp:effectExtent l="0" t="0" r="2540" b="0"/>
            <wp:docPr id="538" name="D09_plot_PICKY_stra_MIX_FE_CVCL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" name="D09_plot_PICKY_stra_MIX_FE_CVCL_bin_SIM_W_PROP_sum_MIX_FE_W_PROP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1B210708" wp14:editId="42598818">
            <wp:extent cx="5274310" cy="1758315"/>
            <wp:effectExtent l="0" t="0" r="2540" b="0"/>
            <wp:docPr id="539" name="D09_plot_PICKY_stra_MIX_FE_CVCL_grp_SIM_LNCC_sum_MIX_FE_LNCC.png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" name="D09_plot_PICKY_stra_MIX_FE_CVCL_grp_SIM_LNCC_sum_MIX_FE_LNCC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A484D09" wp14:editId="7FC6DC34">
            <wp:extent cx="5274310" cy="1758315"/>
            <wp:effectExtent l="0" t="0" r="2540" b="0"/>
            <wp:docPr id="540" name="D09_plot_PICKY_stra_MIX_FE_CVCL_bin_MIX_PMIX1_str_SIMMIX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" name="D09_plot_PICKY_stra_MIX_FE_CVCL_bin_MIX_PMIX1_str_SIMMIX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39986A0" wp14:editId="0AFAAEC8">
            <wp:extent cx="5274310" cy="1758315"/>
            <wp:effectExtent l="0" t="0" r="2540" b="0"/>
            <wp:docPr id="541" name="D09_plot_PICKY_stra_MIX_FE_CVCL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" name="D09_plot_PICKY_stra_MIX_FE_CVCL_bin_SIM_CL_sum_MIX_CL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49BEF8E" wp14:editId="4E0FD3BF">
            <wp:extent cx="5274310" cy="1758315"/>
            <wp:effectExtent l="0" t="0" r="2540" b="0"/>
            <wp:docPr id="542" name="D09_plot_PICKY_stra_MIX_FE_CVCL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" name="D09_plot_PICKY_stra_MIX_FE_CVCL_bin_SIM_VD_sum_MIX_VD.p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79E2A1E2" wp14:editId="503B1CDA">
            <wp:extent cx="5274310" cy="1758315"/>
            <wp:effectExtent l="0" t="0" r="2540" b="0"/>
            <wp:docPr id="543" name="D09_plot_PICKY_stra_MIX_FE_CVCL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" name="D09_plot_PICKY_stra_MIX_FE_CVCL_bin_SIM_KA_sum_MIX_KA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0A76AB1" wp14:editId="06CEC891">
            <wp:extent cx="5274310" cy="1758315"/>
            <wp:effectExtent l="0" t="0" r="2540" b="0"/>
            <wp:docPr id="544" name="D09_plot_PICKY_stra_MIX_FE_CVCL_cum_p_PPV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" name="D09_plot_PICKY_stra_MIX_FE_CVCL_cum_p_PPV1.p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01B55DF" wp14:editId="45F10F55">
            <wp:extent cx="5274310" cy="1758315"/>
            <wp:effectExtent l="0" t="0" r="2540" b="0"/>
            <wp:docPr id="545" name="D09_plot_PICKY_stra_MIX_FE_CVCL_cum_p_PP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" name="D09_plot_PICKY_stra_MIX_FE_CVCL_cum_p_PPV2.png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07FF31E" wp14:editId="4BE6139C">
            <wp:extent cx="5274310" cy="1758315"/>
            <wp:effectExtent l="0" t="0" r="2540" b="0"/>
            <wp:docPr id="546" name="D09_plot_PICKY_stra_MIX_FE_CVCL_cum_p_TPR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" name="D09_plot_PICKY_stra_MIX_FE_CVCL_cum_p_TPR1.p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3427BA9E" wp14:editId="548B1872">
            <wp:extent cx="5274310" cy="1758315"/>
            <wp:effectExtent l="0" t="0" r="2540" b="0"/>
            <wp:docPr id="547" name="D09_plot_PICKY_stra_MIX_FE_CVCL_cum_p_TP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" name="D09_plot_PICKY_stra_MIX_FE_CVCL_cum_p_TPR2.p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1DF3FB5" wp14:editId="77359FE8">
            <wp:extent cx="5274310" cy="1758315"/>
            <wp:effectExtent l="0" t="0" r="2540" b="0"/>
            <wp:docPr id="548" name="D09_plot_PICKY_stra_MIX_FE_CVCL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" name="D09_plot_PICKY_stra_MIX_FE_CVCL_cum_p_pCC.p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4578B9F1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05A53224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2D813166" w14:textId="77777777" w:rsidR="00466256" w:rsidRPr="00897691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9</w:t>
            </w:r>
            <w:r w:rsidRPr="00897691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5050D0DF" w14:textId="77777777" w:rsidR="00466256" w:rsidRPr="00897691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897691">
              <w:rPr>
                <w:rFonts w:eastAsiaTheme="minorEastAsia" w:hint="eastAsia"/>
                <w:b w:val="0"/>
              </w:rPr>
              <w:t>8</w:t>
            </w:r>
            <w:r>
              <w:rPr>
                <w:rFonts w:eastAsiaTheme="minorEastAsia"/>
                <w:b w:val="0"/>
              </w:rPr>
              <w:t>4</w:t>
            </w:r>
            <w:r w:rsidRPr="00897691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4769EB67" w14:textId="77777777" w:rsidR="00466256" w:rsidRPr="00897691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2</w:t>
            </w:r>
            <w:r w:rsidRPr="00897691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26C1E007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3821F21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1F100E3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897691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5BC04BE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3</w:t>
            </w:r>
            <w:r w:rsidRPr="00897691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90EC5AA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7</w:t>
            </w:r>
            <w:r w:rsidRPr="00897691">
              <w:rPr>
                <w:rFonts w:eastAsiaTheme="minorEastAsia"/>
              </w:rPr>
              <w:t>%</w:t>
            </w:r>
          </w:p>
        </w:tc>
      </w:tr>
      <w:tr w:rsidR="00466256" w:rsidRPr="00EA1340" w14:paraId="1B5D015C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6BC3B24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E35C2AC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8</w:t>
            </w:r>
            <w:r w:rsidRPr="00897691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F7A1E38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2</w:t>
            </w:r>
            <w:r w:rsidRPr="00897691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AE62D19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1</w:t>
            </w:r>
            <w:r w:rsidRPr="00897691">
              <w:rPr>
                <w:rFonts w:eastAsiaTheme="minorEastAsia"/>
              </w:rPr>
              <w:t>%</w:t>
            </w:r>
          </w:p>
        </w:tc>
      </w:tr>
      <w:tr w:rsidR="00466256" w:rsidRPr="00EA1340" w14:paraId="1763EA96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A09E1D7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829D085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0</w:t>
            </w:r>
            <w:r w:rsidRPr="00897691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73148E0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5</w:t>
            </w:r>
            <w:r w:rsidRPr="00897691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8C56297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6</w:t>
            </w:r>
            <w:r w:rsidRPr="00897691">
              <w:rPr>
                <w:rFonts w:eastAsiaTheme="minorEastAsia"/>
              </w:rPr>
              <w:t>%</w:t>
            </w:r>
          </w:p>
        </w:tc>
      </w:tr>
      <w:tr w:rsidR="00466256" w:rsidRPr="00EA1340" w14:paraId="44FC3E23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6F2B4B04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6AE9C014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897691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247AA133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3</w:t>
            </w:r>
            <w:r w:rsidRPr="00897691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0F86E497" w14:textId="77777777" w:rsidR="00466256" w:rsidRPr="00897691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9</w:t>
            </w:r>
            <w:r w:rsidRPr="00897691">
              <w:rPr>
                <w:rFonts w:eastAsiaTheme="minorEastAsia"/>
              </w:rPr>
              <w:t>%</w:t>
            </w:r>
          </w:p>
        </w:tc>
      </w:tr>
    </w:tbl>
    <w:p w14:paraId="1BE890EB" w14:textId="77777777" w:rsidR="00466256" w:rsidRDefault="00466256" w:rsidP="00466256">
      <w:pPr>
        <w:pStyle w:val="af6"/>
        <w:rPr>
          <w:rFonts w:eastAsiaTheme="minorEastAsia"/>
        </w:rPr>
      </w:pPr>
    </w:p>
    <w:p w14:paraId="477FF67F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7" w:name="App_stra_MIXP1_PE_Cov_Number"/>
      <w:bookmarkStart w:id="8" w:name="_Toc38374607"/>
      <w:r>
        <w:br w:type="page"/>
      </w:r>
    </w:p>
    <w:p w14:paraId="440C56CC" w14:textId="0231B1D5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  <w:vertAlign w:val="subscript"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4</w:t>
      </w:r>
      <w:r>
        <w:rPr>
          <w:rFonts w:eastAsiaTheme="minorEastAsia"/>
        </w:rPr>
        <w:fldChar w:fldCharType="end"/>
      </w:r>
      <w:bookmarkEnd w:id="7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r>
        <w:rPr>
          <w:rFonts w:eastAsiaTheme="minorEastAsia"/>
          <w:i/>
          <w:iCs/>
        </w:rPr>
        <w:t>MIXP</w:t>
      </w:r>
      <w:r>
        <w:rPr>
          <w:rFonts w:eastAsiaTheme="minorEastAsia"/>
          <w:i/>
          <w:iCs/>
          <w:vertAlign w:val="subscript"/>
        </w:rPr>
        <w:t>1</w:t>
      </w:r>
      <w:bookmarkEnd w:id="8"/>
    </w:p>
    <w:p w14:paraId="286A9844" w14:textId="77777777" w:rsidR="00466256" w:rsidRPr="00021C19" w:rsidRDefault="00466256" w:rsidP="00466256">
      <w:pPr>
        <w:pStyle w:val="ThreeColumns"/>
        <w:spacing w:after="180"/>
      </w:pPr>
      <w:r>
        <w:tab/>
        <w:t xml:space="preserve">0% </w:t>
      </w:r>
      <w:r>
        <w:rPr>
          <w:rFonts w:cs="Times New Roman"/>
        </w:rPr>
        <w:t>≤ MIXP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 ≤ 33%</w:t>
      </w:r>
      <w:r>
        <w:rPr>
          <w:rFonts w:cs="Times New Roman"/>
        </w:rPr>
        <w:tab/>
      </w:r>
      <w:r>
        <w:t xml:space="preserve">33% </w:t>
      </w:r>
      <w:r>
        <w:rPr>
          <w:rFonts w:cs="Times New Roman"/>
        </w:rPr>
        <w:t>&lt; MIXP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 ≤ 67%</w:t>
      </w:r>
      <w:r>
        <w:rPr>
          <w:rFonts w:cs="Times New Roman"/>
        </w:rPr>
        <w:tab/>
      </w:r>
      <w:r>
        <w:t xml:space="preserve">67% </w:t>
      </w:r>
      <w:r>
        <w:rPr>
          <w:rFonts w:cs="Times New Roman"/>
        </w:rPr>
        <w:t>&lt; MIXP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 ≤ 100%</w:t>
      </w:r>
    </w:p>
    <w:p w14:paraId="1C603F79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26BA534E" wp14:editId="5F4486F5">
            <wp:extent cx="5274310" cy="1758315"/>
            <wp:effectExtent l="0" t="0" r="2540" b="0"/>
            <wp:docPr id="549" name="D09_plot_PICKY_stra_MIX_FE_MIXP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" name="D09_plot_PICKY_stra_MIX_FE_MIXP_bin_SIM_TVCL1_sum_MIX_FE_TVCL1.p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B960252" wp14:editId="62FA529F">
            <wp:extent cx="5274310" cy="1758315"/>
            <wp:effectExtent l="0" t="0" r="2540" b="0"/>
            <wp:docPr id="550" name="D09_plot_PICKY_stra_MIX_FE_MIXP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" name="D09_plot_PICKY_stra_MIX_FE_MIXP_bin_SIM_TVCL2_sum_MIX_FE_TVCL2.p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6FC012A" wp14:editId="38409400">
            <wp:extent cx="5274310" cy="1758315"/>
            <wp:effectExtent l="0" t="0" r="2540" b="0"/>
            <wp:docPr id="551" name="D09_plot_PICKY_stra_MIX_FE_MIXP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" name="D09_plot_PICKY_stra_MIX_FE_MIXP_bin_SIM_CVCL_sum_MIX_FE_CVCL.p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26450A8" wp14:editId="207A8F9B">
            <wp:extent cx="5274310" cy="1758315"/>
            <wp:effectExtent l="0" t="0" r="2540" b="0"/>
            <wp:docPr id="552" name="D09_plot_PICKY_stra_MIX_FE_MIXP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" name="D09_plot_PICKY_stra_MIX_FE_MIXP_bin_SIM_TVVD_sum_MIX_FE_TVVD.p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3457BB09" wp14:editId="18E3EB5A">
            <wp:extent cx="5274310" cy="1758315"/>
            <wp:effectExtent l="0" t="0" r="2540" b="0"/>
            <wp:docPr id="553" name="D09_plot_PICKY_stra_MIX_FE_MIXP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" name="D09_plot_PICKY_stra_MIX_FE_MIXP_grp_SIM_CVVD_sum_MIX_FE_CVVD.p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B88F730" wp14:editId="7AC89E74">
            <wp:extent cx="5274310" cy="1758315"/>
            <wp:effectExtent l="0" t="0" r="2540" b="0"/>
            <wp:docPr id="554" name="D09_plot_PICKY_stra_MIX_FE_MIXP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" name="D09_plot_PICKY_stra_MIX_FE_MIXP_bin_SIM_TVKA_sum_MIX_FE_TVKA.p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6E55E7B" wp14:editId="7D73C245">
            <wp:extent cx="5274310" cy="1758315"/>
            <wp:effectExtent l="0" t="0" r="2540" b="0"/>
            <wp:docPr id="555" name="D09_plot_PICKY_stra_MIX_FE_MIXP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" name="D09_plot_PICKY_stra_MIX_FE_MIXP_grp_SIM_CVKA_sum_MIX_FE_CVKA.p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B8E549F" wp14:editId="5CF0D444">
            <wp:extent cx="5274310" cy="1758315"/>
            <wp:effectExtent l="0" t="0" r="2540" b="0"/>
            <wp:docPr id="556" name="D09_plot_PICKY_stra_MIX_FE_MIXP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" name="D09_plot_PICKY_stra_MIX_FE_MIXP_bin_SIM_W_PROP_sum_MIX_FE_W_PROP.p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88A596A" wp14:editId="1E0C10A4">
            <wp:extent cx="5274310" cy="1758315"/>
            <wp:effectExtent l="0" t="0" r="2540" b="0"/>
            <wp:docPr id="557" name="D09_plot_PICKY_stra_MIX_FE_MIXP_grp_SIM_LNCC_sum_MIX_FE_LN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" name="D09_plot_PICKY_stra_MIX_FE_MIXP_grp_SIM_LNCC_sum_MIX_FE_LNCC.p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90386C7" wp14:editId="4FE7388C">
            <wp:extent cx="5274310" cy="1758315"/>
            <wp:effectExtent l="0" t="0" r="2540" b="0"/>
            <wp:docPr id="558" name="D09_plot_PICKY_stra_MIX_FE_MIXP_bin_MIX_PMIX1_str_SIMMIX.png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" name="D09_plot_PICKY_stra_MIX_FE_MIXP_bin_MIX_PMIX1_str_SIMMIX.p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7C990A5" wp14:editId="74712BF2">
            <wp:extent cx="5274310" cy="1758315"/>
            <wp:effectExtent l="0" t="0" r="2540" b="0"/>
            <wp:docPr id="559" name="D09_plot_PICKY_stra_MIX_FE_MIXP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" name="D09_plot_PICKY_stra_MIX_FE_MIXP_bin_SIM_CL_sum_MIX_CL.png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58EDFDA" wp14:editId="34AFE1FE">
            <wp:extent cx="5274310" cy="1758315"/>
            <wp:effectExtent l="0" t="0" r="2540" b="0"/>
            <wp:docPr id="560" name="D09_plot_PICKY_stra_MIX_FE_MIXP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" name="D09_plot_PICKY_stra_MIX_FE_MIXP_bin_SIM_VD_sum_MIX_VD.png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1159FEA8" wp14:editId="5A7DA982">
            <wp:extent cx="5274310" cy="1758315"/>
            <wp:effectExtent l="0" t="0" r="2540" b="0"/>
            <wp:docPr id="561" name="D09_plot_PICKY_stra_MIX_FE_MIXP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" name="D09_plot_PICKY_stra_MIX_FE_MIXP_bin_SIM_KA_sum_MIX_KA.png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B06073E" wp14:editId="21DCD112">
            <wp:extent cx="5274310" cy="1758315"/>
            <wp:effectExtent l="0" t="0" r="2540" b="0"/>
            <wp:docPr id="562" name="D09_plot_PICKY_stra_MIX_FE_MIXP_cum_p_PPV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" name="D09_plot_PICKY_stra_MIX_FE_MIXP_cum_p_PPV1.png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D702AF6" wp14:editId="2F4D6825">
            <wp:extent cx="5274310" cy="1758315"/>
            <wp:effectExtent l="0" t="0" r="2540" b="0"/>
            <wp:docPr id="563" name="D09_plot_PICKY_stra_MIX_FE_MIXP_cum_p_PP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" name="D09_plot_PICKY_stra_MIX_FE_MIXP_cum_p_PPV2.png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D89CD23" wp14:editId="47A12DA8">
            <wp:extent cx="5274310" cy="1758315"/>
            <wp:effectExtent l="0" t="0" r="2540" b="0"/>
            <wp:docPr id="564" name="D09_plot_PICKY_stra_MIX_FE_MIXP_cum_p_TPR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" name="D09_plot_PICKY_stra_MIX_FE_MIXP_cum_p_TPR1.png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0E8B2063" wp14:editId="0D61542F">
            <wp:extent cx="5274310" cy="1758315"/>
            <wp:effectExtent l="0" t="0" r="2540" b="0"/>
            <wp:docPr id="565" name="D09_plot_PICKY_stra_MIX_FE_MIXP_cum_p_TPR2.png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" name="D09_plot_PICKY_stra_MIX_FE_MIXP_cum_p_TPR2.p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A84BA6B" wp14:editId="69E753DB">
            <wp:extent cx="5274310" cy="1758315"/>
            <wp:effectExtent l="0" t="0" r="2540" b="0"/>
            <wp:docPr id="566" name="D09_plot_PICKY_stra_MIX_FE_MIXP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" name="D09_plot_PICKY_stra_MIX_FE_MIXP_cum_p_pCC.pn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4070ECAD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336FC579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61F7757E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4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6D634800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4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14CE110D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8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0863CB6A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734713A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1E8A9BE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5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5C4B88A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4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6E849CB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3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4EDD89D8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77F4CBD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9AFE771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48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C4ED2C3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4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6F84E38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6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3922976E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3FDF298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05083DD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7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BDF9C8A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4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C851926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56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58F4880C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7F181B84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5AE49EDF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5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0FAFBE09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4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641A1DC2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7</w:t>
            </w:r>
            <w:r w:rsidRPr="002E6E5A">
              <w:rPr>
                <w:rFonts w:eastAsiaTheme="minorEastAsia"/>
              </w:rPr>
              <w:t>%</w:t>
            </w:r>
          </w:p>
        </w:tc>
      </w:tr>
    </w:tbl>
    <w:p w14:paraId="54316C52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9" w:name="App_stra_TVVd_PE_Cov_Number"/>
      <w:bookmarkStart w:id="10" w:name="_Toc38374608"/>
      <w:r>
        <w:br w:type="page"/>
      </w:r>
    </w:p>
    <w:p w14:paraId="381415C4" w14:textId="2D37E3F8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  <w:vertAlign w:val="subscript"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5</w:t>
      </w:r>
      <w:r>
        <w:rPr>
          <w:rFonts w:eastAsiaTheme="minorEastAsia"/>
        </w:rPr>
        <w:fldChar w:fldCharType="end"/>
      </w:r>
      <w:bookmarkEnd w:id="9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proofErr w:type="spellStart"/>
      <w:r>
        <w:rPr>
          <w:rFonts w:eastAsiaTheme="minorEastAsia"/>
          <w:i/>
          <w:iCs/>
        </w:rPr>
        <w:t>TVV</w:t>
      </w:r>
      <w:r>
        <w:rPr>
          <w:rFonts w:eastAsiaTheme="minorEastAsia"/>
          <w:i/>
          <w:iCs/>
          <w:vertAlign w:val="subscript"/>
        </w:rPr>
        <w:t>d</w:t>
      </w:r>
      <w:bookmarkEnd w:id="10"/>
      <w:proofErr w:type="spellEnd"/>
    </w:p>
    <w:p w14:paraId="7593DF22" w14:textId="77777777" w:rsidR="00466256" w:rsidRPr="00021C19" w:rsidRDefault="00466256" w:rsidP="00466256">
      <w:pPr>
        <w:pStyle w:val="ThreeColumns"/>
        <w:spacing w:after="180"/>
      </w:pPr>
      <w:r>
        <w:tab/>
        <w:t xml:space="preserve">0 </w:t>
      </w:r>
      <w:r>
        <w:rPr>
          <w:rFonts w:cs="Times New Roman"/>
        </w:rPr>
        <w:t xml:space="preserve">≤ </w:t>
      </w:r>
      <w:proofErr w:type="spellStart"/>
      <w:r>
        <w:rPr>
          <w:rFonts w:cs="Times New Roman"/>
        </w:rPr>
        <w:t>TVV</w:t>
      </w:r>
      <w:r>
        <w:rPr>
          <w:rFonts w:cs="Times New Roman"/>
          <w:vertAlign w:val="subscript"/>
        </w:rPr>
        <w:t>d</w:t>
      </w:r>
      <w:proofErr w:type="spellEnd"/>
      <w:r>
        <w:rPr>
          <w:rFonts w:cs="Times New Roman"/>
        </w:rPr>
        <w:t xml:space="preserve"> ≤ 367</w:t>
      </w:r>
      <w:r>
        <w:rPr>
          <w:rFonts w:cs="Times New Roman"/>
        </w:rPr>
        <w:tab/>
      </w:r>
      <w:r>
        <w:t xml:space="preserve">367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/>
        </w:rPr>
        <w:t>TVV</w:t>
      </w:r>
      <w:r>
        <w:rPr>
          <w:rFonts w:cs="Times New Roman"/>
          <w:vertAlign w:val="subscript"/>
        </w:rPr>
        <w:t>d</w:t>
      </w:r>
      <w:proofErr w:type="spellEnd"/>
      <w:r>
        <w:rPr>
          <w:rFonts w:cs="Times New Roman"/>
        </w:rPr>
        <w:t xml:space="preserve"> ≤ 683</w:t>
      </w:r>
      <w:r>
        <w:rPr>
          <w:rFonts w:cs="Times New Roman"/>
        </w:rPr>
        <w:tab/>
        <w:t>68</w:t>
      </w:r>
      <w:r>
        <w:t xml:space="preserve">3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/>
        </w:rPr>
        <w:t>TVV</w:t>
      </w:r>
      <w:r>
        <w:rPr>
          <w:rFonts w:cs="Times New Roman"/>
          <w:vertAlign w:val="subscript"/>
        </w:rPr>
        <w:t>d</w:t>
      </w:r>
      <w:proofErr w:type="spellEnd"/>
      <w:r>
        <w:rPr>
          <w:rFonts w:cs="Times New Roman"/>
        </w:rPr>
        <w:t xml:space="preserve"> ≤ ∞</w:t>
      </w:r>
    </w:p>
    <w:p w14:paraId="44E420E0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3EFD325D" wp14:editId="6A88EF05">
            <wp:extent cx="5274310" cy="1758315"/>
            <wp:effectExtent l="0" t="0" r="2540" b="0"/>
            <wp:docPr id="567" name="D09_plot_PICKY_stra_MIX_FE_TVVD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" name="D09_plot_PICKY_stra_MIX_FE_TVVD_bin_SIM_TVCL1_sum_MIX_FE_TVCL1.png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0437D97" wp14:editId="22467354">
            <wp:extent cx="5274310" cy="1758315"/>
            <wp:effectExtent l="0" t="0" r="2540" b="0"/>
            <wp:docPr id="568" name="D09_plot_PICKY_stra_MIX_FE_TVVD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" name="D09_plot_PICKY_stra_MIX_FE_TVVD_bin_SIM_TVCL2_sum_MIX_FE_TVCL2.p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2CF5EFB" wp14:editId="03C30F32">
            <wp:extent cx="5274310" cy="1758315"/>
            <wp:effectExtent l="0" t="0" r="2540" b="0"/>
            <wp:docPr id="569" name="D09_plot_PICKY_stra_MIX_FE_TVVD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" name="D09_plot_PICKY_stra_MIX_FE_TVVD_bin_SIM_CVCL_sum_MIX_FE_CVCL.png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6D6DCCA" wp14:editId="6D2AB50C">
            <wp:extent cx="5274310" cy="1758315"/>
            <wp:effectExtent l="0" t="0" r="2540" b="0"/>
            <wp:docPr id="570" name="D09_plot_PICKY_stra_MIX_FE_TVVD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" name="D09_plot_PICKY_stra_MIX_FE_TVVD_bin_SIM_MIXP_sum_MIX_FE_MIXP.p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7ED250EB" wp14:editId="1A707CEE">
            <wp:extent cx="5274310" cy="1758315"/>
            <wp:effectExtent l="0" t="0" r="2540" b="0"/>
            <wp:docPr id="571" name="D09_plot_PICKY_stra_MIX_FE_TVVD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" name="D09_plot_PICKY_stra_MIX_FE_TVVD_grp_SIM_CVVD_sum_MIX_FE_CVVD.p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8E847D8" wp14:editId="68757BC4">
            <wp:extent cx="5274310" cy="1758315"/>
            <wp:effectExtent l="0" t="0" r="2540" b="0"/>
            <wp:docPr id="572" name="D09_plot_PICKY_stra_MIX_FE_TVVD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" name="D09_plot_PICKY_stra_MIX_FE_TVVD_bin_SIM_TVKA_sum_MIX_FE_TVKA.p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3956B66" wp14:editId="7E1A0F14">
            <wp:extent cx="5274310" cy="1758315"/>
            <wp:effectExtent l="0" t="0" r="2540" b="0"/>
            <wp:docPr id="573" name="D09_plot_PICKY_stra_MIX_FE_TVVD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" name="D09_plot_PICKY_stra_MIX_FE_TVVD_grp_SIM_CVKA_sum_MIX_FE_CVKA.p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6A6C128" wp14:editId="48C15C4A">
            <wp:extent cx="5274310" cy="1758315"/>
            <wp:effectExtent l="0" t="0" r="2540" b="0"/>
            <wp:docPr id="574" name="D09_plot_PICKY_stra_MIX_FE_TVVD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D09_plot_PICKY_stra_MIX_FE_TVVD_bin_SIM_W_PROP_sum_MIX_FE_W_PROP.p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1CA0B0B" wp14:editId="3CFE5D9F">
            <wp:extent cx="5274310" cy="1758315"/>
            <wp:effectExtent l="0" t="0" r="2540" b="0"/>
            <wp:docPr id="575" name="D09_plot_PICKY_stra_MIX_FE_TVVD_grp_SIM_LNCC_sum_MIX_FE_LN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" name="D09_plot_PICKY_stra_MIX_FE_TVVD_grp_SIM_LNCC_sum_MIX_FE_LNCC.p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03744F2" wp14:editId="055A7555">
            <wp:extent cx="5274310" cy="1758315"/>
            <wp:effectExtent l="0" t="0" r="2540" b="0"/>
            <wp:docPr id="576" name="D09_plot_PICKY_stra_MIX_FE_TVVD_bin_MIX_PMIX1_str_SIMMIX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" name="D09_plot_PICKY_stra_MIX_FE_TVVD_bin_MIX_PMIX1_str_SIMMIX.p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9273EF6" wp14:editId="7A53E5D0">
            <wp:extent cx="5274310" cy="1758315"/>
            <wp:effectExtent l="0" t="0" r="2540" b="0"/>
            <wp:docPr id="577" name="D09_plot_PICKY_stra_MIX_FE_TVVD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" name="D09_plot_PICKY_stra_MIX_FE_TVVD_bin_SIM_CL_sum_MIX_CL.p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66E3CBC" wp14:editId="7FA455A5">
            <wp:extent cx="5274310" cy="1758315"/>
            <wp:effectExtent l="0" t="0" r="2540" b="0"/>
            <wp:docPr id="578" name="D09_plot_PICKY_stra_MIX_FE_TVVD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" name="D09_plot_PICKY_stra_MIX_FE_TVVD_bin_SIM_VD_sum_MIX_VD.p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38311B5A" wp14:editId="5E768929">
            <wp:extent cx="5274310" cy="1758315"/>
            <wp:effectExtent l="0" t="0" r="2540" b="0"/>
            <wp:docPr id="579" name="D09_plot_PICKY_stra_MIX_FE_TVVD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" name="D09_plot_PICKY_stra_MIX_FE_TVVD_bin_SIM_KA_sum_MIX_KA.p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F83DAFE" wp14:editId="0478CB3B">
            <wp:extent cx="5274310" cy="1758315"/>
            <wp:effectExtent l="0" t="0" r="2540" b="0"/>
            <wp:docPr id="580" name="D09_plot_PICKY_stra_MIX_FE_TVVD_cum_p_PPV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D09_plot_PICKY_stra_MIX_FE_TVVD_cum_p_PPV1.png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C02E553" wp14:editId="2919480A">
            <wp:extent cx="5274310" cy="1758315"/>
            <wp:effectExtent l="0" t="0" r="2540" b="0"/>
            <wp:docPr id="581" name="D09_plot_PICKY_stra_MIX_FE_TVVD_cum_p_PP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" name="D09_plot_PICKY_stra_MIX_FE_TVVD_cum_p_PPV2.png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D02DCD1" wp14:editId="49ED648D">
            <wp:extent cx="5274310" cy="1758315"/>
            <wp:effectExtent l="0" t="0" r="2540" b="0"/>
            <wp:docPr id="582" name="D09_plot_PICKY_stra_MIX_FE_TVVD_cum_p_TPR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" name="D09_plot_PICKY_stra_MIX_FE_TVVD_cum_p_TPR1.png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0A21127E" wp14:editId="3337428D">
            <wp:extent cx="5274310" cy="1758315"/>
            <wp:effectExtent l="0" t="0" r="2540" b="0"/>
            <wp:docPr id="583" name="D09_plot_PICKY_stra_MIX_FE_TVVD_cum_p_TP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" name="D09_plot_PICKY_stra_MIX_FE_TVVD_cum_p_TPR2.png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FDDC3B7" wp14:editId="6A00E014">
            <wp:extent cx="5274310" cy="1758315"/>
            <wp:effectExtent l="0" t="0" r="2540" b="0"/>
            <wp:docPr id="584" name="D09_plot_PICKY_stra_MIX_FE_TVVD_cum_p_pCC.png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" name="D09_plot_PICKY_stra_MIX_FE_TVVD_cum_p_pCC.png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6F74D057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7ECDFF39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3FC52358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  <w:b w:val="0"/>
              </w:rPr>
              <w:t>86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08E9C7B4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2E6E5A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 w:hint="eastAsia"/>
                <w:b w:val="0"/>
              </w:rPr>
              <w:t>6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0B9F0AFA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  <w:b w:val="0"/>
              </w:rPr>
              <w:t>86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2E056E34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F698A4C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EEB66A4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5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7CD841B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4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251FA8A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4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227BAD44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1619437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77FB4DC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3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94A1C36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3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B29179C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3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70C94067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DB2CB43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F2CC712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8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3DDCF97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7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F71835C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7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53EF18D2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73B8A37B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0D648D76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6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6593B15F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5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6E086A9E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5</w:t>
            </w:r>
            <w:r w:rsidRPr="002E6E5A">
              <w:rPr>
                <w:rFonts w:eastAsiaTheme="minorEastAsia"/>
              </w:rPr>
              <w:t>%</w:t>
            </w:r>
          </w:p>
        </w:tc>
      </w:tr>
    </w:tbl>
    <w:p w14:paraId="760BC7DD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11" w:name="App_stra_TVka_PE_Cov_Number"/>
      <w:bookmarkStart w:id="12" w:name="_Toc38374609"/>
      <w:r>
        <w:br w:type="page"/>
      </w:r>
    </w:p>
    <w:p w14:paraId="16982003" w14:textId="270B42BB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  <w:vertAlign w:val="subscript"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6</w:t>
      </w:r>
      <w:r>
        <w:rPr>
          <w:rFonts w:eastAsiaTheme="minorEastAsia"/>
        </w:rPr>
        <w:fldChar w:fldCharType="end"/>
      </w:r>
      <w:bookmarkEnd w:id="11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proofErr w:type="spellStart"/>
      <w:r>
        <w:rPr>
          <w:rFonts w:eastAsiaTheme="minorEastAsia"/>
          <w:i/>
          <w:iCs/>
        </w:rPr>
        <w:t>TVk</w:t>
      </w:r>
      <w:r>
        <w:rPr>
          <w:rFonts w:eastAsiaTheme="minorEastAsia"/>
          <w:i/>
          <w:iCs/>
          <w:vertAlign w:val="subscript"/>
        </w:rPr>
        <w:t>a</w:t>
      </w:r>
      <w:bookmarkEnd w:id="12"/>
      <w:proofErr w:type="spellEnd"/>
    </w:p>
    <w:p w14:paraId="6510BFE5" w14:textId="77777777" w:rsidR="00466256" w:rsidRPr="00021C19" w:rsidRDefault="00466256" w:rsidP="00466256">
      <w:pPr>
        <w:pStyle w:val="ThreeColumns"/>
        <w:spacing w:after="180"/>
      </w:pPr>
      <w:r>
        <w:tab/>
        <w:t xml:space="preserve">0 </w:t>
      </w:r>
      <w:r>
        <w:rPr>
          <w:rFonts w:cs="Times New Roman"/>
        </w:rPr>
        <w:t xml:space="preserve">≤ </w:t>
      </w:r>
      <w:proofErr w:type="spellStart"/>
      <w:r>
        <w:rPr>
          <w:rFonts w:cs="Times New Roman"/>
        </w:rPr>
        <w:t>TVk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 xml:space="preserve"> ≤ 0.37</w:t>
      </w:r>
      <w:r>
        <w:rPr>
          <w:rFonts w:cs="Times New Roman"/>
        </w:rPr>
        <w:tab/>
      </w:r>
      <w:r>
        <w:t xml:space="preserve">0.37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/>
        </w:rPr>
        <w:t>TVk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 xml:space="preserve"> ≤ 0.63</w:t>
      </w:r>
      <w:r>
        <w:rPr>
          <w:rFonts w:cs="Times New Roman"/>
        </w:rPr>
        <w:tab/>
        <w:t>0.63</w:t>
      </w:r>
      <w:r>
        <w:t xml:space="preserve">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/>
        </w:rPr>
        <w:t>TVk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 xml:space="preserve"> ≤ ∞</w:t>
      </w:r>
    </w:p>
    <w:p w14:paraId="4E9EA5DB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0289329F" wp14:editId="3EA15CB2">
            <wp:extent cx="5274310" cy="1758315"/>
            <wp:effectExtent l="0" t="0" r="2540" b="0"/>
            <wp:docPr id="585" name="D09_plot_PICKY_stra_MIX_FE_TVKA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" name="D09_plot_PICKY_stra_MIX_FE_TVKA_bin_SIM_TVCL1_sum_MIX_FE_TVCL1.png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755365C" wp14:editId="4F6DF50D">
            <wp:extent cx="5274310" cy="1758315"/>
            <wp:effectExtent l="0" t="0" r="2540" b="0"/>
            <wp:docPr id="586" name="D09_plot_PICKY_stra_MIX_FE_TVKA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" name="D09_plot_PICKY_stra_MIX_FE_TVKA_bin_SIM_TVCL2_sum_MIX_FE_TVCL2.png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161838C" wp14:editId="485ECC23">
            <wp:extent cx="5274310" cy="1758315"/>
            <wp:effectExtent l="0" t="0" r="2540" b="0"/>
            <wp:docPr id="587" name="D09_plot_PICKY_stra_MIX_FE_TVKA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" name="D09_plot_PICKY_stra_MIX_FE_TVKA_bin_SIM_CVCL_sum_MIX_FE_CVCL.png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A72F7BF" wp14:editId="77CA4170">
            <wp:extent cx="5274310" cy="1758315"/>
            <wp:effectExtent l="0" t="0" r="2540" b="0"/>
            <wp:docPr id="588" name="D09_plot_PICKY_stra_MIX_FE_TVKA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" name="D09_plot_PICKY_stra_MIX_FE_TVKA_bin_SIM_MIXP_sum_MIX_FE_MIXP.png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0CA79EAC" wp14:editId="253D6704">
            <wp:extent cx="5274310" cy="1758315"/>
            <wp:effectExtent l="0" t="0" r="2540" b="0"/>
            <wp:docPr id="589" name="D09_plot_PICKY_stra_MIX_FE_TVKA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" name="D09_plot_PICKY_stra_MIX_FE_TVKA_bin_SIM_TVVD_sum_MIX_FE_TVVD.png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E969B39" wp14:editId="3FA5CBB6">
            <wp:extent cx="5274310" cy="1758315"/>
            <wp:effectExtent l="0" t="0" r="2540" b="0"/>
            <wp:docPr id="590" name="D09_plot_PICKY_stra_MIX_FE_TVKA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" name="D09_plot_PICKY_stra_MIX_FE_TVKA_grp_SIM_CVVD_sum_MIX_FE_CVVD.png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6378D03" wp14:editId="5684D4FD">
            <wp:extent cx="5274310" cy="1758315"/>
            <wp:effectExtent l="0" t="0" r="2540" b="0"/>
            <wp:docPr id="591" name="D09_plot_PICKY_stra_MIX_FE_TVKA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" name="D09_plot_PICKY_stra_MIX_FE_TVKA_grp_SIM_CVKA_sum_MIX_FE_CVKA.png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B216565" wp14:editId="40EBDFE0">
            <wp:extent cx="5274310" cy="1758315"/>
            <wp:effectExtent l="0" t="0" r="2540" b="0"/>
            <wp:docPr id="592" name="D09_plot_PICKY_stra_MIX_FE_TVKA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" name="D09_plot_PICKY_stra_MIX_FE_TVKA_bin_SIM_W_PROP_sum_MIX_FE_W_PROP.png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541F60EA" wp14:editId="33F878C8">
            <wp:extent cx="5274310" cy="1758315"/>
            <wp:effectExtent l="0" t="0" r="2540" b="0"/>
            <wp:docPr id="593" name="D09_plot_PICKY_stra_MIX_FE_TVKA_grp_SIM_LNCC_sum_MIX_FE_LN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" name="D09_plot_PICKY_stra_MIX_FE_TVKA_grp_SIM_LNCC_sum_MIX_FE_LNCC.png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1745A3D" wp14:editId="5E3E536A">
            <wp:extent cx="5274310" cy="1758315"/>
            <wp:effectExtent l="0" t="0" r="2540" b="0"/>
            <wp:docPr id="594" name="D09_plot_PICKY_stra_MIX_FE_TVKA_bin_MIX_PMIX1_str_SIMMIX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" name="D09_plot_PICKY_stra_MIX_FE_TVKA_bin_MIX_PMIX1_str_SIMMIX.png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B70095C" wp14:editId="181303A5">
            <wp:extent cx="5274310" cy="1758315"/>
            <wp:effectExtent l="0" t="0" r="2540" b="0"/>
            <wp:docPr id="595" name="D09_plot_PICKY_stra_MIX_FE_TVKA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" name="D09_plot_PICKY_stra_MIX_FE_TVKA_bin_SIM_CL_sum_MIX_CL.png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27DADE6" wp14:editId="2C7F8744">
            <wp:extent cx="5274310" cy="1758315"/>
            <wp:effectExtent l="0" t="0" r="2540" b="0"/>
            <wp:docPr id="596" name="D09_plot_PICKY_stra_MIX_FE_TVKA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" name="D09_plot_PICKY_stra_MIX_FE_TVKA_bin_SIM_VD_sum_MIX_VD.png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F8A8F73" wp14:editId="337509A1">
            <wp:extent cx="5274310" cy="1758315"/>
            <wp:effectExtent l="0" t="0" r="2540" b="0"/>
            <wp:docPr id="597" name="D09_plot_PICKY_stra_MIX_FE_TVKA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" name="D09_plot_PICKY_stra_MIX_FE_TVKA_bin_SIM_KA_sum_MIX_KA.png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1503051" wp14:editId="2BFF3BBB">
            <wp:extent cx="5274310" cy="1758315"/>
            <wp:effectExtent l="0" t="0" r="2540" b="0"/>
            <wp:docPr id="598" name="D09_plot_PICKY_stra_MIX_FE_TVKA_cum_p_PPV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" name="D09_plot_PICKY_stra_MIX_FE_TVKA_cum_p_PPV1.png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C34168D" wp14:editId="79A35164">
            <wp:extent cx="5274310" cy="1758315"/>
            <wp:effectExtent l="0" t="0" r="2540" b="0"/>
            <wp:docPr id="599" name="D09_plot_PICKY_stra_MIX_FE_TVKA_cum_p_PP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" name="D09_plot_PICKY_stra_MIX_FE_TVKA_cum_p_PPV2.png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4EF2AEF" wp14:editId="09766F14">
            <wp:extent cx="5274310" cy="1758315"/>
            <wp:effectExtent l="0" t="0" r="2540" b="0"/>
            <wp:docPr id="600" name="D09_plot_PICKY_stra_MIX_FE_TVKA_cum_p_TPR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" name="D09_plot_PICKY_stra_MIX_FE_TVKA_cum_p_TPR1.png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0B1F5B59" wp14:editId="1F900E96">
            <wp:extent cx="5274310" cy="1758315"/>
            <wp:effectExtent l="0" t="0" r="2540" b="0"/>
            <wp:docPr id="601" name="D09_plot_PICKY_stra_MIX_FE_TVKA_cum_p_TPR2.png" descr="A picture containing anim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" name="D09_plot_PICKY_stra_MIX_FE_TVKA_cum_p_TPR2.png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AD26BB2" wp14:editId="748C4C6F">
            <wp:extent cx="5274310" cy="1758315"/>
            <wp:effectExtent l="0" t="0" r="2540" b="0"/>
            <wp:docPr id="602" name="D09_plot_PICKY_stra_MIX_FE_TVKA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" name="D09_plot_PICKY_stra_MIX_FE_TVKA_cum_p_pCC.png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16EA6EA9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374DB174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3A9D8263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2E6E5A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 w:hint="eastAsia"/>
                <w:b w:val="0"/>
              </w:rPr>
              <w:t>6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479FE23C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2E6E5A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 w:hint="eastAsia"/>
                <w:b w:val="0"/>
              </w:rPr>
              <w:t>6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5BB70291" w14:textId="77777777" w:rsidR="00466256" w:rsidRPr="002E6E5A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2E6E5A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 w:hint="eastAsia"/>
                <w:b w:val="0"/>
              </w:rPr>
              <w:t>6</w:t>
            </w:r>
            <w:r w:rsidRPr="002E6E5A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5B05B412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AA41825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43F199C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5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3C64B2A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5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93E6DC4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4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56B0F29C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4D9F567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8A8223F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3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5369CB6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3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B26B315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2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0BB3CFE5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D583D89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D3D9C12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7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F991636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7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EF5EDE3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7</w:t>
            </w:r>
            <w:r w:rsidRPr="002E6E5A">
              <w:rPr>
                <w:rFonts w:eastAsiaTheme="minorEastAsia"/>
              </w:rPr>
              <w:t>%</w:t>
            </w:r>
          </w:p>
        </w:tc>
      </w:tr>
      <w:tr w:rsidR="00466256" w:rsidRPr="00EA1340" w14:paraId="7F7BB76D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0C3B4109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583ABCA0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85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60633577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5</w:t>
            </w:r>
            <w:r w:rsidRPr="002E6E5A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59071349" w14:textId="77777777" w:rsidR="00466256" w:rsidRPr="002E6E5A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E6E5A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5</w:t>
            </w:r>
            <w:r w:rsidRPr="002E6E5A">
              <w:rPr>
                <w:rFonts w:eastAsiaTheme="minorEastAsia"/>
              </w:rPr>
              <w:t>%</w:t>
            </w:r>
          </w:p>
        </w:tc>
      </w:tr>
    </w:tbl>
    <w:p w14:paraId="2E7D1C0C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13" w:name="App_stra_W_PROP_PE_Cov_Number"/>
      <w:bookmarkStart w:id="14" w:name="_Toc38374610"/>
      <w:r>
        <w:br w:type="page"/>
      </w:r>
    </w:p>
    <w:p w14:paraId="4838BD9E" w14:textId="18812BE1" w:rsidR="00466256" w:rsidRDefault="00466256" w:rsidP="00466256">
      <w:pPr>
        <w:pStyle w:val="Appendixheading2"/>
        <w:spacing w:after="180"/>
        <w:ind w:left="961" w:hanging="961"/>
        <w:rPr>
          <w:rFonts w:eastAsiaTheme="minorEastAsia" w:cs="Times New Roman"/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7</w:t>
      </w:r>
      <w:r>
        <w:rPr>
          <w:rFonts w:eastAsiaTheme="minorEastAsia"/>
        </w:rPr>
        <w:fldChar w:fldCharType="end"/>
      </w:r>
      <w:bookmarkEnd w:id="13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r>
        <w:rPr>
          <w:rFonts w:eastAsiaTheme="minorEastAsia" w:cs="Times New Roman"/>
          <w:i/>
          <w:iCs/>
        </w:rPr>
        <w:t>σ</w:t>
      </w:r>
      <w:bookmarkEnd w:id="14"/>
    </w:p>
    <w:p w14:paraId="43CF3B54" w14:textId="77777777" w:rsidR="00466256" w:rsidRPr="00021C19" w:rsidRDefault="00466256" w:rsidP="00466256">
      <w:pPr>
        <w:pStyle w:val="ThreeColumns"/>
        <w:spacing w:after="180"/>
      </w:pPr>
      <w:r>
        <w:tab/>
        <w:t xml:space="preserve">0% </w:t>
      </w:r>
      <w:r>
        <w:rPr>
          <w:rFonts w:cs="Times New Roman"/>
        </w:rPr>
        <w:t xml:space="preserve">≤ </w:t>
      </w:r>
      <w:r w:rsidRPr="009C2219">
        <w:rPr>
          <w:rFonts w:cs="Times New Roman"/>
        </w:rPr>
        <w:t>σ</w:t>
      </w:r>
      <w:r>
        <w:rPr>
          <w:rFonts w:cs="Times New Roman"/>
        </w:rPr>
        <w:t xml:space="preserve"> ≤ 17%</w:t>
      </w:r>
      <w:r>
        <w:rPr>
          <w:rFonts w:cs="Times New Roman"/>
        </w:rPr>
        <w:tab/>
      </w:r>
      <w:r>
        <w:t xml:space="preserve">17% </w:t>
      </w:r>
      <w:r>
        <w:rPr>
          <w:rFonts w:cs="Times New Roman"/>
        </w:rPr>
        <w:t xml:space="preserve">&lt; </w:t>
      </w:r>
      <w:r w:rsidRPr="009C2219">
        <w:rPr>
          <w:rFonts w:cs="Times New Roman"/>
        </w:rPr>
        <w:t>σ</w:t>
      </w:r>
      <w:r>
        <w:rPr>
          <w:rFonts w:cs="Times New Roman"/>
        </w:rPr>
        <w:t xml:space="preserve"> ≤ 23%</w:t>
      </w:r>
      <w:r>
        <w:rPr>
          <w:rFonts w:cs="Times New Roman"/>
        </w:rPr>
        <w:tab/>
        <w:t>23%</w:t>
      </w:r>
      <w:r>
        <w:t xml:space="preserve"> </w:t>
      </w:r>
      <w:r>
        <w:rPr>
          <w:rFonts w:cs="Times New Roman"/>
        </w:rPr>
        <w:t xml:space="preserve">&lt; </w:t>
      </w:r>
      <w:r w:rsidRPr="009C2219">
        <w:rPr>
          <w:rFonts w:cs="Times New Roman"/>
        </w:rPr>
        <w:t>σ</w:t>
      </w:r>
      <w:r>
        <w:rPr>
          <w:rFonts w:cs="Times New Roman"/>
        </w:rPr>
        <w:t xml:space="preserve"> ≤ ∞</w:t>
      </w:r>
    </w:p>
    <w:p w14:paraId="0023D2B2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1241A6CC" wp14:editId="455D2427">
            <wp:extent cx="5274310" cy="1758315"/>
            <wp:effectExtent l="0" t="0" r="2540" b="0"/>
            <wp:docPr id="603" name="D09_plot_PICKY_stra_MIX_FE_W_PROP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" name="D09_plot_PICKY_stra_MIX_FE_W_PROP_bin_SIM_TVCL1_sum_MIX_FE_TVCL1.png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1040732" wp14:editId="2140C051">
            <wp:extent cx="5274310" cy="1758315"/>
            <wp:effectExtent l="0" t="0" r="2540" b="0"/>
            <wp:docPr id="604" name="D09_plot_PICKY_stra_MIX_FE_W_PROP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" name="D09_plot_PICKY_stra_MIX_FE_W_PROP_bin_SIM_TVCL2_sum_MIX_FE_TVCL2.png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1C79237" wp14:editId="4C1E963A">
            <wp:extent cx="5274310" cy="1758315"/>
            <wp:effectExtent l="0" t="0" r="2540" b="0"/>
            <wp:docPr id="605" name="D09_plot_PICKY_stra_MIX_FE_W_PROP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" name="D09_plot_PICKY_stra_MIX_FE_W_PROP_bin_SIM_CVCL_sum_MIX_FE_CVCL.png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92C3B78" wp14:editId="4C760EC1">
            <wp:extent cx="5274310" cy="1758315"/>
            <wp:effectExtent l="0" t="0" r="2540" b="0"/>
            <wp:docPr id="606" name="D09_plot_PICKY_stra_MIX_FE_W_PROP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" name="D09_plot_PICKY_stra_MIX_FE_W_PROP_bin_SIM_MIXP_sum_MIX_FE_MIXP.png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1A603AAE" wp14:editId="6820DA3A">
            <wp:extent cx="5274310" cy="1758315"/>
            <wp:effectExtent l="0" t="0" r="2540" b="0"/>
            <wp:docPr id="607" name="D09_plot_PICKY_stra_MIX_FE_W_PROP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" name="D09_plot_PICKY_stra_MIX_FE_W_PROP_bin_SIM_TVVD_sum_MIX_FE_TVVD.png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F936E86" wp14:editId="4F60D449">
            <wp:extent cx="5274310" cy="1758315"/>
            <wp:effectExtent l="0" t="0" r="2540" b="0"/>
            <wp:docPr id="608" name="D09_plot_PICKY_stra_MIX_FE_W_PROP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" name="D09_plot_PICKY_stra_MIX_FE_W_PROP_grp_SIM_CVVD_sum_MIX_FE_CVVD.png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ECA0F55" wp14:editId="50BCDFF7">
            <wp:extent cx="5274310" cy="1758315"/>
            <wp:effectExtent l="0" t="0" r="2540" b="0"/>
            <wp:docPr id="609" name="D09_plot_PICKY_stra_MIX_FE_W_PROP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" name="D09_plot_PICKY_stra_MIX_FE_W_PROP_bin_SIM_TVKA_sum_MIX_FE_TVKA.png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B22E17F" wp14:editId="78E8F2B3">
            <wp:extent cx="5274310" cy="1758315"/>
            <wp:effectExtent l="0" t="0" r="2540" b="0"/>
            <wp:docPr id="610" name="D09_plot_PICKY_stra_MIX_FE_W_PROP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D09_plot_PICKY_stra_MIX_FE_W_PROP_grp_SIM_CVKA_sum_MIX_FE_CVKA.png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08F98C4" wp14:editId="1BB3B36B">
            <wp:extent cx="5274310" cy="1758315"/>
            <wp:effectExtent l="0" t="0" r="2540" b="0"/>
            <wp:docPr id="611" name="D09_plot_PICKY_stra_MIX_FE_W_PROP_grp_SIM_LNCC_sum_MIX_FE_LN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" name="D09_plot_PICKY_stra_MIX_FE_W_PROP_grp_SIM_LNCC_sum_MIX_FE_LNCC.png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97B488B" wp14:editId="57F6C30C">
            <wp:extent cx="5274310" cy="1758315"/>
            <wp:effectExtent l="0" t="0" r="2540" b="0"/>
            <wp:docPr id="612" name="D09_plot_PICKY_stra_MIX_FE_W_PROP_bin_MIX_PMIX1_str_SIMMIX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" name="D09_plot_PICKY_stra_MIX_FE_W_PROP_bin_MIX_PMIX1_str_SIMMIX.png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B13A2CF" wp14:editId="30A57F86">
            <wp:extent cx="5274310" cy="1758315"/>
            <wp:effectExtent l="0" t="0" r="2540" b="0"/>
            <wp:docPr id="613" name="D09_plot_PICKY_stra_MIX_FE_W_PROP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" name="D09_plot_PICKY_stra_MIX_FE_W_PROP_bin_SIM_CL_sum_MIX_CL.png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9A142E3" wp14:editId="5819FB30">
            <wp:extent cx="5274310" cy="1758315"/>
            <wp:effectExtent l="0" t="0" r="2540" b="0"/>
            <wp:docPr id="614" name="D09_plot_PICKY_stra_MIX_FE_W_PROP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" name="D09_plot_PICKY_stra_MIX_FE_W_PROP_bin_SIM_VD_sum_MIX_VD.png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59DA6BFC" wp14:editId="77C65386">
            <wp:extent cx="5274310" cy="1758315"/>
            <wp:effectExtent l="0" t="0" r="2540" b="0"/>
            <wp:docPr id="615" name="D09_plot_PICKY_stra_MIX_FE_W_PROP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" name="D09_plot_PICKY_stra_MIX_FE_W_PROP_bin_SIM_KA_sum_MIX_KA.png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1D3D8F1" wp14:editId="0E7F3BE3">
            <wp:extent cx="5274310" cy="1758315"/>
            <wp:effectExtent l="0" t="0" r="2540" b="0"/>
            <wp:docPr id="616" name="D09_plot_PICKY_stra_MIX_FE_W_PROP_cum_p_PPV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" name="D09_plot_PICKY_stra_MIX_FE_W_PROP_cum_p_PPV1.png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ADE2938" wp14:editId="42291ED9">
            <wp:extent cx="5274310" cy="1758315"/>
            <wp:effectExtent l="0" t="0" r="2540" b="0"/>
            <wp:docPr id="617" name="D09_plot_PICKY_stra_MIX_FE_W_PROP_cum_p_PP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" name="D09_plot_PICKY_stra_MIX_FE_W_PROP_cum_p_PPV2.png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EFA197F" wp14:editId="3E914B31">
            <wp:extent cx="5274310" cy="1758315"/>
            <wp:effectExtent l="0" t="0" r="2540" b="0"/>
            <wp:docPr id="618" name="D09_plot_PICKY_stra_MIX_FE_W_PROP_cum_p_TPR1.png" descr="A picture containing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" name="D09_plot_PICKY_stra_MIX_FE_W_PROP_cum_p_TPR1.png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3A4B3CAE" wp14:editId="66FE60E7">
            <wp:extent cx="5274310" cy="1758315"/>
            <wp:effectExtent l="0" t="0" r="2540" b="0"/>
            <wp:docPr id="619" name="D09_plot_PICKY_stra_MIX_FE_W_PROP_cum_p_TP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" name="D09_plot_PICKY_stra_MIX_FE_W_PROP_cum_p_TPR2.png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3BC1986" wp14:editId="47D87069">
            <wp:extent cx="5274310" cy="1758315"/>
            <wp:effectExtent l="0" t="0" r="2540" b="0"/>
            <wp:docPr id="620" name="D09_plot_PICKY_stra_MIX_FE_W_PROP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" name="D09_plot_PICKY_stra_MIX_FE_W_PROP_cum_p_pCC.png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2ABFD012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7956AD95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0D4E32CE" w14:textId="77777777" w:rsidR="00466256" w:rsidRPr="00937F94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937F94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 w:hint="eastAsia"/>
                <w:b w:val="0"/>
              </w:rPr>
              <w:t>6</w:t>
            </w:r>
            <w:r w:rsidRPr="00937F94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0BFFCC80" w14:textId="77777777" w:rsidR="00466256" w:rsidRPr="00937F94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  <w:b w:val="0"/>
              </w:rPr>
              <w:t>86</w:t>
            </w:r>
            <w:r w:rsidRPr="00937F94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6F54FECC" w14:textId="77777777" w:rsidR="00466256" w:rsidRPr="00937F94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937F94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 w:hint="eastAsia"/>
                <w:b w:val="0"/>
              </w:rPr>
              <w:t>5</w:t>
            </w:r>
            <w:r w:rsidRPr="00937F94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14E20EBB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B9E150A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A99D396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5</w:t>
            </w:r>
            <w:r w:rsidRPr="00937F94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A56E8C0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4</w:t>
            </w:r>
            <w:r w:rsidRPr="00937F94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32BDDA0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4%</w:t>
            </w:r>
          </w:p>
        </w:tc>
      </w:tr>
      <w:tr w:rsidR="00466256" w:rsidRPr="00EA1340" w14:paraId="6AF28172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F5BD9F9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1C60E95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3</w:t>
            </w:r>
            <w:r w:rsidRPr="00937F94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62A3DE6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3</w:t>
            </w:r>
            <w:r w:rsidRPr="00937F94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D957D3D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3</w:t>
            </w:r>
            <w:r w:rsidRPr="00937F94">
              <w:rPr>
                <w:rFonts w:eastAsiaTheme="minorEastAsia"/>
              </w:rPr>
              <w:t>%</w:t>
            </w:r>
          </w:p>
        </w:tc>
      </w:tr>
      <w:tr w:rsidR="00466256" w:rsidRPr="00EA1340" w14:paraId="2BFE4C13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45CEF04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C4A6F5B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7</w:t>
            </w:r>
            <w:r w:rsidRPr="00937F94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E9EB61F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7</w:t>
            </w:r>
            <w:r w:rsidRPr="00937F94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9BDA8B6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7</w:t>
            </w:r>
            <w:r w:rsidRPr="00937F94">
              <w:rPr>
                <w:rFonts w:eastAsiaTheme="minorEastAsia"/>
              </w:rPr>
              <w:t>%</w:t>
            </w:r>
          </w:p>
        </w:tc>
      </w:tr>
      <w:tr w:rsidR="00466256" w:rsidRPr="00EA1340" w14:paraId="6B0ED7B9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55B93557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3D402C8A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5</w:t>
            </w:r>
            <w:r w:rsidRPr="00937F94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61F96D1E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5</w:t>
            </w:r>
            <w:r w:rsidRPr="00937F94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38DC0093" w14:textId="77777777" w:rsidR="00466256" w:rsidRPr="00937F94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937F94">
              <w:rPr>
                <w:rFonts w:eastAsiaTheme="minorEastAsia"/>
              </w:rPr>
              <w:t>8</w:t>
            </w:r>
            <w:r>
              <w:rPr>
                <w:rFonts w:eastAsiaTheme="minorEastAsia" w:hint="eastAsia"/>
              </w:rPr>
              <w:t>5</w:t>
            </w:r>
            <w:r w:rsidRPr="00937F94">
              <w:rPr>
                <w:rFonts w:eastAsiaTheme="minorEastAsia"/>
              </w:rPr>
              <w:t>%</w:t>
            </w:r>
          </w:p>
        </w:tc>
      </w:tr>
    </w:tbl>
    <w:p w14:paraId="176E006D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15" w:name="App_stra_N_PE_Cov_Number"/>
      <w:bookmarkStart w:id="16" w:name="_Toc38374611"/>
      <w:r>
        <w:br w:type="page"/>
      </w:r>
    </w:p>
    <w:p w14:paraId="3376C99F" w14:textId="7EE0F6EE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8</w:t>
      </w:r>
      <w:r>
        <w:rPr>
          <w:rFonts w:eastAsiaTheme="minorEastAsia"/>
        </w:rPr>
        <w:fldChar w:fldCharType="end"/>
      </w:r>
      <w:bookmarkEnd w:id="15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</w:t>
      </w:r>
      <w:r w:rsidRPr="00035F2F">
        <w:rPr>
          <w:rFonts w:eastAsiaTheme="minorEastAsia"/>
          <w:i/>
          <w:iCs/>
        </w:rPr>
        <w:t>N</w:t>
      </w:r>
      <w:bookmarkEnd w:id="16"/>
    </w:p>
    <w:p w14:paraId="6F21A483" w14:textId="77777777" w:rsidR="00466256" w:rsidRPr="00021C19" w:rsidRDefault="00466256" w:rsidP="00466256">
      <w:pPr>
        <w:pStyle w:val="ThreeColumns"/>
        <w:spacing w:after="180"/>
      </w:pPr>
      <w:r>
        <w:tab/>
        <w:t xml:space="preserve">20 </w:t>
      </w:r>
      <w:r>
        <w:rPr>
          <w:rFonts w:cs="Times New Roman"/>
        </w:rPr>
        <w:t>≤ N ≤ 50</w:t>
      </w:r>
      <w:r>
        <w:rPr>
          <w:rFonts w:cs="Times New Roman"/>
        </w:rPr>
        <w:tab/>
      </w:r>
      <w:r>
        <w:t xml:space="preserve">50 </w:t>
      </w:r>
      <w:r>
        <w:rPr>
          <w:rFonts w:cs="Times New Roman"/>
        </w:rPr>
        <w:t>&lt; N ≤ 100</w:t>
      </w:r>
      <w:r>
        <w:rPr>
          <w:rFonts w:cs="Times New Roman"/>
        </w:rPr>
        <w:tab/>
        <w:t>100</w:t>
      </w:r>
      <w:r>
        <w:t xml:space="preserve"> </w:t>
      </w:r>
      <w:r>
        <w:rPr>
          <w:rFonts w:cs="Times New Roman"/>
        </w:rPr>
        <w:t>&lt; N ≤ 300</w:t>
      </w:r>
    </w:p>
    <w:p w14:paraId="78B127ED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1E1F9086" wp14:editId="555D3499">
            <wp:extent cx="5274310" cy="1758315"/>
            <wp:effectExtent l="0" t="0" r="2540" b="0"/>
            <wp:docPr id="621" name="D09_plot_PICKY_stra_SAMPLESIZE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" name="D09_plot_PICKY_stra_SAMPLESIZE_bin_SIM_TVCL1_sum_MIX_FE_TVCL1.png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B4FDF56" wp14:editId="73B7C438">
            <wp:extent cx="5274310" cy="1758315"/>
            <wp:effectExtent l="0" t="0" r="2540" b="0"/>
            <wp:docPr id="622" name="D09_plot_PICKY_stra_SAMPLESIZE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" name="D09_plot_PICKY_stra_SAMPLESIZE_bin_SIM_TVCL2_sum_MIX_FE_TVCL2.png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00FF475" wp14:editId="6BEF9519">
            <wp:extent cx="5274310" cy="1758315"/>
            <wp:effectExtent l="0" t="0" r="2540" b="0"/>
            <wp:docPr id="623" name="D09_plot_PICKY_stra_SAMPLESIZE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" name="D09_plot_PICKY_stra_SAMPLESIZE_bin_SIM_CVCL_sum_MIX_FE_CVCL.png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5325F7A" wp14:editId="6137CA8E">
            <wp:extent cx="5274310" cy="1758315"/>
            <wp:effectExtent l="0" t="0" r="2540" b="0"/>
            <wp:docPr id="624" name="D09_plot_PICKY_stra_SAMPLESIZE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" name="D09_plot_PICKY_stra_SAMPLESIZE_bin_SIM_MIXP_sum_MIX_FE_MIXP.png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368BD0B1" wp14:editId="346287C6">
            <wp:extent cx="5274310" cy="1758315"/>
            <wp:effectExtent l="0" t="0" r="2540" b="0"/>
            <wp:docPr id="625" name="D09_plot_PICKY_stra_SAMPLESIZE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" name="D09_plot_PICKY_stra_SAMPLESIZE_bin_SIM_TVVD_sum_MIX_FE_TVVD.png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DD0DCED" wp14:editId="42FF76C5">
            <wp:extent cx="5274310" cy="1758315"/>
            <wp:effectExtent l="0" t="0" r="2540" b="0"/>
            <wp:docPr id="626" name="D09_plot_PICKY_stra_SAMPLESIZE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" name="D09_plot_PICKY_stra_SAMPLESIZE_grp_SIM_CVVD_sum_MIX_FE_CVVD.png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236DBB6" wp14:editId="5D7C341D">
            <wp:extent cx="5274310" cy="1758315"/>
            <wp:effectExtent l="0" t="0" r="2540" b="0"/>
            <wp:docPr id="627" name="D09_plot_PICKY_stra_SAMPLESIZE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" name="D09_plot_PICKY_stra_SAMPLESIZE_bin_SIM_TVKA_sum_MIX_FE_TVKA.png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2E59338" wp14:editId="00E8207E">
            <wp:extent cx="5274310" cy="1758315"/>
            <wp:effectExtent l="0" t="0" r="2540" b="0"/>
            <wp:docPr id="628" name="D09_plot_PICKY_stra_SAMPLESIZE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" name="D09_plot_PICKY_stra_SAMPLESIZE_grp_SIM_CVKA_sum_MIX_FE_CVKA.png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EEB5283" wp14:editId="64334116">
            <wp:extent cx="5274310" cy="1758315"/>
            <wp:effectExtent l="0" t="0" r="2540" b="0"/>
            <wp:docPr id="629" name="D09_plot_PICKY_stra_SAMPLESIZE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" name="D09_plot_PICKY_stra_SAMPLESIZE_bin_SIM_W_PROP_sum_MIX_FE_W_PROP.png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D02AA76" wp14:editId="1D54D57E">
            <wp:extent cx="5274310" cy="1758315"/>
            <wp:effectExtent l="0" t="0" r="2540" b="0"/>
            <wp:docPr id="630" name="D09_plot_PICKY_stra_SAMPLESIZE_grp_SIM_LNCC_sum_MIX_FE_LN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" name="D09_plot_PICKY_stra_SAMPLESIZE_grp_SIM_LNCC_sum_MIX_FE_LNCC.png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0B8828F" wp14:editId="5A8F0250">
            <wp:extent cx="5274310" cy="1758315"/>
            <wp:effectExtent l="0" t="0" r="2540" b="0"/>
            <wp:docPr id="631" name="D09_plot_PICKY_stra_SAMPLESIZE_bin_MIX_PMIX1_str_SIMMIX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" name="D09_plot_PICKY_stra_SAMPLESIZE_bin_MIX_PMIX1_str_SIMMIX.png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1775149" wp14:editId="3B58921A">
            <wp:extent cx="5274310" cy="1758315"/>
            <wp:effectExtent l="0" t="0" r="2540" b="0"/>
            <wp:docPr id="632" name="D09_plot_PICKY_stra_SAMPLESIZE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" name="D09_plot_PICKY_stra_SAMPLESIZE_bin_SIM_CL_sum_MIX_CL.png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32FDD239" wp14:editId="4FE9BD85">
            <wp:extent cx="5274310" cy="1758315"/>
            <wp:effectExtent l="0" t="0" r="2540" b="0"/>
            <wp:docPr id="633" name="D09_plot_PICKY_stra_SAMPLESIZE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" name="D09_plot_PICKY_stra_SAMPLESIZE_bin_SIM_VD_sum_MIX_VD.png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8B2E260" wp14:editId="55187B7F">
            <wp:extent cx="5274310" cy="1758315"/>
            <wp:effectExtent l="0" t="0" r="2540" b="0"/>
            <wp:docPr id="634" name="D09_plot_PICKY_stra_SAMPLESIZE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" name="D09_plot_PICKY_stra_SAMPLESIZE_bin_SIM_KA_sum_MIX_KA.png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03A3390" wp14:editId="27468B5C">
            <wp:extent cx="5274310" cy="1758315"/>
            <wp:effectExtent l="0" t="0" r="2540" b="0"/>
            <wp:docPr id="635" name="D09_plot_PICKY_stra_SAMPLESIZE_cum_p_PPV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" name="D09_plot_PICKY_stra_SAMPLESIZE_cum_p_PPV1.png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1FD3079" wp14:editId="585D0231">
            <wp:extent cx="5274310" cy="1758315"/>
            <wp:effectExtent l="0" t="0" r="2540" b="0"/>
            <wp:docPr id="636" name="D09_plot_PICKY_stra_SAMPLESIZE_cum_p_PPV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" name="D09_plot_PICKY_stra_SAMPLESIZE_cum_p_PPV2.png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4C565282" wp14:editId="0329ED5E">
            <wp:extent cx="5274310" cy="1758315"/>
            <wp:effectExtent l="0" t="0" r="2540" b="0"/>
            <wp:docPr id="637" name="D09_plot_PICKY_stra_SAMPLESIZE_cum_p_TPR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" name="D09_plot_PICKY_stra_SAMPLESIZE_cum_p_TPR1.png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910541F" wp14:editId="7A83E146">
            <wp:extent cx="5274310" cy="1758315"/>
            <wp:effectExtent l="0" t="0" r="2540" b="0"/>
            <wp:docPr id="638" name="D09_plot_PICKY_stra_SAMPLESIZE_cum_p_TP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" name="D09_plot_PICKY_stra_SAMPLESIZE_cum_p_TPR2.png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B5370B8" wp14:editId="30662821">
            <wp:extent cx="5274310" cy="1758315"/>
            <wp:effectExtent l="0" t="0" r="2540" b="0"/>
            <wp:docPr id="639" name="D09_plot_PICKY_stra_SAMPLESIZE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" name="D09_plot_PICKY_stra_SAMPLESIZE_cum_p_pCC.png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168D7B44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3F55B67E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5646E24E" w14:textId="77777777" w:rsidR="00466256" w:rsidRPr="000271BC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0271BC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/>
                <w:b w:val="0"/>
              </w:rPr>
              <w:t>4</w:t>
            </w:r>
            <w:r w:rsidRPr="000271BC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78649EB4" w14:textId="77777777" w:rsidR="00466256" w:rsidRPr="000271BC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0271BC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/>
                <w:b w:val="0"/>
              </w:rPr>
              <w:t>5</w:t>
            </w:r>
            <w:r w:rsidRPr="000271BC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47294D76" w14:textId="77777777" w:rsidR="00466256" w:rsidRPr="000271BC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0271BC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/>
                <w:b w:val="0"/>
              </w:rPr>
              <w:t>6</w:t>
            </w:r>
            <w:r w:rsidRPr="000271BC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75497B9D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CBE998C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7157264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3</w:t>
            </w:r>
            <w:r w:rsidRPr="000271BC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CD23AB3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4</w:t>
            </w:r>
            <w:r w:rsidRPr="000271BC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822ACBC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5</w:t>
            </w:r>
            <w:r w:rsidRPr="000271BC">
              <w:rPr>
                <w:rFonts w:eastAsiaTheme="minorEastAsia"/>
              </w:rPr>
              <w:t>%</w:t>
            </w:r>
          </w:p>
        </w:tc>
      </w:tr>
      <w:tr w:rsidR="00466256" w:rsidRPr="00EA1340" w14:paraId="2D56767E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F1835A4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ECE94F0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2</w:t>
            </w:r>
            <w:r w:rsidRPr="000271BC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634BC83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3</w:t>
            </w:r>
            <w:r w:rsidRPr="000271BC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030DB36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3</w:t>
            </w:r>
            <w:r w:rsidRPr="000271BC">
              <w:rPr>
                <w:rFonts w:eastAsiaTheme="minorEastAsia"/>
              </w:rPr>
              <w:t>%</w:t>
            </w:r>
          </w:p>
        </w:tc>
      </w:tr>
      <w:tr w:rsidR="00466256" w:rsidRPr="00EA1340" w14:paraId="442C0AEA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90C8B60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14BC648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5</w:t>
            </w:r>
            <w:r w:rsidRPr="000271BC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3027AEA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7</w:t>
            </w:r>
            <w:r w:rsidRPr="000271BC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1325D24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8</w:t>
            </w:r>
            <w:r w:rsidRPr="000271BC">
              <w:rPr>
                <w:rFonts w:eastAsiaTheme="minorEastAsia"/>
              </w:rPr>
              <w:t>%</w:t>
            </w:r>
          </w:p>
        </w:tc>
      </w:tr>
      <w:tr w:rsidR="00466256" w:rsidRPr="00EA1340" w14:paraId="2CA451D3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68AB8EDE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1894CF04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4</w:t>
            </w:r>
            <w:r w:rsidRPr="000271BC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1FD6834E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5</w:t>
            </w:r>
            <w:r w:rsidRPr="000271BC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0377F951" w14:textId="77777777" w:rsidR="00466256" w:rsidRPr="000271BC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271BC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6</w:t>
            </w:r>
            <w:r w:rsidRPr="000271BC">
              <w:rPr>
                <w:rFonts w:eastAsiaTheme="minorEastAsia"/>
              </w:rPr>
              <w:t>%</w:t>
            </w:r>
          </w:p>
        </w:tc>
      </w:tr>
    </w:tbl>
    <w:p w14:paraId="0B158D1B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17" w:name="App_stra_dOFV_PE_Cov_Number"/>
      <w:bookmarkStart w:id="18" w:name="_Toc38374612"/>
      <w:r>
        <w:br w:type="page"/>
      </w:r>
    </w:p>
    <w:p w14:paraId="36E3C460" w14:textId="61B22A81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9</w:t>
      </w:r>
      <w:r>
        <w:rPr>
          <w:rFonts w:eastAsiaTheme="minorEastAsia"/>
        </w:rPr>
        <w:fldChar w:fldCharType="end"/>
      </w:r>
      <w:bookmarkEnd w:id="17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proofErr w:type="spellStart"/>
      <w:r>
        <w:rPr>
          <w:rFonts w:eastAsiaTheme="minorEastAsia"/>
          <w:i/>
          <w:iCs/>
        </w:rPr>
        <w:t>dOFV</w:t>
      </w:r>
      <w:bookmarkEnd w:id="18"/>
      <w:proofErr w:type="spellEnd"/>
    </w:p>
    <w:p w14:paraId="5AF15D9B" w14:textId="77777777" w:rsidR="00466256" w:rsidRPr="00021C19" w:rsidRDefault="00466256" w:rsidP="00466256">
      <w:pPr>
        <w:pStyle w:val="ThreeColumns"/>
        <w:spacing w:after="180"/>
      </w:pPr>
      <w:r>
        <w:rPr>
          <w:rFonts w:cs="Times New Roman"/>
        </w:rPr>
        <w:tab/>
      </w:r>
      <w:r>
        <w:t>-</w:t>
      </w:r>
      <w:r>
        <w:rPr>
          <w:rFonts w:cs="Times New Roman"/>
        </w:rPr>
        <w:t>∞</w:t>
      </w:r>
      <w:r>
        <w:t xml:space="preserve"> </w:t>
      </w:r>
      <w:r>
        <w:rPr>
          <w:rFonts w:cs="Times New Roman"/>
        </w:rPr>
        <w:t xml:space="preserve">≤ </w:t>
      </w:r>
      <w:proofErr w:type="spellStart"/>
      <w:r>
        <w:rPr>
          <w:rFonts w:cs="Times New Roman"/>
        </w:rPr>
        <w:t>dOFV</w:t>
      </w:r>
      <w:proofErr w:type="spellEnd"/>
      <w:r>
        <w:rPr>
          <w:rFonts w:cs="Times New Roman"/>
        </w:rPr>
        <w:t xml:space="preserve"> ≤ 6</w:t>
      </w:r>
      <w:r>
        <w:rPr>
          <w:rFonts w:cs="Times New Roman"/>
        </w:rPr>
        <w:tab/>
      </w:r>
      <w:r>
        <w:t xml:space="preserve">6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/>
        </w:rPr>
        <w:t>dOFV</w:t>
      </w:r>
      <w:proofErr w:type="spellEnd"/>
      <w:r>
        <w:rPr>
          <w:rFonts w:cs="Times New Roman"/>
        </w:rPr>
        <w:t xml:space="preserve"> ≤ 30</w:t>
      </w:r>
      <w:r>
        <w:rPr>
          <w:rFonts w:cs="Times New Roman"/>
        </w:rPr>
        <w:tab/>
        <w:t>30</w:t>
      </w:r>
      <w:r>
        <w:t xml:space="preserve">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/>
        </w:rPr>
        <w:t>dOFV</w:t>
      </w:r>
      <w:proofErr w:type="spellEnd"/>
      <w:r>
        <w:rPr>
          <w:rFonts w:cs="Times New Roman"/>
        </w:rPr>
        <w:t xml:space="preserve"> ≤ ∞</w:t>
      </w:r>
    </w:p>
    <w:p w14:paraId="78A0EF21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8DA42D5" wp14:editId="5A1E418B">
            <wp:extent cx="5274310" cy="1758315"/>
            <wp:effectExtent l="0" t="0" r="2540" b="0"/>
            <wp:docPr id="640" name="D09_plot_PICKY_stra_NOMIX_MIX_DOFV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" name="D09_plot_PICKY_stra_NOMIX_MIX_DOFV_bin_SIM_TVCL1_sum_MIX_FE_TVCL1.png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54106E9" wp14:editId="55C55D3E">
            <wp:extent cx="5274310" cy="1758315"/>
            <wp:effectExtent l="0" t="0" r="2540" b="0"/>
            <wp:docPr id="641" name="D09_plot_PICKY_stra_NOMIX_MIX_DOFV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" name="D09_plot_PICKY_stra_NOMIX_MIX_DOFV_bin_SIM_TVCL2_sum_MIX_FE_TVCL2.png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DC29414" wp14:editId="0F96F502">
            <wp:extent cx="5274310" cy="1758315"/>
            <wp:effectExtent l="0" t="0" r="2540" b="0"/>
            <wp:docPr id="642" name="D09_plot_PICKY_stra_NOMIX_MIX_DOFV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" name="D09_plot_PICKY_stra_NOMIX_MIX_DOFV_bin_SIM_CVCL_sum_MIX_FE_CVCL.png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F90B2D4" wp14:editId="2D420D44">
            <wp:extent cx="5274310" cy="1758315"/>
            <wp:effectExtent l="0" t="0" r="2540" b="0"/>
            <wp:docPr id="643" name="D09_plot_PICKY_stra_NOMIX_MIX_DOFV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" name="D09_plot_PICKY_stra_NOMIX_MIX_DOFV_bin_SIM_MIXP_sum_MIX_FE_MIXP.png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7F45201F" wp14:editId="5A03C4BD">
            <wp:extent cx="5274310" cy="1758315"/>
            <wp:effectExtent l="0" t="0" r="2540" b="0"/>
            <wp:docPr id="644" name="D09_plot_PICKY_stra_NOMIX_MIX_DOFV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" name="D09_plot_PICKY_stra_NOMIX_MIX_DOFV_bin_SIM_TVVD_sum_MIX_FE_TVVD.png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47B9CF2" wp14:editId="5D9F7B19">
            <wp:extent cx="5274310" cy="1758315"/>
            <wp:effectExtent l="0" t="0" r="2540" b="0"/>
            <wp:docPr id="645" name="D09_plot_PICKY_stra_NOMIX_MIX_DOFV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" name="D09_plot_PICKY_stra_NOMIX_MIX_DOFV_grp_SIM_CVVD_sum_MIX_FE_CVVD.png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28E5704" wp14:editId="4A425243">
            <wp:extent cx="5274310" cy="1758315"/>
            <wp:effectExtent l="0" t="0" r="2540" b="0"/>
            <wp:docPr id="646" name="D09_plot_PICKY_stra_NOMIX_MIX_DOFV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" name="D09_plot_PICKY_stra_NOMIX_MIX_DOFV_bin_SIM_TVKA_sum_MIX_FE_TVKA.png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04656B1" wp14:editId="6D5AA88F">
            <wp:extent cx="5274310" cy="1758315"/>
            <wp:effectExtent l="0" t="0" r="2540" b="0"/>
            <wp:docPr id="647" name="D09_plot_PICKY_stra_NOMIX_MIX_DOFV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" name="D09_plot_PICKY_stra_NOMIX_MIX_DOFV_grp_SIM_CVKA_sum_MIX_FE_CVKA.png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054915E" wp14:editId="4A015615">
            <wp:extent cx="5274310" cy="1758315"/>
            <wp:effectExtent l="0" t="0" r="2540" b="0"/>
            <wp:docPr id="648" name="D09_plot_PICKY_stra_NOMIX_MIX_DOFV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" name="D09_plot_PICKY_stra_NOMIX_MIX_DOFV_bin_SIM_W_PROP_sum_MIX_FE_W_PROP.png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6FC0426" wp14:editId="30503F44">
            <wp:extent cx="5274310" cy="1758315"/>
            <wp:effectExtent l="0" t="0" r="2540" b="0"/>
            <wp:docPr id="649" name="D09_plot_PICKY_stra_NOMIX_MIX_DOFV_grp_SIM_LNCC_sum_MIX_FE_LNCC.png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" name="D09_plot_PICKY_stra_NOMIX_MIX_DOFV_grp_SIM_LNCC_sum_MIX_FE_LNCC.png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5C7CC19" wp14:editId="1197F32A">
            <wp:extent cx="5274310" cy="1758315"/>
            <wp:effectExtent l="0" t="0" r="2540" b="0"/>
            <wp:docPr id="650" name="D09_plot_PICKY_stra_NOMIX_MIX_DOFV_bin_MIX_PMIX1_str_SIMMIX.png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" name="D09_plot_PICKY_stra_NOMIX_MIX_DOFV_bin_MIX_PMIX1_str_SIMMIX.png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90B7356" wp14:editId="0D585579">
            <wp:extent cx="5274310" cy="1758315"/>
            <wp:effectExtent l="0" t="0" r="2540" b="0"/>
            <wp:docPr id="651" name="D09_plot_PICKY_stra_NOMIX_MIX_DOFV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" name="D09_plot_PICKY_stra_NOMIX_MIX_DOFV_bin_SIM_CL_sum_MIX_CL.png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1C9BD680" wp14:editId="10D3B3D0">
            <wp:extent cx="5274310" cy="1758315"/>
            <wp:effectExtent l="0" t="0" r="2540" b="0"/>
            <wp:docPr id="652" name="D09_plot_PICKY_stra_NOMIX_MIX_DOFV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" name="D09_plot_PICKY_stra_NOMIX_MIX_DOFV_bin_SIM_VD_sum_MIX_VD.png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DC29449" wp14:editId="24A5F686">
            <wp:extent cx="5274310" cy="1758315"/>
            <wp:effectExtent l="0" t="0" r="2540" b="0"/>
            <wp:docPr id="653" name="D09_plot_PICKY_stra_NOMIX_MIX_DOFV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" name="D09_plot_PICKY_stra_NOMIX_MIX_DOFV_bin_SIM_KA_sum_MIX_KA.png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D745DB2" wp14:editId="0DEF42DB">
            <wp:extent cx="5274310" cy="1758315"/>
            <wp:effectExtent l="0" t="0" r="2540" b="0"/>
            <wp:docPr id="654" name="D09_plot_PICKY_stra_NOMIX_MIX_DOFV_cum_p_PPV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" name="D09_plot_PICKY_stra_NOMIX_MIX_DOFV_cum_p_PPV1.png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1ADE1D0" wp14:editId="2EE48CAC">
            <wp:extent cx="5274310" cy="1758315"/>
            <wp:effectExtent l="0" t="0" r="2540" b="0"/>
            <wp:docPr id="655" name="D09_plot_PICKY_stra_NOMIX_MIX_DOFV_cum_p_PPV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" name="D09_plot_PICKY_stra_NOMIX_MIX_DOFV_cum_p_PPV2.png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1B18424" wp14:editId="10F57668">
            <wp:extent cx="5274310" cy="1758315"/>
            <wp:effectExtent l="0" t="0" r="2540" b="0"/>
            <wp:docPr id="656" name="D09_plot_PICKY_stra_NOMIX_MIX_DOFV_cum_p_TPR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" name="D09_plot_PICKY_stra_NOMIX_MIX_DOFV_cum_p_TPR1.png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7C4916B" wp14:editId="33CC380B">
            <wp:extent cx="5274310" cy="1758315"/>
            <wp:effectExtent l="0" t="0" r="2540" b="0"/>
            <wp:docPr id="657" name="D09_plot_PICKY_stra_NOMIX_MIX_DOFV_cum_p_TPR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" name="D09_plot_PICKY_stra_NOMIX_MIX_DOFV_cum_p_TPR2.png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5F106A8" wp14:editId="3C8EC3AE">
            <wp:extent cx="5274310" cy="1758315"/>
            <wp:effectExtent l="0" t="0" r="2540" b="0"/>
            <wp:docPr id="658" name="D09_plot_PICKY_stra_NOMIX_MIX_DOFV_cum_p_pCC.png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" name="D09_plot_PICKY_stra_NOMIX_MIX_DOFV_cum_p_pCC.png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0901B2E1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5102AD70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6EC4839E" w14:textId="77777777" w:rsidR="00466256" w:rsidRPr="00E932C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73</w:t>
            </w:r>
            <w:r w:rsidRPr="00E932C3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03FA2DC0" w14:textId="77777777" w:rsidR="00466256" w:rsidRPr="00E932C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9</w:t>
            </w:r>
            <w:r w:rsidRPr="00E932C3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2FB9E136" w14:textId="77777777" w:rsidR="00466256" w:rsidRPr="00E932C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97</w:t>
            </w:r>
            <w:r w:rsidRPr="00E932C3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681FE5CD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138288C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2784F4A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0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C8687D9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01671FE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7</w:t>
            </w:r>
            <w:r w:rsidRPr="00E932C3">
              <w:rPr>
                <w:rFonts w:eastAsiaTheme="minorEastAsia"/>
              </w:rPr>
              <w:t>%</w:t>
            </w:r>
          </w:p>
        </w:tc>
      </w:tr>
      <w:tr w:rsidR="00466256" w:rsidRPr="00EA1340" w14:paraId="3ADCA777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ABFE315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E776EE7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67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6E65853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DD76223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7</w:t>
            </w:r>
            <w:r w:rsidRPr="00E932C3">
              <w:rPr>
                <w:rFonts w:eastAsiaTheme="minorEastAsia"/>
              </w:rPr>
              <w:t>%</w:t>
            </w:r>
          </w:p>
        </w:tc>
      </w:tr>
      <w:tr w:rsidR="00466256" w:rsidRPr="00EA1340" w14:paraId="7E32DC4F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E115666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A2C5C8C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6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2E74A5D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0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E1CB405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8</w:t>
            </w:r>
            <w:r w:rsidRPr="00E932C3">
              <w:rPr>
                <w:rFonts w:eastAsiaTheme="minorEastAsia"/>
              </w:rPr>
              <w:t>%</w:t>
            </w:r>
          </w:p>
        </w:tc>
      </w:tr>
      <w:tr w:rsidR="00466256" w:rsidRPr="00EA1340" w14:paraId="60BA138A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003AC142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6914AC82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2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592AE585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5DB415ED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7</w:t>
            </w:r>
            <w:r w:rsidRPr="00E932C3">
              <w:rPr>
                <w:rFonts w:eastAsiaTheme="minorEastAsia"/>
              </w:rPr>
              <w:t>%</w:t>
            </w:r>
          </w:p>
        </w:tc>
      </w:tr>
    </w:tbl>
    <w:p w14:paraId="6DCC967F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19" w:name="App_stra_dOFV_PN_PE_Cov_Number"/>
      <w:bookmarkStart w:id="20" w:name="_Toc38374613"/>
      <w:r>
        <w:br w:type="page"/>
      </w:r>
    </w:p>
    <w:p w14:paraId="5D8C8B4B" w14:textId="03FBCBF8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0</w:t>
      </w:r>
      <w:r>
        <w:rPr>
          <w:rFonts w:eastAsiaTheme="minorEastAsia"/>
        </w:rPr>
        <w:fldChar w:fldCharType="end"/>
      </w:r>
      <w:bookmarkEnd w:id="19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proofErr w:type="spellStart"/>
      <w:r>
        <w:rPr>
          <w:rFonts w:eastAsiaTheme="minorEastAsia"/>
          <w:i/>
          <w:iCs/>
        </w:rPr>
        <w:t>dOFV</w:t>
      </w:r>
      <w:proofErr w:type="spellEnd"/>
      <w:r>
        <w:rPr>
          <w:rFonts w:eastAsiaTheme="minorEastAsia"/>
          <w:i/>
          <w:iCs/>
        </w:rPr>
        <w:t>/N</w:t>
      </w:r>
      <w:bookmarkEnd w:id="20"/>
    </w:p>
    <w:p w14:paraId="73C8A73E" w14:textId="77777777" w:rsidR="00466256" w:rsidRPr="00021C19" w:rsidRDefault="00466256" w:rsidP="00466256">
      <w:pPr>
        <w:pStyle w:val="ThreeColumns"/>
        <w:spacing w:after="180"/>
      </w:pPr>
      <w:r>
        <w:tab/>
        <w:t>-</w:t>
      </w:r>
      <w:r>
        <w:rPr>
          <w:rFonts w:cs="Times New Roman"/>
        </w:rPr>
        <w:t>∞</w:t>
      </w:r>
      <w:r>
        <w:t xml:space="preserve"> </w:t>
      </w:r>
      <w:r>
        <w:rPr>
          <w:rFonts w:cs="Times New Roman"/>
        </w:rPr>
        <w:t xml:space="preserve">≤ </w:t>
      </w:r>
      <w:proofErr w:type="spellStart"/>
      <w:r>
        <w:rPr>
          <w:rFonts w:cs="Times New Roman"/>
        </w:rPr>
        <w:t>dOFV</w:t>
      </w:r>
      <w:proofErr w:type="spellEnd"/>
      <w:r>
        <w:rPr>
          <w:rFonts w:cs="Times New Roman"/>
        </w:rPr>
        <w:t>/N ≤ 0.06</w:t>
      </w:r>
      <w:r>
        <w:rPr>
          <w:rFonts w:cs="Times New Roman"/>
        </w:rPr>
        <w:tab/>
        <w:t>0.0</w:t>
      </w:r>
      <w:r>
        <w:t xml:space="preserve">6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/>
        </w:rPr>
        <w:t>dOFV</w:t>
      </w:r>
      <w:proofErr w:type="spellEnd"/>
      <w:r>
        <w:rPr>
          <w:rFonts w:cs="Times New Roman"/>
        </w:rPr>
        <w:t>/N ≤ 0.3</w:t>
      </w:r>
      <w:r>
        <w:rPr>
          <w:rFonts w:cs="Times New Roman"/>
        </w:rPr>
        <w:tab/>
        <w:t>0.3</w:t>
      </w:r>
      <w:r>
        <w:t xml:space="preserve"> </w:t>
      </w:r>
      <w:r>
        <w:rPr>
          <w:rFonts w:cs="Times New Roman"/>
        </w:rPr>
        <w:t xml:space="preserve">&lt; </w:t>
      </w:r>
      <w:proofErr w:type="spellStart"/>
      <w:r>
        <w:rPr>
          <w:rFonts w:cs="Times New Roman"/>
        </w:rPr>
        <w:t>dOFV</w:t>
      </w:r>
      <w:proofErr w:type="spellEnd"/>
      <w:r>
        <w:rPr>
          <w:rFonts w:cs="Times New Roman"/>
        </w:rPr>
        <w:t>/N ≤ ∞</w:t>
      </w:r>
    </w:p>
    <w:p w14:paraId="73C4DE0C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2A3F0063" wp14:editId="4BF5C134">
            <wp:extent cx="5274310" cy="1758315"/>
            <wp:effectExtent l="0" t="0" r="2540" b="0"/>
            <wp:docPr id="659" name="D09_plot_PICKY_stra_NOMIX_MIX_DOFV_PN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" name="D09_plot_PICKY_stra_NOMIX_MIX_DOFV_PN_bin_SIM_TVCL1_sum_MIX_FE_TVCL1.png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BAEA5E9" wp14:editId="2E01BD4F">
            <wp:extent cx="5274310" cy="1758315"/>
            <wp:effectExtent l="0" t="0" r="2540" b="0"/>
            <wp:docPr id="660" name="D09_plot_PICKY_stra_NOMIX_MIX_DOFV_PN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" name="D09_plot_PICKY_stra_NOMIX_MIX_DOFV_PN_bin_SIM_TVCL2_sum_MIX_FE_TVCL2.png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6FE44AF" wp14:editId="13C85C3D">
            <wp:extent cx="5274310" cy="1758315"/>
            <wp:effectExtent l="0" t="0" r="2540" b="0"/>
            <wp:docPr id="661" name="D09_plot_PICKY_stra_NOMIX_MIX_DOFV_PN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" name="D09_plot_PICKY_stra_NOMIX_MIX_DOFV_PN_bin_SIM_CVCL_sum_MIX_FE_CVCL.png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D0279AE" wp14:editId="08875027">
            <wp:extent cx="5274310" cy="1758315"/>
            <wp:effectExtent l="0" t="0" r="2540" b="0"/>
            <wp:docPr id="662" name="D09_plot_PICKY_stra_NOMIX_MIX_DOFV_PN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" name="D09_plot_PICKY_stra_NOMIX_MIX_DOFV_PN_bin_SIM_MIXP_sum_MIX_FE_MIXP.png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2D11E7A7" wp14:editId="4A1AA04A">
            <wp:extent cx="5274310" cy="1758315"/>
            <wp:effectExtent l="0" t="0" r="2540" b="0"/>
            <wp:docPr id="663" name="D09_plot_PICKY_stra_NOMIX_MIX_DOFV_PN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" name="D09_plot_PICKY_stra_NOMIX_MIX_DOFV_PN_bin_SIM_TVVD_sum_MIX_FE_TVVD.png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674DD2D" wp14:editId="7A841297">
            <wp:extent cx="5274310" cy="1758315"/>
            <wp:effectExtent l="0" t="0" r="2540" b="0"/>
            <wp:docPr id="664" name="D09_plot_PICKY_stra_NOMIX_MIX_DOFV_PN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" name="D09_plot_PICKY_stra_NOMIX_MIX_DOFV_PN_grp_SIM_CVVD_sum_MIX_FE_CVVD.png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F7167E3" wp14:editId="37CA37A6">
            <wp:extent cx="5274310" cy="1758315"/>
            <wp:effectExtent l="0" t="0" r="2540" b="0"/>
            <wp:docPr id="665" name="D09_plot_PICKY_stra_NOMIX_MIX_DOFV_PN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" name="D09_plot_PICKY_stra_NOMIX_MIX_DOFV_PN_bin_SIM_TVKA_sum_MIX_FE_TVKA.png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FE64101" wp14:editId="63C59A78">
            <wp:extent cx="5274310" cy="1758315"/>
            <wp:effectExtent l="0" t="0" r="2540" b="0"/>
            <wp:docPr id="666" name="D09_plot_PICKY_stra_NOMIX_MIX_DOFV_PN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" name="D09_plot_PICKY_stra_NOMIX_MIX_DOFV_PN_grp_SIM_CVKA_sum_MIX_FE_CVKA.png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329A15E" wp14:editId="2EC3CC28">
            <wp:extent cx="5274310" cy="1758315"/>
            <wp:effectExtent l="0" t="0" r="2540" b="0"/>
            <wp:docPr id="667" name="D09_plot_PICKY_stra_NOMIX_MIX_DOFV_PN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" name="D09_plot_PICKY_stra_NOMIX_MIX_DOFV_PN_bin_SIM_W_PROP_sum_MIX_FE_W_PROP.png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A7D9206" wp14:editId="287BD6DA">
            <wp:extent cx="5274310" cy="1758315"/>
            <wp:effectExtent l="0" t="0" r="2540" b="0"/>
            <wp:docPr id="668" name="D09_plot_PICKY_stra_NOMIX_MIX_DOFV_PN_grp_SIM_LNCC_sum_MIX_FE_LN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" name="D09_plot_PICKY_stra_NOMIX_MIX_DOFV_PN_grp_SIM_LNCC_sum_MIX_FE_LNCC.png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54D7D42" wp14:editId="31EE2524">
            <wp:extent cx="5274310" cy="1758315"/>
            <wp:effectExtent l="0" t="0" r="2540" b="0"/>
            <wp:docPr id="669" name="D09_plot_PICKY_stra_NOMIX_MIX_DOFV_PN_bin_MIX_PMIX1_str_SIMMIX.png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" name="D09_plot_PICKY_stra_NOMIX_MIX_DOFV_PN_bin_MIX_PMIX1_str_SIMMIX.png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88DE45A" wp14:editId="1813958C">
            <wp:extent cx="5274310" cy="1758315"/>
            <wp:effectExtent l="0" t="0" r="2540" b="0"/>
            <wp:docPr id="670" name="D09_plot_PICKY_stra_NOMIX_MIX_DOFV_PN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" name="D09_plot_PICKY_stra_NOMIX_MIX_DOFV_PN_bin_SIM_CL_sum_MIX_CL.png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54EA10A2" wp14:editId="425CC991">
            <wp:extent cx="5274310" cy="1758315"/>
            <wp:effectExtent l="0" t="0" r="2540" b="0"/>
            <wp:docPr id="671" name="D09_plot_PICKY_stra_NOMIX_MIX_DOFV_PN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" name="D09_plot_PICKY_stra_NOMIX_MIX_DOFV_PN_bin_SIM_VD_sum_MIX_VD.png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675CB64" wp14:editId="7CAD91DE">
            <wp:extent cx="5274310" cy="1758315"/>
            <wp:effectExtent l="0" t="0" r="2540" b="0"/>
            <wp:docPr id="672" name="D09_plot_PICKY_stra_NOMIX_MIX_DOFV_PN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" name="D09_plot_PICKY_stra_NOMIX_MIX_DOFV_PN_bin_SIM_KA_sum_MIX_KA.png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5BC73DE" wp14:editId="29C1FBD1">
            <wp:extent cx="5274310" cy="1758315"/>
            <wp:effectExtent l="0" t="0" r="2540" b="0"/>
            <wp:docPr id="673" name="D09_plot_PICKY_stra_NOMIX_MIX_DOFV_PN_cum_p_PPV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" name="D09_plot_PICKY_stra_NOMIX_MIX_DOFV_PN_cum_p_PPV1.png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42E8731" wp14:editId="11E658AC">
            <wp:extent cx="5274310" cy="1758315"/>
            <wp:effectExtent l="0" t="0" r="2540" b="0"/>
            <wp:docPr id="674" name="D09_plot_PICKY_stra_NOMIX_MIX_DOFV_PN_cum_p_PPV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" name="D09_plot_PICKY_stra_NOMIX_MIX_DOFV_PN_cum_p_PPV2.png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7BCED2EE" wp14:editId="4CE4667F">
            <wp:extent cx="5274310" cy="1758315"/>
            <wp:effectExtent l="0" t="0" r="2540" b="0"/>
            <wp:docPr id="675" name="D09_plot_PICKY_stra_NOMIX_MIX_DOFV_PN_cum_p_TPR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" name="D09_plot_PICKY_stra_NOMIX_MIX_DOFV_PN_cum_p_TPR1.png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5F6581D" wp14:editId="713CEFD3">
            <wp:extent cx="5274310" cy="1758315"/>
            <wp:effectExtent l="0" t="0" r="2540" b="0"/>
            <wp:docPr id="676" name="D09_plot_PICKY_stra_NOMIX_MIX_DOFV_PN_cum_p_TPR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" name="D09_plot_PICKY_stra_NOMIX_MIX_DOFV_PN_cum_p_TPR2.png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296DD24" wp14:editId="49C95BC0">
            <wp:extent cx="5274310" cy="1758315"/>
            <wp:effectExtent l="0" t="0" r="2540" b="0"/>
            <wp:docPr id="677" name="D09_plot_PICKY_stra_NOMIX_MIX_DOFV_PN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" name="D09_plot_PICKY_stra_NOMIX_MIX_DOFV_PN_cum_p_pCC.png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194C5B15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62875B2F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7DC1F868" w14:textId="77777777" w:rsidR="00466256" w:rsidRPr="00E932C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E932C3">
              <w:rPr>
                <w:rFonts w:eastAsiaTheme="minorEastAsia"/>
                <w:b w:val="0"/>
              </w:rPr>
              <w:t>7</w:t>
            </w:r>
            <w:r>
              <w:rPr>
                <w:rFonts w:eastAsiaTheme="minorEastAsia"/>
                <w:b w:val="0"/>
              </w:rPr>
              <w:t>5</w:t>
            </w:r>
            <w:r w:rsidRPr="00E932C3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1563A1EC" w14:textId="77777777" w:rsidR="00466256" w:rsidRPr="00E932C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E932C3">
              <w:rPr>
                <w:rFonts w:eastAsiaTheme="minorEastAsia"/>
                <w:b w:val="0"/>
              </w:rPr>
              <w:t>89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2A47A331" w14:textId="77777777" w:rsidR="00466256" w:rsidRPr="00E932C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E932C3">
              <w:rPr>
                <w:rFonts w:eastAsiaTheme="minorEastAsia"/>
                <w:b w:val="0"/>
              </w:rPr>
              <w:t>9</w:t>
            </w:r>
            <w:r>
              <w:rPr>
                <w:rFonts w:eastAsiaTheme="minorEastAsia"/>
                <w:b w:val="0"/>
              </w:rPr>
              <w:t>8</w:t>
            </w:r>
            <w:r w:rsidRPr="00E932C3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791BF6C4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14EE4A9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AA6EB6D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932C3">
              <w:rPr>
                <w:rFonts w:eastAsiaTheme="minorEastAsia"/>
              </w:rPr>
              <w:t>7</w:t>
            </w:r>
            <w:r>
              <w:rPr>
                <w:rFonts w:eastAsiaTheme="minorEastAsia"/>
              </w:rPr>
              <w:t>2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0A2B21B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0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C9772CD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932C3">
              <w:rPr>
                <w:rFonts w:eastAsiaTheme="minorEastAsia"/>
              </w:rPr>
              <w:t>9</w:t>
            </w:r>
            <w:r>
              <w:rPr>
                <w:rFonts w:eastAsiaTheme="minorEastAsia"/>
              </w:rPr>
              <w:t>8</w:t>
            </w:r>
            <w:r w:rsidRPr="00E932C3">
              <w:rPr>
                <w:rFonts w:eastAsiaTheme="minorEastAsia"/>
              </w:rPr>
              <w:t>%</w:t>
            </w:r>
          </w:p>
        </w:tc>
      </w:tr>
      <w:tr w:rsidR="00466256" w:rsidRPr="00EA1340" w14:paraId="6A5FF3FD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0D6A44E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56A1BC8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932C3">
              <w:rPr>
                <w:rFonts w:eastAsiaTheme="minorEastAsia"/>
              </w:rPr>
              <w:t>6</w:t>
            </w:r>
            <w:r>
              <w:rPr>
                <w:rFonts w:eastAsiaTheme="minorEastAsia"/>
              </w:rPr>
              <w:t>9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2B87A28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A333AB5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932C3">
              <w:rPr>
                <w:rFonts w:eastAsiaTheme="minorEastAsia"/>
              </w:rPr>
              <w:t>9</w:t>
            </w:r>
            <w:r>
              <w:rPr>
                <w:rFonts w:eastAsiaTheme="minorEastAsia"/>
              </w:rPr>
              <w:t>8</w:t>
            </w:r>
            <w:r w:rsidRPr="00E932C3">
              <w:rPr>
                <w:rFonts w:eastAsiaTheme="minorEastAsia"/>
              </w:rPr>
              <w:t>%</w:t>
            </w:r>
          </w:p>
        </w:tc>
      </w:tr>
      <w:tr w:rsidR="00466256" w:rsidRPr="00EA1340" w14:paraId="20D2D0FA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E2020A0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19093A9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932C3">
              <w:rPr>
                <w:rFonts w:eastAsiaTheme="minorEastAsia"/>
              </w:rPr>
              <w:t>7</w:t>
            </w:r>
            <w:r>
              <w:rPr>
                <w:rFonts w:eastAsiaTheme="minorEastAsia"/>
              </w:rPr>
              <w:t>7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27D85DA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0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484AC4C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932C3">
              <w:rPr>
                <w:rFonts w:eastAsiaTheme="minorEastAsia"/>
              </w:rPr>
              <w:t>9</w:t>
            </w:r>
            <w:r>
              <w:rPr>
                <w:rFonts w:eastAsiaTheme="minorEastAsia"/>
              </w:rPr>
              <w:t>8</w:t>
            </w:r>
            <w:r w:rsidRPr="00E932C3">
              <w:rPr>
                <w:rFonts w:eastAsiaTheme="minorEastAsia"/>
              </w:rPr>
              <w:t>%</w:t>
            </w:r>
          </w:p>
        </w:tc>
      </w:tr>
      <w:tr w:rsidR="00466256" w:rsidRPr="00EA1340" w14:paraId="13DB0077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52A7D9EA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0C5FD0B6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932C3">
              <w:rPr>
                <w:rFonts w:eastAsiaTheme="minorEastAsia"/>
              </w:rPr>
              <w:t>7</w:t>
            </w:r>
            <w:r>
              <w:rPr>
                <w:rFonts w:eastAsiaTheme="minorEastAsia"/>
              </w:rPr>
              <w:t>3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52D67C68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0</w:t>
            </w:r>
            <w:r w:rsidRPr="00E932C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096F74A8" w14:textId="77777777" w:rsidR="00466256" w:rsidRPr="00E932C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E932C3">
              <w:rPr>
                <w:rFonts w:eastAsiaTheme="minorEastAsia"/>
              </w:rPr>
              <w:t>9</w:t>
            </w:r>
            <w:r>
              <w:rPr>
                <w:rFonts w:eastAsiaTheme="minorEastAsia"/>
              </w:rPr>
              <w:t>8</w:t>
            </w:r>
            <w:r w:rsidRPr="00E932C3">
              <w:rPr>
                <w:rFonts w:eastAsiaTheme="minorEastAsia"/>
              </w:rPr>
              <w:t>%</w:t>
            </w:r>
          </w:p>
        </w:tc>
      </w:tr>
    </w:tbl>
    <w:p w14:paraId="780124E4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21" w:name="App_stra_DA_PE_Cov_Number"/>
      <w:bookmarkStart w:id="22" w:name="_Toc38374614"/>
      <w:r>
        <w:br w:type="page"/>
      </w:r>
    </w:p>
    <w:p w14:paraId="53AD87E2" w14:textId="2EB1D9E6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1</w:t>
      </w:r>
      <w:r>
        <w:rPr>
          <w:rFonts w:eastAsiaTheme="minorEastAsia"/>
        </w:rPr>
        <w:fldChar w:fldCharType="end"/>
      </w:r>
      <w:bookmarkEnd w:id="21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r>
        <w:rPr>
          <w:rFonts w:eastAsiaTheme="minorEastAsia"/>
          <w:i/>
          <w:iCs/>
        </w:rPr>
        <w:t>DA</w:t>
      </w:r>
      <w:bookmarkEnd w:id="22"/>
    </w:p>
    <w:p w14:paraId="4342BAD9" w14:textId="77777777" w:rsidR="00466256" w:rsidRPr="00021C19" w:rsidRDefault="00466256" w:rsidP="00466256">
      <w:pPr>
        <w:pStyle w:val="ThreeColumns"/>
        <w:spacing w:after="180"/>
      </w:pPr>
      <w:r>
        <w:tab/>
        <w:t>0% ≤ DA ≤ 80%</w:t>
      </w:r>
      <w:r>
        <w:tab/>
        <w:t>80% &lt; DA ≤ 95%</w:t>
      </w:r>
      <w:r>
        <w:tab/>
        <w:t>95% &lt; DA ≤ 100%</w:t>
      </w:r>
    </w:p>
    <w:p w14:paraId="7206F730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5501548" wp14:editId="4CD1B662">
            <wp:extent cx="5274310" cy="1758315"/>
            <wp:effectExtent l="0" t="0" r="2540" b="0"/>
            <wp:docPr id="678" name="D09_plot_PICKY_stra_MIX_FE_DA_bin_SIM_TVCL1_sum_MIX_FE_TVCL1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" name="D09_plot_PICKY_stra_MIX_FE_DA_bin_SIM_TVCL1_sum_MIX_FE_TVCL1.png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F422F6F" wp14:editId="244E9B14">
            <wp:extent cx="5274310" cy="1758315"/>
            <wp:effectExtent l="0" t="0" r="2540" b="0"/>
            <wp:docPr id="679" name="D09_plot_PICKY_stra_MIX_FE_DA_bin_SIM_TVCL2_sum_MIX_FE_TVCL2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" name="D09_plot_PICKY_stra_MIX_FE_DA_bin_SIM_TVCL2_sum_MIX_FE_TVCL2.png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C3482F0" wp14:editId="76A0210F">
            <wp:extent cx="5274310" cy="1758315"/>
            <wp:effectExtent l="0" t="0" r="2540" b="0"/>
            <wp:docPr id="680" name="D09_plot_PICKY_stra_MIX_FE_DA_bin_SIM_CVCL_sum_MIX_FE_CV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" name="D09_plot_PICKY_stra_MIX_FE_DA_bin_SIM_CVCL_sum_MIX_FE_CVCL.png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67EC9C4" wp14:editId="782131A2">
            <wp:extent cx="5274310" cy="1758315"/>
            <wp:effectExtent l="0" t="0" r="2540" b="0"/>
            <wp:docPr id="681" name="D09_plot_PICKY_stra_MIX_FE_DA_bin_SIM_MIXP_sum_MIX_FE_MIX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" name="D09_plot_PICKY_stra_MIX_FE_DA_bin_SIM_MIXP_sum_MIX_FE_MIXP.png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65DDBF6C" wp14:editId="2C7A175A">
            <wp:extent cx="5274310" cy="1758315"/>
            <wp:effectExtent l="0" t="0" r="2540" b="0"/>
            <wp:docPr id="682" name="D09_plot_PICKY_stra_MIX_FE_DA_bin_SIM_TVVD_sum_MIX_FE_T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" name="D09_plot_PICKY_stra_MIX_FE_DA_bin_SIM_TVVD_sum_MIX_FE_TVVD.png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63544E4" wp14:editId="62DEA924">
            <wp:extent cx="5274310" cy="1758315"/>
            <wp:effectExtent l="0" t="0" r="2540" b="0"/>
            <wp:docPr id="683" name="D09_plot_PICKY_stra_MIX_FE_DA_grp_SIM_CVVD_sum_MIX_FE_CV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" name="D09_plot_PICKY_stra_MIX_FE_DA_grp_SIM_CVVD_sum_MIX_FE_CVVD.png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84042C2" wp14:editId="130BB4EE">
            <wp:extent cx="5274310" cy="1758315"/>
            <wp:effectExtent l="0" t="0" r="2540" b="0"/>
            <wp:docPr id="684" name="D09_plot_PICKY_stra_MIX_FE_DA_bin_SIM_TVKA_sum_MIX_FE_T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" name="D09_plot_PICKY_stra_MIX_FE_DA_bin_SIM_TVKA_sum_MIX_FE_TVKA.png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A6A1008" wp14:editId="4328C2B0">
            <wp:extent cx="5274310" cy="1758315"/>
            <wp:effectExtent l="0" t="0" r="2540" b="0"/>
            <wp:docPr id="685" name="D09_plot_PICKY_stra_MIX_FE_DA_grp_SIM_CVKA_sum_MIX_FE_CV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" name="D09_plot_PICKY_stra_MIX_FE_DA_grp_SIM_CVKA_sum_MIX_FE_CVKA.png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0E95AEE9" wp14:editId="0DC1A492">
            <wp:extent cx="5274310" cy="1758315"/>
            <wp:effectExtent l="0" t="0" r="2540" b="0"/>
            <wp:docPr id="686" name="D09_plot_PICKY_stra_MIX_FE_DA_bin_SIM_W_PROP_sum_MIX_FE_W_PROP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" name="D09_plot_PICKY_stra_MIX_FE_DA_bin_SIM_W_PROP_sum_MIX_FE_W_PROP.png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52B98759" wp14:editId="58D32537">
            <wp:extent cx="5274310" cy="1758315"/>
            <wp:effectExtent l="0" t="0" r="2540" b="0"/>
            <wp:docPr id="687" name="D09_plot_PICKY_stra_MIX_FE_DA_grp_SIM_LNCC_sum_MIX_FE_LN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" name="D09_plot_PICKY_stra_MIX_FE_DA_grp_SIM_LNCC_sum_MIX_FE_LNCC.png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DC784BD" wp14:editId="3747A751">
            <wp:extent cx="5274310" cy="1758315"/>
            <wp:effectExtent l="0" t="0" r="2540" b="0"/>
            <wp:docPr id="688" name="D09_plot_PICKY_stra_MIX_FE_DA_bin_MIX_PMIX1_str_SIMMIX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" name="D09_plot_PICKY_stra_MIX_FE_DA_bin_MIX_PMIX1_str_SIMMIX.png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24702C3" wp14:editId="52EA9D53">
            <wp:extent cx="5274310" cy="1758315"/>
            <wp:effectExtent l="0" t="0" r="2540" b="0"/>
            <wp:docPr id="689" name="D09_plot_PICKY_stra_MIX_FE_DA_bin_SIM_CL_sum_MIX_CL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" name="D09_plot_PICKY_stra_MIX_FE_DA_bin_SIM_CL_sum_MIX_CL.png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0A7BB63A" wp14:editId="0DA25D43">
            <wp:extent cx="5274310" cy="1758315"/>
            <wp:effectExtent l="0" t="0" r="2540" b="0"/>
            <wp:docPr id="690" name="D09_plot_PICKY_stra_MIX_FE_DA_bin_SIM_VD_sum_MIX_VD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" name="D09_plot_PICKY_stra_MIX_FE_DA_bin_SIM_VD_sum_MIX_VD.png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798798A" wp14:editId="28E07A3B">
            <wp:extent cx="5274310" cy="1758315"/>
            <wp:effectExtent l="0" t="0" r="2540" b="0"/>
            <wp:docPr id="691" name="D09_plot_PICKY_stra_MIX_FE_DA_bin_SIM_KA_sum_MIX_KA.png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" name="D09_plot_PICKY_stra_MIX_FE_DA_bin_SIM_KA_sum_MIX_KA.png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3F11AAE" wp14:editId="46BDE753">
            <wp:extent cx="5274310" cy="1758315"/>
            <wp:effectExtent l="0" t="0" r="2540" b="0"/>
            <wp:docPr id="692" name="D09_plot_PICKY_stra_MIX_FE_DA_cum_p_PPV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" name="D09_plot_PICKY_stra_MIX_FE_DA_cum_p_PPV1.png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6AF20925" wp14:editId="7E603656">
            <wp:extent cx="5274310" cy="1758315"/>
            <wp:effectExtent l="0" t="0" r="2540" b="0"/>
            <wp:docPr id="693" name="D09_plot_PICKY_stra_MIX_FE_DA_cum_p_PP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" name="D09_plot_PICKY_stra_MIX_FE_DA_cum_p_PPV2.png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lastRenderedPageBreak/>
        <w:drawing>
          <wp:inline distT="0" distB="0" distL="0" distR="0" wp14:anchorId="115779EF" wp14:editId="4C11839E">
            <wp:extent cx="5274310" cy="1758315"/>
            <wp:effectExtent l="0" t="0" r="2540" b="0"/>
            <wp:docPr id="694" name="D09_plot_PICKY_stra_MIX_FE_DA_cum_p_TPR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" name="D09_plot_PICKY_stra_MIX_FE_DA_cum_p_TPR1.png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BBA4976" wp14:editId="56F32056">
            <wp:extent cx="5274310" cy="1758315"/>
            <wp:effectExtent l="0" t="0" r="2540" b="0"/>
            <wp:docPr id="695" name="D09_plot_PICKY_stra_MIX_FE_DA_cum_p_TPR2.png" descr="A picture containing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" name="D09_plot_PICKY_stra_MIX_FE_DA_cum_p_TPR2.png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4E5EAF8B" wp14:editId="482C5836">
            <wp:extent cx="5274310" cy="1758315"/>
            <wp:effectExtent l="0" t="0" r="2540" b="0"/>
            <wp:docPr id="696" name="D09_plot_PICKY_stra_MIX_FE_DA_cum_p_p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" name="D09_plot_PICKY_stra_MIX_FE_DA_cum_p_pCC.png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657C214D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1045DCE8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63387C7B" w14:textId="77777777" w:rsidR="00466256" w:rsidRPr="00CE171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72</w:t>
            </w:r>
            <w:r w:rsidRPr="00CE1713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090C7079" w14:textId="77777777" w:rsidR="00466256" w:rsidRPr="00CE171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84</w:t>
            </w:r>
            <w:r w:rsidRPr="00CE1713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3D439A1D" w14:textId="77777777" w:rsidR="00466256" w:rsidRPr="00CE171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94</w:t>
            </w:r>
            <w:r w:rsidRPr="00CE1713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7CDF6AB6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6166DD9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58106BC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1</w:t>
            </w:r>
            <w:r w:rsidRPr="00CE171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1EC1929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3</w:t>
            </w:r>
            <w:r w:rsidRPr="00CE171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98E22F2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1</w:t>
            </w:r>
            <w:r w:rsidRPr="00CE1713">
              <w:rPr>
                <w:rFonts w:eastAsiaTheme="minorEastAsia"/>
              </w:rPr>
              <w:t>%</w:t>
            </w:r>
          </w:p>
        </w:tc>
      </w:tr>
      <w:tr w:rsidR="00466256" w:rsidRPr="00EA1340" w14:paraId="44DC14F6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20DCF4A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6D61770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1</w:t>
            </w:r>
            <w:r w:rsidRPr="00CE171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E4DD716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3</w:t>
            </w:r>
            <w:r w:rsidRPr="00CE171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B41580F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  <w:r w:rsidRPr="00CE1713">
              <w:rPr>
                <w:rFonts w:eastAsiaTheme="minorEastAsia"/>
              </w:rPr>
              <w:t>%</w:t>
            </w:r>
          </w:p>
        </w:tc>
      </w:tr>
      <w:tr w:rsidR="00466256" w:rsidRPr="00EA1340" w14:paraId="1FA91CEE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A1CEF38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312069E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2</w:t>
            </w:r>
            <w:r w:rsidRPr="00CE171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594BBFA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5</w:t>
            </w:r>
            <w:r w:rsidRPr="00CE171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5FC6B31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5</w:t>
            </w:r>
            <w:r w:rsidRPr="00CE1713">
              <w:rPr>
                <w:rFonts w:eastAsiaTheme="minorEastAsia"/>
              </w:rPr>
              <w:t>%</w:t>
            </w:r>
          </w:p>
        </w:tc>
      </w:tr>
      <w:tr w:rsidR="00466256" w:rsidRPr="00EA1340" w14:paraId="2A13A97E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35C7A00B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465387B5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2</w:t>
            </w:r>
            <w:r w:rsidRPr="00CE171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0D8A100F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84</w:t>
            </w:r>
            <w:r w:rsidRPr="00CE171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0496D91C" w14:textId="77777777" w:rsidR="00466256" w:rsidRPr="00CE171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2</w:t>
            </w:r>
            <w:r w:rsidRPr="00CE1713">
              <w:rPr>
                <w:rFonts w:eastAsiaTheme="minorEastAsia"/>
              </w:rPr>
              <w:t>%</w:t>
            </w:r>
          </w:p>
        </w:tc>
      </w:tr>
    </w:tbl>
    <w:p w14:paraId="5ED34A8E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23" w:name="App_stra_Pmix1_PE_Cov_Number"/>
      <w:bookmarkStart w:id="24" w:name="_Toc38374615"/>
      <w:r>
        <w:br w:type="page"/>
      </w:r>
    </w:p>
    <w:p w14:paraId="4F5A0197" w14:textId="33805F43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/>
          <w:iCs/>
          <w:vertAlign w:val="subscript"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2</w:t>
      </w:r>
      <w:r>
        <w:rPr>
          <w:rFonts w:eastAsiaTheme="minorEastAsia"/>
        </w:rPr>
        <w:fldChar w:fldCharType="end"/>
      </w:r>
      <w:bookmarkEnd w:id="23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w:r>
        <w:rPr>
          <w:rFonts w:eastAsiaTheme="minorEastAsia"/>
          <w:i/>
          <w:iCs/>
        </w:rPr>
        <w:t>P</w:t>
      </w:r>
      <w:r>
        <w:rPr>
          <w:rFonts w:eastAsiaTheme="minorEastAsia"/>
          <w:i/>
          <w:iCs/>
          <w:vertAlign w:val="subscript"/>
        </w:rPr>
        <w:t>mix,1</w:t>
      </w:r>
      <w:bookmarkEnd w:id="24"/>
    </w:p>
    <w:p w14:paraId="4AFBEE3F" w14:textId="77777777" w:rsidR="00466256" w:rsidRPr="00021C19" w:rsidRDefault="00466256" w:rsidP="00466256">
      <w:pPr>
        <w:pStyle w:val="ThreeColumns"/>
        <w:spacing w:after="180"/>
      </w:pPr>
      <w:r>
        <w:tab/>
      </w:r>
      <w:r w:rsidRPr="00021C19">
        <w:t>0% ≤ Pmix,1 ≤ 33.3%</w:t>
      </w:r>
      <w:r w:rsidRPr="00021C19">
        <w:tab/>
        <w:t>33.3% &lt; Pmix,1 ≤ 66.7%</w:t>
      </w:r>
      <w:r w:rsidRPr="00021C19">
        <w:tab/>
        <w:t>66.7% &lt; Pmix,1 ≤ 100%</w:t>
      </w:r>
    </w:p>
    <w:p w14:paraId="3DEFD269" w14:textId="77777777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75A8FDF0" wp14:editId="6840E8B4">
            <wp:extent cx="5274310" cy="1758315"/>
            <wp:effectExtent l="0" t="0" r="2540" b="0"/>
            <wp:docPr id="697" name="D09_plot_PICKY_stra_MIX_PMIX1_bin_log_SIM_CL_sum_log_MIX_CL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" name="D09_plot_PICKY_stra_MIX_PMIX1_bin_log_SIM_CL_sum_log_MIX_CL.svg"/>
                    <pic:cNvPicPr/>
                  </pic:nvPicPr>
                  <pic:blipFill>
                    <a:blip r:embed="rId208">
                      <a:extLst>
                        <a:ext uri="{96DAC541-7B7A-43D3-8B79-37D633B846F1}">
                          <asvg:svgBlip xmlns:asvg="http://schemas.microsoft.com/office/drawing/2016/SVG/main" r:embed="rId20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7E78F6D" wp14:editId="1D2C4079">
            <wp:extent cx="5274310" cy="1758315"/>
            <wp:effectExtent l="0" t="0" r="2540" b="0"/>
            <wp:docPr id="698" name="D09_plot_PICKY_stra_MIX_PMIX1_bin_log_SIM_VD_sum_log_MIX_VD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" name="D09_plot_PICKY_stra_MIX_PMIX1_bin_log_SIM_VD_sum_log_MIX_VD.svg"/>
                    <pic:cNvPicPr/>
                  </pic:nvPicPr>
                  <pic:blipFill>
                    <a:blip r:embed="rId210">
                      <a:extLst>
                        <a:ext uri="{96DAC541-7B7A-43D3-8B79-37D633B846F1}">
                          <asvg:svgBlip xmlns:asvg="http://schemas.microsoft.com/office/drawing/2016/SVG/main" r:embed="rId2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3F512B32" wp14:editId="45B217D5">
            <wp:extent cx="5274310" cy="1758315"/>
            <wp:effectExtent l="0" t="0" r="2540" b="0"/>
            <wp:docPr id="699" name="D09_plot_PICKY_stra_MIX_PMIX1_bin_log_SIM_KA_sum_log_MIX_KA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" name="D09_plot_PICKY_stra_MIX_PMIX1_bin_log_SIM_KA_sum_log_MIX_KA.svg"/>
                    <pic:cNvPicPr/>
                  </pic:nvPicPr>
                  <pic:blipFill>
                    <a:blip r:embed="rId212">
                      <a:extLs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D83C2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25" w:name="App_stra_dOFVind_PE_Cov_Number"/>
      <w:bookmarkStart w:id="26" w:name="_Toc38374616"/>
      <w:r>
        <w:br w:type="page"/>
      </w:r>
    </w:p>
    <w:p w14:paraId="3467D2B9" w14:textId="6AE012C8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3</w:t>
      </w:r>
      <w:r>
        <w:rPr>
          <w:rFonts w:eastAsiaTheme="minorEastAsia"/>
        </w:rPr>
        <w:fldChar w:fldCharType="end"/>
      </w:r>
      <w:bookmarkEnd w:id="25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m:oMath>
        <m:r>
          <m:rPr>
            <m:nor/>
          </m:rPr>
          <w:rPr>
            <w:rFonts w:eastAsiaTheme="minorEastAsia" w:cs="Times New Roman"/>
            <w:i/>
            <w:iCs/>
          </w:rPr>
          <m:t>d</m:t>
        </m:r>
        <m:acc>
          <m:acc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accPr>
          <m:e>
            <m:r>
              <m:rPr>
                <m:nor/>
              </m:rPr>
              <w:rPr>
                <w:rFonts w:eastAsiaTheme="minorEastAsia" w:cs="Times New Roman"/>
                <w:i/>
                <w:iCs/>
              </w:rPr>
              <m:t>OFV</m:t>
            </m:r>
          </m:e>
        </m:acc>
      </m:oMath>
      <w:bookmarkEnd w:id="26"/>
    </w:p>
    <w:p w14:paraId="0E0BCF1D" w14:textId="77777777" w:rsidR="00466256" w:rsidRPr="00021C19" w:rsidRDefault="00466256" w:rsidP="00466256">
      <w:pPr>
        <w:pStyle w:val="ThreeColumns"/>
        <w:spacing w:after="180"/>
      </w:pPr>
      <w:r>
        <w:tab/>
        <w:t>-</w:t>
      </w:r>
      <w:r>
        <w:rPr>
          <w:rFonts w:cs="Times New Roman"/>
        </w:rPr>
        <w:t>∞</w:t>
      </w:r>
      <w:r>
        <w:t xml:space="preserve"> </w:t>
      </w:r>
      <w:r>
        <w:rPr>
          <w:rFonts w:cs="Times New Roman"/>
        </w:rPr>
        <w:t xml:space="preserve">≤ </w:t>
      </w:r>
      <m:oMath>
        <m:r>
          <m:rPr>
            <m:nor/>
          </m:rPr>
          <w:rPr>
            <w:rFonts w:cs="Times New Roman"/>
          </w:rPr>
          <m:t>d</m:t>
        </m:r>
        <m:acc>
          <m:accPr>
            <m:ctrlPr>
              <w:rPr>
                <w:rFonts w:ascii="Cambria Math" w:eastAsiaTheme="majorEastAsia" w:hAnsi="Cambria Math" w:cs="Times New Roman"/>
                <w:b w:val="0"/>
                <w:bCs/>
                <w:sz w:val="32"/>
                <w:szCs w:val="36"/>
              </w:rPr>
            </m:ctrlPr>
          </m:accPr>
          <m:e>
            <m:r>
              <m:rPr>
                <m:nor/>
              </m:rPr>
              <w:rPr>
                <w:rFonts w:cs="Times New Roman"/>
              </w:rPr>
              <m:t>OFV</m:t>
            </m:r>
          </m:e>
        </m:acc>
      </m:oMath>
      <w:r>
        <w:rPr>
          <w:rFonts w:cs="Times New Roman"/>
        </w:rPr>
        <w:t xml:space="preserve"> ≤ 0</w:t>
      </w:r>
      <w:r>
        <w:rPr>
          <w:rFonts w:cs="Times New Roman"/>
        </w:rPr>
        <w:tab/>
        <w:t>0</w:t>
      </w:r>
      <w:r>
        <w:t xml:space="preserve"> </w:t>
      </w:r>
      <w:r>
        <w:rPr>
          <w:rFonts w:cs="Times New Roman"/>
        </w:rPr>
        <w:t xml:space="preserve">&lt; </w:t>
      </w:r>
      <m:oMath>
        <m:r>
          <m:rPr>
            <m:nor/>
          </m:rPr>
          <w:rPr>
            <w:rFonts w:cs="Times New Roman"/>
          </w:rPr>
          <m:t>d</m:t>
        </m:r>
        <m:acc>
          <m:accPr>
            <m:ctrlPr>
              <w:rPr>
                <w:rFonts w:ascii="Cambria Math" w:eastAsiaTheme="majorEastAsia" w:hAnsi="Cambria Math" w:cs="Times New Roman"/>
                <w:b w:val="0"/>
                <w:bCs/>
                <w:sz w:val="32"/>
                <w:szCs w:val="36"/>
              </w:rPr>
            </m:ctrlPr>
          </m:accPr>
          <m:e>
            <m:r>
              <m:rPr>
                <m:nor/>
              </m:rPr>
              <w:rPr>
                <w:rFonts w:cs="Times New Roman"/>
              </w:rPr>
              <m:t>OFV</m:t>
            </m:r>
          </m:e>
        </m:acc>
      </m:oMath>
      <w:r>
        <w:rPr>
          <w:rFonts w:cs="Times New Roman"/>
        </w:rPr>
        <w:t xml:space="preserve"> ≤ 0.5</w:t>
      </w:r>
      <w:r>
        <w:rPr>
          <w:rFonts w:cs="Times New Roman"/>
        </w:rPr>
        <w:tab/>
        <w:t>0.5</w:t>
      </w:r>
      <w:r>
        <w:t xml:space="preserve"> </w:t>
      </w:r>
      <w:r>
        <w:rPr>
          <w:rFonts w:cs="Times New Roman"/>
        </w:rPr>
        <w:t xml:space="preserve">&lt; </w:t>
      </w:r>
      <m:oMath>
        <m:r>
          <m:rPr>
            <m:nor/>
          </m:rPr>
          <w:rPr>
            <w:rFonts w:cs="Times New Roman"/>
          </w:rPr>
          <m:t>d</m:t>
        </m:r>
        <m:acc>
          <m:accPr>
            <m:ctrlPr>
              <w:rPr>
                <w:rFonts w:ascii="Cambria Math" w:eastAsiaTheme="majorEastAsia" w:hAnsi="Cambria Math" w:cs="Times New Roman"/>
                <w:b w:val="0"/>
                <w:bCs/>
                <w:sz w:val="32"/>
                <w:szCs w:val="36"/>
              </w:rPr>
            </m:ctrlPr>
          </m:accPr>
          <m:e>
            <m:r>
              <m:rPr>
                <m:nor/>
              </m:rPr>
              <w:rPr>
                <w:rFonts w:cs="Times New Roman"/>
              </w:rPr>
              <m:t>OFV</m:t>
            </m:r>
          </m:e>
        </m:acc>
      </m:oMath>
      <w:r>
        <w:rPr>
          <w:rFonts w:cs="Times New Roman"/>
        </w:rPr>
        <w:t xml:space="preserve"> ≤ ∞</w:t>
      </w:r>
    </w:p>
    <w:p w14:paraId="76153F15" w14:textId="585BBBED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2C54518F" wp14:editId="5C4910DB">
            <wp:extent cx="5274310" cy="1758315"/>
            <wp:effectExtent l="0" t="0" r="2540" b="0"/>
            <wp:docPr id="703" name="D09_plot_PICKY_stra_NOMIX_MIX_PHI_DOFV_bin_MIX_PMIX1_str_SIMMIX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" name="D09_plot_PICKY_stra_NOMIX_MIX_PHI_DOFV_bin_MIX_PMIX1_str_SIMMIX.svg"/>
                    <pic:cNvPicPr/>
                  </pic:nvPicPr>
                  <pic:blipFill>
                    <a:blip r:embed="rId214">
                      <a:extLst>
                        <a:ext uri="{96DAC541-7B7A-43D3-8B79-37D633B846F1}">
                          <asvg:svgBlip xmlns:asvg="http://schemas.microsoft.com/office/drawing/2016/SVG/main" r:embed="rId2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065DE6C5" wp14:editId="7A189086">
            <wp:extent cx="5274310" cy="1758315"/>
            <wp:effectExtent l="0" t="0" r="2540" b="0"/>
            <wp:docPr id="700" name="D09_plot_PICKY_stra_NOMIX_MIX_PHI_DOFV_bin_log_SIM_CL_sum_log_MIX_CL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" name="D09_plot_PICKY_stra_NOMIX_MIX_PHI_DOFV_bin_log_SIM_CL_sum_log_MIX_CL.svg"/>
                    <pic:cNvPicPr/>
                  </pic:nvPicPr>
                  <pic:blipFill>
                    <a:blip r:embed="rId216">
                      <a:extLst>
                        <a:ext uri="{96DAC541-7B7A-43D3-8B79-37D633B846F1}">
                          <asvg:svgBlip xmlns:asvg="http://schemas.microsoft.com/office/drawing/2016/SVG/main" r:embed="rId2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2C17AF03" wp14:editId="1B6D6542">
            <wp:extent cx="5274310" cy="1758315"/>
            <wp:effectExtent l="0" t="0" r="2540" b="0"/>
            <wp:docPr id="701" name="D09_plot_PICKY_stra_NOMIX_MIX_PHI_DOFV_bin_log_SIM_VD_sum_log_MIX_VD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" name="D09_plot_PICKY_stra_NOMIX_MIX_PHI_DOFV_bin_log_SIM_VD_sum_log_MIX_VD.svg"/>
                    <pic:cNvPicPr/>
                  </pic:nvPicPr>
                  <pic:blipFill>
                    <a:blip r:embed="rId218">
                      <a:extLst>
                        <a:ext uri="{96DAC541-7B7A-43D3-8B79-37D633B846F1}">
                          <asvg:svgBlip xmlns:asvg="http://schemas.microsoft.com/office/drawing/2016/SVG/main" r:embed="rId2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22455A3" wp14:editId="4ED26320">
            <wp:extent cx="5274310" cy="1758315"/>
            <wp:effectExtent l="0" t="0" r="2540" b="0"/>
            <wp:docPr id="702" name="D09_plot_PICKY_stra_NOMIX_MIX_PHI_DOFV_bin_log_SIM_KA_sum_log_MIX_KA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" name="D09_plot_PICKY_stra_NOMIX_MIX_PHI_DOFV_bin_log_SIM_KA_sum_log_MIX_KA.svg"/>
                    <pic:cNvPicPr/>
                  </pic:nvPicPr>
                  <pic:blipFill>
                    <a:blip r:embed="rId220">
                      <a:extLst>
                        <a:ext uri="{96DAC541-7B7A-43D3-8B79-37D633B846F1}">
                          <asvg:svgBlip xmlns:asvg="http://schemas.microsoft.com/office/drawing/2016/SVG/main" r:embed="rId2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54CC9" w14:textId="77777777" w:rsidR="00422C21" w:rsidRDefault="00422C21" w:rsidP="00466256">
      <w:pPr>
        <w:pStyle w:val="a2"/>
        <w:spacing w:after="180"/>
        <w:rPr>
          <w:rFonts w:eastAsiaTheme="minorEastAsia" w:hint="eastAsia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2C0A11E5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282207A2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lastRenderedPageBreak/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3C8BA732" w14:textId="77777777" w:rsidR="00466256" w:rsidRPr="002869F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75</w:t>
            </w:r>
            <w:r w:rsidRPr="002869F3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5499FEBB" w14:textId="77777777" w:rsidR="00466256" w:rsidRPr="002869F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2869F3">
              <w:rPr>
                <w:rFonts w:eastAsiaTheme="minorEastAsia"/>
                <w:b w:val="0"/>
              </w:rPr>
              <w:t>8</w:t>
            </w:r>
            <w:r>
              <w:rPr>
                <w:rFonts w:eastAsiaTheme="minorEastAsia"/>
                <w:b w:val="0"/>
              </w:rPr>
              <w:t>7</w:t>
            </w:r>
            <w:r w:rsidRPr="002869F3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32CE3668" w14:textId="77777777" w:rsidR="00466256" w:rsidRPr="002869F3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2869F3">
              <w:rPr>
                <w:rFonts w:eastAsiaTheme="minorEastAsia"/>
                <w:b w:val="0"/>
              </w:rPr>
              <w:t>9</w:t>
            </w:r>
            <w:r>
              <w:rPr>
                <w:rFonts w:eastAsiaTheme="minorEastAsia"/>
                <w:b w:val="0"/>
              </w:rPr>
              <w:t>8</w:t>
            </w:r>
            <w:r w:rsidRPr="002869F3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44823ADF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95D3711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816357C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4</w:t>
            </w:r>
            <w:r w:rsidRPr="002869F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70E9343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4</w:t>
            </w:r>
            <w:r w:rsidRPr="002869F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5345A8B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9</w:t>
            </w:r>
            <w:r>
              <w:rPr>
                <w:rFonts w:eastAsiaTheme="minorEastAsia"/>
              </w:rPr>
              <w:t>8</w:t>
            </w:r>
            <w:r w:rsidRPr="002869F3">
              <w:rPr>
                <w:rFonts w:eastAsiaTheme="minorEastAsia"/>
              </w:rPr>
              <w:t>%</w:t>
            </w:r>
          </w:p>
        </w:tc>
      </w:tr>
      <w:tr w:rsidR="00466256" w:rsidRPr="00EA1340" w14:paraId="71879F66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3195593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DF4DD12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7</w:t>
            </w:r>
            <w:r>
              <w:rPr>
                <w:rFonts w:eastAsiaTheme="minorEastAsia"/>
              </w:rPr>
              <w:t>3</w:t>
            </w:r>
            <w:r w:rsidRPr="002869F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5D1A7E7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2</w:t>
            </w:r>
            <w:r w:rsidRPr="002869F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722EA69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8</w:t>
            </w:r>
            <w:r w:rsidRPr="002869F3">
              <w:rPr>
                <w:rFonts w:eastAsiaTheme="minorEastAsia"/>
              </w:rPr>
              <w:t>%</w:t>
            </w:r>
          </w:p>
        </w:tc>
      </w:tr>
      <w:tr w:rsidR="00466256" w:rsidRPr="00EA1340" w14:paraId="45E75322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AFB036A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ABEE0FD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7</w:t>
            </w:r>
            <w:r>
              <w:rPr>
                <w:rFonts w:eastAsiaTheme="minorEastAsia"/>
              </w:rPr>
              <w:t>7</w:t>
            </w:r>
            <w:r w:rsidRPr="002869F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7C9F78A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8</w:t>
            </w:r>
            <w:r w:rsidRPr="002869F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A2A5AB9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9</w:t>
            </w:r>
            <w:r>
              <w:rPr>
                <w:rFonts w:eastAsiaTheme="minorEastAsia"/>
              </w:rPr>
              <w:t>8</w:t>
            </w:r>
            <w:r w:rsidRPr="002869F3">
              <w:rPr>
                <w:rFonts w:eastAsiaTheme="minorEastAsia"/>
              </w:rPr>
              <w:t>%</w:t>
            </w:r>
          </w:p>
        </w:tc>
      </w:tr>
      <w:tr w:rsidR="00466256" w:rsidRPr="00EA1340" w14:paraId="170DAAE6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566D16CB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3210429D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7</w:t>
            </w:r>
            <w:r>
              <w:rPr>
                <w:rFonts w:eastAsiaTheme="minorEastAsia"/>
              </w:rPr>
              <w:t>5</w:t>
            </w:r>
            <w:r w:rsidRPr="002869F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34D844D9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8</w:t>
            </w:r>
            <w:r>
              <w:rPr>
                <w:rFonts w:eastAsiaTheme="minorEastAsia"/>
              </w:rPr>
              <w:t>5</w:t>
            </w:r>
            <w:r w:rsidRPr="002869F3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67D5FB11" w14:textId="77777777" w:rsidR="00466256" w:rsidRPr="002869F3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869F3">
              <w:rPr>
                <w:rFonts w:eastAsiaTheme="minorEastAsia"/>
              </w:rPr>
              <w:t>9</w:t>
            </w:r>
            <w:r>
              <w:rPr>
                <w:rFonts w:eastAsiaTheme="minorEastAsia"/>
              </w:rPr>
              <w:t>8</w:t>
            </w:r>
            <w:r w:rsidRPr="002869F3">
              <w:rPr>
                <w:rFonts w:eastAsiaTheme="minorEastAsia"/>
              </w:rPr>
              <w:t>%</w:t>
            </w:r>
          </w:p>
        </w:tc>
      </w:tr>
    </w:tbl>
    <w:p w14:paraId="4F8910F1" w14:textId="77777777" w:rsidR="00422C21" w:rsidRDefault="00422C21">
      <w:pPr>
        <w:widowControl/>
        <w:rPr>
          <w:rFonts w:ascii="Times New Roman" w:hAnsi="Times New Roman"/>
          <w:b/>
          <w:sz w:val="32"/>
        </w:rPr>
      </w:pPr>
      <w:bookmarkStart w:id="27" w:name="App_stra_dOFVgrp_PE_Cov_Number"/>
      <w:bookmarkStart w:id="28" w:name="_Toc38374617"/>
      <w:r>
        <w:br w:type="page"/>
      </w:r>
    </w:p>
    <w:p w14:paraId="0261E65E" w14:textId="1BCAD639" w:rsidR="00466256" w:rsidRDefault="00466256" w:rsidP="00466256">
      <w:pPr>
        <w:pStyle w:val="Appendixheading2"/>
        <w:spacing w:after="180"/>
        <w:ind w:left="961" w:hanging="961"/>
        <w:rPr>
          <w:rFonts w:eastAsiaTheme="minorEastAsia"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SEQ App_PE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4</w:t>
      </w:r>
      <w:r>
        <w:rPr>
          <w:rFonts w:eastAsiaTheme="minorEastAsia"/>
        </w:rPr>
        <w:fldChar w:fldCharType="end"/>
      </w:r>
      <w:bookmarkEnd w:id="27"/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tratified by estimate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 w:cs="Times New Roman"/>
                <w:i/>
                <w:iCs/>
              </w:rPr>
              <m:t>d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iCs/>
                  </w:rPr>
                </m:ctrlPr>
              </m:accPr>
              <m:e>
                <m:r>
                  <m:rPr>
                    <m:nor/>
                  </m:rPr>
                  <w:rPr>
                    <w:rFonts w:eastAsiaTheme="minorEastAsia" w:cs="Times New Roman"/>
                    <w:i/>
                    <w:iCs/>
                  </w:rPr>
                  <m:t>OFV</m:t>
                </m:r>
              </m:e>
            </m:acc>
          </m:e>
          <m:sub>
            <m:r>
              <m:rPr>
                <m:nor/>
              </m:rPr>
              <w:rPr>
                <w:rFonts w:eastAsiaTheme="minorEastAsia" w:cs="Times New Roman"/>
                <w:i/>
                <w:iCs/>
              </w:rPr>
              <m:t>grp</m:t>
            </m:r>
          </m:sub>
        </m:sSub>
      </m:oMath>
      <w:bookmarkEnd w:id="28"/>
    </w:p>
    <w:p w14:paraId="00CF4918" w14:textId="77777777" w:rsidR="00466256" w:rsidRPr="00021C19" w:rsidRDefault="00466256" w:rsidP="00466256">
      <w:pPr>
        <w:pStyle w:val="ThreeColumns"/>
        <w:spacing w:after="180"/>
      </w:pPr>
      <w:r>
        <w:rPr>
          <w:rFonts w:cs="Times New Roman"/>
        </w:rPr>
        <w:tab/>
      </w:r>
      <w:r w:rsidRPr="00633721">
        <w:rPr>
          <w:rFonts w:cs="Times New Roman"/>
        </w:rPr>
        <w:noBreakHyphen/>
        <w:t xml:space="preserve">∞ ≤ </w:t>
      </w:r>
      <m:oMath>
        <m:r>
          <m:rPr>
            <m:nor/>
          </m:rPr>
          <w:rPr>
            <w:rFonts w:cs="Times New Roman"/>
          </w:rPr>
          <m:t>d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nor/>
                  </m:rPr>
                  <w:rPr>
                    <w:rFonts w:cs="Times New Roman"/>
                  </w:rPr>
                  <m:t>OFV</m:t>
                </m:r>
              </m:e>
            </m:acc>
          </m:e>
          <m:sub>
            <m:r>
              <m:rPr>
                <m:nor/>
              </m:rPr>
              <w:rPr>
                <w:rFonts w:cs="Times New Roman"/>
              </w:rPr>
              <m:t>grp</m:t>
            </m:r>
          </m:sub>
        </m:sSub>
      </m:oMath>
      <w:r w:rsidRPr="00633721">
        <w:rPr>
          <w:rFonts w:cs="Times New Roman"/>
        </w:rPr>
        <w:t xml:space="preserve"> ≤ </w:t>
      </w:r>
      <w:r w:rsidRPr="00633721">
        <w:rPr>
          <w:rFonts w:cs="Times New Roman"/>
        </w:rPr>
        <w:noBreakHyphen/>
        <w:t>5</w:t>
      </w:r>
      <w:r>
        <w:rPr>
          <w:rFonts w:cs="Times New Roman"/>
        </w:rPr>
        <w:tab/>
      </w:r>
      <w:r w:rsidRPr="00633721">
        <w:rPr>
          <w:rFonts w:cs="Times New Roman"/>
        </w:rPr>
        <w:noBreakHyphen/>
      </w:r>
      <w:r>
        <w:rPr>
          <w:rFonts w:cs="Times New Roman"/>
        </w:rPr>
        <w:t>5</w:t>
      </w:r>
      <w:r w:rsidRPr="00633721">
        <w:rPr>
          <w:rFonts w:cs="Times New Roman"/>
        </w:rPr>
        <w:t xml:space="preserve"> ≤ </w:t>
      </w:r>
      <m:oMath>
        <m:r>
          <m:rPr>
            <m:nor/>
          </m:rPr>
          <w:rPr>
            <w:rFonts w:cs="Times New Roman"/>
          </w:rPr>
          <m:t>d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nor/>
                  </m:rPr>
                  <w:rPr>
                    <w:rFonts w:cs="Times New Roman"/>
                  </w:rPr>
                  <m:t>OFV</m:t>
                </m:r>
              </m:e>
            </m:acc>
          </m:e>
          <m:sub>
            <m:r>
              <m:rPr>
                <m:nor/>
              </m:rPr>
              <w:rPr>
                <w:rFonts w:cs="Times New Roman"/>
              </w:rPr>
              <m:t>grp</m:t>
            </m:r>
          </m:sub>
        </m:sSub>
      </m:oMath>
      <w:r w:rsidRPr="00633721">
        <w:rPr>
          <w:rFonts w:cs="Times New Roman"/>
        </w:rPr>
        <w:t xml:space="preserve"> ≤ 5</w:t>
      </w:r>
      <w:r>
        <w:rPr>
          <w:rFonts w:cs="Times New Roman"/>
        </w:rPr>
        <w:tab/>
        <w:t>5</w:t>
      </w:r>
      <w:r w:rsidRPr="00633721">
        <w:rPr>
          <w:rFonts w:cs="Times New Roman"/>
        </w:rPr>
        <w:t xml:space="preserve"> ≤ </w:t>
      </w:r>
      <m:oMath>
        <m:r>
          <m:rPr>
            <m:nor/>
          </m:rPr>
          <w:rPr>
            <w:rFonts w:cs="Times New Roman"/>
          </w:rPr>
          <m:t>d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nor/>
                  </m:rPr>
                  <w:rPr>
                    <w:rFonts w:cs="Times New Roman"/>
                  </w:rPr>
                  <m:t>OFV</m:t>
                </m:r>
              </m:e>
            </m:acc>
          </m:e>
          <m:sub>
            <m:r>
              <m:rPr>
                <m:nor/>
              </m:rPr>
              <w:rPr>
                <w:rFonts w:cs="Times New Roman"/>
              </w:rPr>
              <m:t>grp</m:t>
            </m:r>
          </m:sub>
        </m:sSub>
      </m:oMath>
      <w:r w:rsidRPr="00633721">
        <w:rPr>
          <w:rFonts w:cs="Times New Roman"/>
        </w:rPr>
        <w:t xml:space="preserve"> ≤ ∞</w:t>
      </w:r>
    </w:p>
    <w:p w14:paraId="2B33BFE4" w14:textId="38DA9BE2" w:rsidR="00466256" w:rsidRDefault="00466256" w:rsidP="00466256">
      <w:pPr>
        <w:pStyle w:val="a2"/>
        <w:spacing w:after="180"/>
        <w:rPr>
          <w:rFonts w:eastAsiaTheme="minorEastAsia"/>
        </w:rPr>
      </w:pPr>
      <w:r>
        <w:rPr>
          <w:rFonts w:eastAsiaTheme="minorEastAsia" w:hint="eastAsia"/>
          <w:noProof/>
        </w:rPr>
        <w:drawing>
          <wp:inline distT="0" distB="0" distL="0" distR="0" wp14:anchorId="7A9407F7" wp14:editId="7831ADC5">
            <wp:extent cx="5274310" cy="1758315"/>
            <wp:effectExtent l="0" t="0" r="2540" b="0"/>
            <wp:docPr id="707" name="D09_plot_PICKY_stra_PHM_DOFV_bin_MIX_PMIX1_str_SIMMIX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" name="D09_plot_PICKY_stra_PHM_DOFV_bin_MIX_PMIX1_str_SIMMIX.svg"/>
                    <pic:cNvPicPr/>
                  </pic:nvPicPr>
                  <pic:blipFill>
                    <a:blip r:embed="rId222">
                      <a:extLs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hint="eastAsia"/>
          <w:noProof/>
        </w:rPr>
        <w:drawing>
          <wp:inline distT="0" distB="0" distL="0" distR="0" wp14:anchorId="26ED92B2" wp14:editId="24E45508">
            <wp:extent cx="5274310" cy="1758315"/>
            <wp:effectExtent l="0" t="0" r="2540" b="0"/>
            <wp:docPr id="704" name="D09_plot_PICKY_stra_PHM_DOFV_bin_log_SIM_CL_sum_log_MIX_CL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" name="D09_plot_PICKY_stra_PHM_DOFV_bin_log_SIM_CL_sum_log_MIX_CL.svg"/>
                    <pic:cNvPicPr/>
                  </pic:nvPicPr>
                  <pic:blipFill>
                    <a:blip r:embed="rId224">
                      <a:extLst>
                        <a:ext uri="{96DAC541-7B7A-43D3-8B79-37D633B846F1}">
                          <asvg:svgBlip xmlns:asvg="http://schemas.microsoft.com/office/drawing/2016/SVG/main" r:embed="rId2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hint="eastAsia"/>
          <w:noProof/>
        </w:rPr>
        <w:drawing>
          <wp:inline distT="0" distB="0" distL="0" distR="0" wp14:anchorId="38F0DF33" wp14:editId="669ECE20">
            <wp:extent cx="5274310" cy="1758315"/>
            <wp:effectExtent l="0" t="0" r="2540" b="0"/>
            <wp:docPr id="705" name="D09_plot_PICKY_stra_PHM_DOFV_bin_log_SIM_VD_sum_log_MIX_VD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" name="D09_plot_PICKY_stra_PHM_DOFV_bin_log_SIM_VD_sum_log_MIX_VD.svg"/>
                    <pic:cNvPicPr/>
                  </pic:nvPicPr>
                  <pic:blipFill>
                    <a:blip r:embed="rId226">
                      <a:extLst>
                        <a:ext uri="{96DAC541-7B7A-43D3-8B79-37D633B846F1}">
                          <asvg:svgBlip xmlns:asvg="http://schemas.microsoft.com/office/drawing/2016/SVG/main" r:embed="rId2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hint="eastAsia"/>
          <w:noProof/>
        </w:rPr>
        <w:drawing>
          <wp:inline distT="0" distB="0" distL="0" distR="0" wp14:anchorId="6813EF89" wp14:editId="755680A2">
            <wp:extent cx="5274310" cy="1758315"/>
            <wp:effectExtent l="0" t="0" r="2540" b="0"/>
            <wp:docPr id="706" name="D09_plot_PICKY_stra_PHM_DOFV_bin_log_SIM_KA_sum_log_MIX_KA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" name="D09_plot_PICKY_stra_PHM_DOFV_bin_log_SIM_KA_sum_log_MIX_KA.svg"/>
                    <pic:cNvPicPr/>
                  </pic:nvPicPr>
                  <pic:blipFill>
                    <a:blip r:embed="rId228">
                      <a:extLst>
                        <a:ext uri="{96DAC541-7B7A-43D3-8B79-37D633B846F1}">
                          <asvg:svgBlip xmlns:asvg="http://schemas.microsoft.com/office/drawing/2016/SVG/main" r:embed="rId2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AFFE6" w14:textId="77777777" w:rsidR="00422C21" w:rsidRDefault="00422C21" w:rsidP="00466256">
      <w:pPr>
        <w:pStyle w:val="a2"/>
        <w:spacing w:after="180"/>
        <w:rPr>
          <w:rFonts w:eastAsiaTheme="minorEastAsia" w:hint="eastAsia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12"/>
        <w:gridCol w:w="1618"/>
        <w:gridCol w:w="2733"/>
        <w:gridCol w:w="2733"/>
      </w:tblGrid>
      <w:tr w:rsidR="00466256" w:rsidRPr="00EA1340" w14:paraId="7E660082" w14:textId="77777777" w:rsidTr="008F3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bottom w:val="single" w:sz="2" w:space="0" w:color="5B9BD5" w:themeColor="accent5"/>
            </w:tcBorders>
          </w:tcPr>
          <w:p w14:paraId="7B5551B4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lastRenderedPageBreak/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bottom w:val="single" w:sz="2" w:space="0" w:color="5B9BD5" w:themeColor="accent5"/>
            </w:tcBorders>
          </w:tcPr>
          <w:p w14:paraId="132C692E" w14:textId="77777777" w:rsidR="00466256" w:rsidRPr="002C41D7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94</w:t>
            </w:r>
            <w:r w:rsidRPr="002C41D7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29CBD278" w14:textId="77777777" w:rsidR="00466256" w:rsidRPr="002C41D7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70</w:t>
            </w:r>
            <w:r w:rsidRPr="002C41D7">
              <w:rPr>
                <w:rFonts w:eastAsiaTheme="minorEastAsia"/>
                <w:b w:val="0"/>
              </w:rPr>
              <w:t>%</w:t>
            </w:r>
          </w:p>
        </w:tc>
        <w:tc>
          <w:tcPr>
            <w:tcW w:w="2733" w:type="dxa"/>
            <w:tcBorders>
              <w:bottom w:val="single" w:sz="2" w:space="0" w:color="5B9BD5" w:themeColor="accent5"/>
            </w:tcBorders>
          </w:tcPr>
          <w:p w14:paraId="0B560762" w14:textId="77777777" w:rsidR="00466256" w:rsidRPr="002C41D7" w:rsidRDefault="00466256" w:rsidP="008F3F40">
            <w:pPr>
              <w:pStyle w:val="af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  <w:b w:val="0"/>
              </w:rPr>
              <w:t>28</w:t>
            </w:r>
            <w:r w:rsidRPr="002C41D7">
              <w:rPr>
                <w:rFonts w:eastAsiaTheme="minorEastAsia"/>
                <w:b w:val="0"/>
              </w:rPr>
              <w:t>%</w:t>
            </w:r>
          </w:p>
        </w:tc>
      </w:tr>
      <w:tr w:rsidR="00466256" w:rsidRPr="00EA1340" w14:paraId="346C5881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2A2E6720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PPV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136FFAE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29</w:t>
            </w:r>
            <w:r w:rsidRPr="002C41D7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45FB93DF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69</w:t>
            </w:r>
            <w:r w:rsidRPr="002C41D7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5F64ADCC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4</w:t>
            </w:r>
            <w:r w:rsidRPr="002C41D7">
              <w:rPr>
                <w:rFonts w:eastAsiaTheme="minorEastAsia"/>
              </w:rPr>
              <w:t>%</w:t>
            </w:r>
          </w:p>
        </w:tc>
      </w:tr>
      <w:tr w:rsidR="00466256" w:rsidRPr="00EA1340" w14:paraId="48A6748D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B8C2E32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1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BD50C22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9.9</w:t>
            </w:r>
            <w:r w:rsidRPr="002C41D7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073F3146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65</w:t>
            </w:r>
            <w:r w:rsidRPr="002C41D7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1E51F165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0.3</w:t>
            </w:r>
            <w:r w:rsidRPr="002C41D7">
              <w:rPr>
                <w:rFonts w:eastAsiaTheme="minorEastAsia"/>
              </w:rPr>
              <w:t>%</w:t>
            </w:r>
          </w:p>
        </w:tc>
      </w:tr>
      <w:tr w:rsidR="00466256" w:rsidRPr="00EA1340" w14:paraId="3F1FFA2F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34D21C4A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b w:val="0"/>
                <w:i/>
                <w:iCs/>
              </w:rPr>
              <w:t>TPR</w:t>
            </w:r>
            <w:proofErr w:type="gramStart"/>
            <w:r w:rsidRPr="00EA1340">
              <w:rPr>
                <w:b w:val="0"/>
                <w:i/>
                <w:iCs/>
                <w:vertAlign w:val="subscript"/>
              </w:rPr>
              <w:t>2,pooled</w:t>
            </w:r>
            <w:proofErr w:type="gramEnd"/>
          </w:p>
        </w:tc>
        <w:tc>
          <w:tcPr>
            <w:tcW w:w="1618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B941F44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1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7C80727A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74</w:t>
            </w:r>
            <w:r w:rsidRPr="002C41D7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  <w:bottom w:val="single" w:sz="2" w:space="0" w:color="5B9BD5" w:themeColor="accent5"/>
            </w:tcBorders>
          </w:tcPr>
          <w:p w14:paraId="66B4BF69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9.96</w:t>
            </w:r>
            <w:r w:rsidRPr="002C41D7">
              <w:rPr>
                <w:rFonts w:eastAsiaTheme="minorEastAsia"/>
              </w:rPr>
              <w:t>%</w:t>
            </w:r>
          </w:p>
        </w:tc>
      </w:tr>
      <w:tr w:rsidR="00466256" w:rsidRPr="00EA1340" w14:paraId="067AB4CF" w14:textId="77777777" w:rsidTr="008F3F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2" w:type="dxa"/>
            <w:tcBorders>
              <w:top w:val="single" w:sz="2" w:space="0" w:color="5B9BD5" w:themeColor="accent5"/>
            </w:tcBorders>
          </w:tcPr>
          <w:p w14:paraId="48CDAB26" w14:textId="77777777" w:rsidR="00466256" w:rsidRPr="00EA1340" w:rsidRDefault="00466256" w:rsidP="008F3F40">
            <w:pPr>
              <w:pStyle w:val="af6"/>
              <w:rPr>
                <w:rFonts w:eastAsiaTheme="minorEastAsia"/>
                <w:b w:val="0"/>
                <w:bCs w:val="0"/>
                <w:i/>
                <w:iCs/>
              </w:rPr>
            </w:pPr>
            <w:r w:rsidRPr="00EA1340">
              <w:rPr>
                <w:rFonts w:eastAsia="新細明體"/>
                <w:b w:val="0"/>
                <w:i/>
                <w:iCs/>
              </w:rPr>
              <w:t>%</w:t>
            </w:r>
            <w:proofErr w:type="spellStart"/>
            <w:r w:rsidRPr="00EA1340">
              <w:rPr>
                <w:rFonts w:eastAsia="新細明體"/>
                <w:b w:val="0"/>
                <w:i/>
                <w:iCs/>
              </w:rPr>
              <w:t>CC</w:t>
            </w:r>
            <w:r w:rsidRPr="00EA1340">
              <w:rPr>
                <w:b w:val="0"/>
                <w:i/>
                <w:iCs/>
                <w:vertAlign w:val="subscript"/>
              </w:rPr>
              <w:t>pooled</w:t>
            </w:r>
            <w:proofErr w:type="spellEnd"/>
          </w:p>
        </w:tc>
        <w:tc>
          <w:tcPr>
            <w:tcW w:w="1618" w:type="dxa"/>
            <w:tcBorders>
              <w:top w:val="single" w:sz="2" w:space="0" w:color="5B9BD5" w:themeColor="accent5"/>
            </w:tcBorders>
          </w:tcPr>
          <w:p w14:paraId="152BB4FD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9</w:t>
            </w:r>
            <w:r>
              <w:rPr>
                <w:rFonts w:eastAsiaTheme="minorEastAsia"/>
              </w:rPr>
              <w:t>4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48CAFBC4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69</w:t>
            </w:r>
            <w:r w:rsidRPr="002C41D7">
              <w:rPr>
                <w:rFonts w:eastAsiaTheme="minorEastAsia"/>
              </w:rPr>
              <w:t>%</w:t>
            </w:r>
          </w:p>
        </w:tc>
        <w:tc>
          <w:tcPr>
            <w:tcW w:w="2733" w:type="dxa"/>
            <w:tcBorders>
              <w:top w:val="single" w:sz="2" w:space="0" w:color="5B9BD5" w:themeColor="accent5"/>
            </w:tcBorders>
          </w:tcPr>
          <w:p w14:paraId="2E296E56" w14:textId="77777777" w:rsidR="00466256" w:rsidRPr="002C41D7" w:rsidRDefault="00466256" w:rsidP="008F3F40">
            <w:pPr>
              <w:pStyle w:val="af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94</w:t>
            </w:r>
            <w:r w:rsidRPr="002C41D7">
              <w:rPr>
                <w:rFonts w:eastAsiaTheme="minorEastAsia"/>
              </w:rPr>
              <w:t>%</w:t>
            </w:r>
          </w:p>
        </w:tc>
      </w:tr>
    </w:tbl>
    <w:p w14:paraId="2C771B54" w14:textId="77777777" w:rsidR="00A7103F" w:rsidRDefault="00A7103F"/>
    <w:sectPr w:rsidR="00A7103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638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13E30E93"/>
    <w:multiLevelType w:val="hybridMultilevel"/>
    <w:tmpl w:val="D3D8849C"/>
    <w:lvl w:ilvl="0" w:tplc="3A2E6D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9045D75"/>
    <w:multiLevelType w:val="hybridMultilevel"/>
    <w:tmpl w:val="83222C50"/>
    <w:lvl w:ilvl="0" w:tplc="10DC1A12">
      <w:start w:val="1"/>
      <w:numFmt w:val="bullet"/>
      <w:lvlText w:val=""/>
      <w:lvlJc w:val="left"/>
      <w:pPr>
        <w:ind w:left="4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3" w15:restartNumberingAfterBreak="0">
    <w:nsid w:val="1B32725B"/>
    <w:multiLevelType w:val="hybridMultilevel"/>
    <w:tmpl w:val="86B09A78"/>
    <w:lvl w:ilvl="0" w:tplc="32A2EB68">
      <w:start w:val="1"/>
      <w:numFmt w:val="decimal"/>
      <w:lvlText w:val="(%1)"/>
      <w:lvlJc w:val="left"/>
      <w:pPr>
        <w:ind w:left="1614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4" w15:restartNumberingAfterBreak="0">
    <w:nsid w:val="1C366B4A"/>
    <w:multiLevelType w:val="hybridMultilevel"/>
    <w:tmpl w:val="D64258BE"/>
    <w:lvl w:ilvl="0" w:tplc="EED0212E">
      <w:start w:val="1"/>
      <w:numFmt w:val="decimal"/>
      <w:pStyle w:val="a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5" w15:restartNumberingAfterBreak="0">
    <w:nsid w:val="2A7E4FF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2DCF2916"/>
    <w:multiLevelType w:val="multilevel"/>
    <w:tmpl w:val="3684B852"/>
    <w:lvl w:ilvl="0">
      <w:start w:val="1"/>
      <w:numFmt w:val="decimal"/>
      <w:pStyle w:val="Heading2"/>
      <w:lvlText w:val="%1."/>
      <w:lvlJc w:val="left"/>
      <w:pPr>
        <w:ind w:left="480" w:hanging="480"/>
      </w:pPr>
      <w:rPr>
        <w:rFonts w:hint="eastAsia"/>
      </w:rPr>
    </w:lvl>
    <w:lvl w:ilvl="1">
      <w:start w:val="1"/>
      <w:numFmt w:val="decimal"/>
      <w:pStyle w:val="Heading3"/>
      <w:lvlText w:val="%1.%2"/>
      <w:lvlJc w:val="left"/>
      <w:pPr>
        <w:ind w:left="1135" w:hanging="567"/>
      </w:pPr>
      <w:rPr>
        <w:rFonts w:hint="eastAsia"/>
        <w:i w:val="0"/>
        <w:iCs w:val="0"/>
      </w:rPr>
    </w:lvl>
    <w:lvl w:ilvl="2">
      <w:start w:val="1"/>
      <w:numFmt w:val="decimal"/>
      <w:pStyle w:val="Heading4"/>
      <w:lvlText w:val="%1.%2.%3"/>
      <w:lvlJc w:val="left"/>
      <w:pPr>
        <w:ind w:left="1134" w:hanging="567"/>
      </w:pPr>
      <w:rPr>
        <w:rFonts w:hint="eastAsia"/>
      </w:rPr>
    </w:lvl>
    <w:lvl w:ilvl="3">
      <w:start w:val="1"/>
      <w:numFmt w:val="decimal"/>
      <w:pStyle w:val="Heading5"/>
      <w:lvlText w:val="%1.%2.%3.%4"/>
      <w:lvlJc w:val="left"/>
      <w:pPr>
        <w:ind w:left="1985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337429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3E9634A2"/>
    <w:multiLevelType w:val="multilevel"/>
    <w:tmpl w:val="F6081608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50F1AB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9B7FEC"/>
    <w:multiLevelType w:val="hybridMultilevel"/>
    <w:tmpl w:val="AADA1E84"/>
    <w:lvl w:ilvl="0" w:tplc="BFBE4DD0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6E7454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4B2B7FB4"/>
    <w:multiLevelType w:val="multilevel"/>
    <w:tmpl w:val="C7CEA8D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4DD779AE"/>
    <w:multiLevelType w:val="multilevel"/>
    <w:tmpl w:val="C7CEA8D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556C6132"/>
    <w:multiLevelType w:val="hybridMultilevel"/>
    <w:tmpl w:val="0E8A35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69B2FF6"/>
    <w:multiLevelType w:val="hybridMultilevel"/>
    <w:tmpl w:val="678A83C2"/>
    <w:lvl w:ilvl="0" w:tplc="9518550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D623DE9"/>
    <w:multiLevelType w:val="hybridMultilevel"/>
    <w:tmpl w:val="F0F4663A"/>
    <w:lvl w:ilvl="0" w:tplc="73005EDE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4080" w:hanging="480"/>
      </w:pPr>
    </w:lvl>
    <w:lvl w:ilvl="2" w:tplc="0409001B" w:tentative="1">
      <w:start w:val="1"/>
      <w:numFmt w:val="lowerRoman"/>
      <w:lvlText w:val="%3."/>
      <w:lvlJc w:val="right"/>
      <w:pPr>
        <w:ind w:left="4560" w:hanging="480"/>
      </w:pPr>
    </w:lvl>
    <w:lvl w:ilvl="3" w:tplc="0409000F" w:tentative="1">
      <w:start w:val="1"/>
      <w:numFmt w:val="decimal"/>
      <w:lvlText w:val="%4."/>
      <w:lvlJc w:val="left"/>
      <w:pPr>
        <w:ind w:left="5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520" w:hanging="480"/>
      </w:pPr>
    </w:lvl>
    <w:lvl w:ilvl="5" w:tplc="0409001B" w:tentative="1">
      <w:start w:val="1"/>
      <w:numFmt w:val="lowerRoman"/>
      <w:lvlText w:val="%6."/>
      <w:lvlJc w:val="right"/>
      <w:pPr>
        <w:ind w:left="6000" w:hanging="480"/>
      </w:pPr>
    </w:lvl>
    <w:lvl w:ilvl="6" w:tplc="0409000F" w:tentative="1">
      <w:start w:val="1"/>
      <w:numFmt w:val="decimal"/>
      <w:lvlText w:val="%7."/>
      <w:lvlJc w:val="left"/>
      <w:pPr>
        <w:ind w:left="6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960" w:hanging="480"/>
      </w:pPr>
    </w:lvl>
    <w:lvl w:ilvl="8" w:tplc="0409001B" w:tentative="1">
      <w:start w:val="1"/>
      <w:numFmt w:val="lowerRoman"/>
      <w:lvlText w:val="%9."/>
      <w:lvlJc w:val="right"/>
      <w:pPr>
        <w:ind w:left="7440" w:hanging="480"/>
      </w:pPr>
    </w:lvl>
  </w:abstractNum>
  <w:abstractNum w:abstractNumId="17" w15:restartNumberingAfterBreak="0">
    <w:nsid w:val="69CC744A"/>
    <w:multiLevelType w:val="hybridMultilevel"/>
    <w:tmpl w:val="56545AFE"/>
    <w:lvl w:ilvl="0" w:tplc="41560768">
      <w:start w:val="1"/>
      <w:numFmt w:val="bullet"/>
      <w:pStyle w:val="a0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04B3CC0"/>
    <w:multiLevelType w:val="hybridMultilevel"/>
    <w:tmpl w:val="D422D23A"/>
    <w:lvl w:ilvl="0" w:tplc="BBE039FC">
      <w:start w:val="1"/>
      <w:numFmt w:val="bullet"/>
      <w:pStyle w:val="a1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96E4920"/>
    <w:multiLevelType w:val="hybridMultilevel"/>
    <w:tmpl w:val="4CC6C066"/>
    <w:lvl w:ilvl="0" w:tplc="3D10F972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A473C9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5"/>
  </w:num>
  <w:num w:numId="2">
    <w:abstractNumId w:val="6"/>
  </w:num>
  <w:num w:numId="3">
    <w:abstractNumId w:val="0"/>
  </w:num>
  <w:num w:numId="4">
    <w:abstractNumId w:val="5"/>
  </w:num>
  <w:num w:numId="5">
    <w:abstractNumId w:val="7"/>
  </w:num>
  <w:num w:numId="6">
    <w:abstractNumId w:val="11"/>
  </w:num>
  <w:num w:numId="7">
    <w:abstractNumId w:val="12"/>
  </w:num>
  <w:num w:numId="8">
    <w:abstractNumId w:val="13"/>
  </w:num>
  <w:num w:numId="9">
    <w:abstractNumId w:val="4"/>
  </w:num>
  <w:num w:numId="10">
    <w:abstractNumId w:val="3"/>
  </w:num>
  <w:num w:numId="11">
    <w:abstractNumId w:val="16"/>
  </w:num>
  <w:num w:numId="12">
    <w:abstractNumId w:val="9"/>
  </w:num>
  <w:num w:numId="13">
    <w:abstractNumId w:val="2"/>
  </w:num>
  <w:num w:numId="14">
    <w:abstractNumId w:val="17"/>
  </w:num>
  <w:num w:numId="15">
    <w:abstractNumId w:val="8"/>
  </w:num>
  <w:num w:numId="16">
    <w:abstractNumId w:val="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</w:num>
  <w:num w:numId="19">
    <w:abstractNumId w:val="4"/>
    <w:lvlOverride w:ilvl="0">
      <w:startOverride w:val="1"/>
    </w:lvlOverride>
  </w:num>
  <w:num w:numId="20">
    <w:abstractNumId w:val="20"/>
  </w:num>
  <w:num w:numId="21">
    <w:abstractNumId w:val="18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19"/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</w:num>
  <w:num w:numId="30">
    <w:abstractNumId w:val="4"/>
    <w:lvlOverride w:ilvl="0">
      <w:startOverride w:val="1"/>
    </w:lvlOverride>
  </w:num>
  <w:num w:numId="31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QwNTQ2M7Y0NbFQ0lEKTi0uzszPAykwrAUAv0UVziwAAAA="/>
  </w:docVars>
  <w:rsids>
    <w:rsidRoot w:val="00466256"/>
    <w:rsid w:val="00422C21"/>
    <w:rsid w:val="00466256"/>
    <w:rsid w:val="00A7103F"/>
    <w:rsid w:val="00FB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DD8BE"/>
  <w15:chartTrackingRefBased/>
  <w15:docId w15:val="{25297837-E831-49A3-9E48-19879440A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256"/>
    <w:pPr>
      <w:widowControl w:val="0"/>
    </w:pPr>
    <w:rPr>
      <w:szCs w:val="24"/>
    </w:rPr>
  </w:style>
  <w:style w:type="paragraph" w:styleId="Heading1">
    <w:name w:val="heading 1"/>
    <w:basedOn w:val="a2"/>
    <w:next w:val="a2"/>
    <w:link w:val="Heading1Char"/>
    <w:uiPriority w:val="9"/>
    <w:qFormat/>
    <w:rsid w:val="00466256"/>
    <w:pPr>
      <w:keepNext/>
      <w:keepLines/>
      <w:spacing w:before="180" w:line="720" w:lineRule="auto"/>
      <w:jc w:val="left"/>
      <w:outlineLvl w:val="0"/>
    </w:pPr>
    <w:rPr>
      <w:rFonts w:eastAsiaTheme="majorEastAsia" w:cstheme="majorBidi"/>
      <w:b/>
      <w:bCs/>
      <w:kern w:val="52"/>
      <w:sz w:val="52"/>
      <w:szCs w:val="52"/>
    </w:rPr>
  </w:style>
  <w:style w:type="paragraph" w:styleId="Heading2">
    <w:name w:val="heading 2"/>
    <w:basedOn w:val="a2"/>
    <w:next w:val="a2"/>
    <w:link w:val="Heading2Char"/>
    <w:uiPriority w:val="9"/>
    <w:unhideWhenUsed/>
    <w:qFormat/>
    <w:rsid w:val="00466256"/>
    <w:pPr>
      <w:keepNext/>
      <w:keepLines/>
      <w:numPr>
        <w:numId w:val="2"/>
      </w:numPr>
      <w:spacing w:line="600" w:lineRule="auto"/>
      <w:ind w:left="482" w:hanging="482"/>
      <w:outlineLvl w:val="1"/>
    </w:pPr>
    <w:rPr>
      <w:rFonts w:eastAsiaTheme="majorEastAsia" w:cstheme="majorBidi"/>
      <w:b/>
      <w:bCs/>
      <w:sz w:val="36"/>
      <w:szCs w:val="48"/>
    </w:rPr>
  </w:style>
  <w:style w:type="paragraph" w:styleId="Heading3">
    <w:name w:val="heading 3"/>
    <w:basedOn w:val="a2"/>
    <w:next w:val="a2"/>
    <w:link w:val="Heading3Char"/>
    <w:uiPriority w:val="9"/>
    <w:unhideWhenUsed/>
    <w:qFormat/>
    <w:rsid w:val="00466256"/>
    <w:pPr>
      <w:keepNext/>
      <w:keepLines/>
      <w:numPr>
        <w:ilvl w:val="1"/>
        <w:numId w:val="2"/>
      </w:numPr>
      <w:tabs>
        <w:tab w:val="num" w:pos="360"/>
      </w:tabs>
      <w:spacing w:line="480" w:lineRule="auto"/>
      <w:ind w:left="794" w:hanging="794"/>
      <w:outlineLvl w:val="2"/>
    </w:pPr>
    <w:rPr>
      <w:rFonts w:eastAsiaTheme="majorEastAsia" w:cstheme="majorBidi"/>
      <w:bCs/>
      <w:sz w:val="32"/>
      <w:szCs w:val="36"/>
    </w:rPr>
  </w:style>
  <w:style w:type="paragraph" w:styleId="Heading4">
    <w:name w:val="heading 4"/>
    <w:basedOn w:val="a2"/>
    <w:next w:val="a2"/>
    <w:link w:val="Heading4Char"/>
    <w:uiPriority w:val="9"/>
    <w:unhideWhenUsed/>
    <w:qFormat/>
    <w:rsid w:val="00466256"/>
    <w:pPr>
      <w:keepNext/>
      <w:keepLines/>
      <w:numPr>
        <w:ilvl w:val="2"/>
        <w:numId w:val="2"/>
      </w:numPr>
      <w:tabs>
        <w:tab w:val="num" w:pos="360"/>
      </w:tabs>
      <w:ind w:left="737" w:hanging="737"/>
      <w:outlineLvl w:val="3"/>
    </w:pPr>
    <w:rPr>
      <w:rFonts w:eastAsiaTheme="majorEastAsia" w:cstheme="majorBidi"/>
      <w:sz w:val="28"/>
      <w:szCs w:val="36"/>
    </w:rPr>
  </w:style>
  <w:style w:type="paragraph" w:styleId="Heading5">
    <w:name w:val="heading 5"/>
    <w:basedOn w:val="a2"/>
    <w:next w:val="a2"/>
    <w:link w:val="Heading5Char"/>
    <w:uiPriority w:val="9"/>
    <w:unhideWhenUsed/>
    <w:qFormat/>
    <w:rsid w:val="00466256"/>
    <w:pPr>
      <w:keepNext/>
      <w:keepLines/>
      <w:numPr>
        <w:ilvl w:val="3"/>
        <w:numId w:val="2"/>
      </w:numPr>
      <w:tabs>
        <w:tab w:val="num" w:pos="360"/>
      </w:tabs>
      <w:spacing w:line="300" w:lineRule="auto"/>
      <w:ind w:left="851" w:firstLine="0"/>
      <w:outlineLvl w:val="4"/>
    </w:pPr>
    <w:rPr>
      <w:rFonts w:eastAsiaTheme="majorEastAsia" w:cstheme="majorBidi"/>
      <w:bCs/>
      <w:szCs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6625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6256"/>
    <w:rPr>
      <w:rFonts w:ascii="Times New Roman" w:eastAsiaTheme="majorEastAsia" w:hAnsi="Times New Roman" w:cstheme="majorBidi"/>
      <w:b/>
      <w:bCs/>
      <w:kern w:val="52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66256"/>
    <w:rPr>
      <w:rFonts w:ascii="Times New Roman" w:eastAsiaTheme="majorEastAsia" w:hAnsi="Times New Roman" w:cstheme="majorBidi"/>
      <w:b/>
      <w:bCs/>
      <w:sz w:val="3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466256"/>
    <w:rPr>
      <w:rFonts w:ascii="Times New Roman" w:eastAsiaTheme="majorEastAsia" w:hAnsi="Times New Roman" w:cstheme="majorBidi"/>
      <w:bCs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466256"/>
    <w:rPr>
      <w:rFonts w:ascii="Times New Roman" w:eastAsiaTheme="majorEastAsia" w:hAnsi="Times New Roman" w:cstheme="majorBidi"/>
      <w:sz w:val="28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466256"/>
    <w:rPr>
      <w:rFonts w:ascii="Times New Roman" w:eastAsiaTheme="majorEastAsia" w:hAnsi="Times New Roman" w:cstheme="majorBidi"/>
      <w:bCs/>
      <w:szCs w:val="36"/>
    </w:rPr>
  </w:style>
  <w:style w:type="character" w:customStyle="1" w:styleId="Heading6Char">
    <w:name w:val="Heading 6 Char"/>
    <w:basedOn w:val="DefaultParagraphFont"/>
    <w:link w:val="Heading6"/>
    <w:uiPriority w:val="9"/>
    <w:rsid w:val="00466256"/>
    <w:rPr>
      <w:rFonts w:asciiTheme="majorHAnsi" w:eastAsiaTheme="majorEastAsia" w:hAnsiTheme="majorHAnsi" w:cstheme="majorBidi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466256"/>
    <w:pPr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466256"/>
    <w:pPr>
      <w:widowControl/>
      <w:tabs>
        <w:tab w:val="left" w:pos="720"/>
        <w:tab w:val="right" w:leader="middleDot" w:pos="8297"/>
      </w:tabs>
      <w:spacing w:line="360" w:lineRule="auto"/>
      <w:ind w:left="221"/>
    </w:pPr>
    <w:rPr>
      <w:rFonts w:ascii="Times New Roman" w:hAnsi="Times New Roman" w:cs="Times New Roman"/>
      <w:kern w:val="0"/>
      <w:sz w:val="26"/>
    </w:rPr>
  </w:style>
  <w:style w:type="paragraph" w:styleId="TOC1">
    <w:name w:val="toc 1"/>
    <w:basedOn w:val="Normal"/>
    <w:next w:val="Normal"/>
    <w:autoRedefine/>
    <w:uiPriority w:val="39"/>
    <w:unhideWhenUsed/>
    <w:rsid w:val="00466256"/>
    <w:pPr>
      <w:widowControl/>
      <w:tabs>
        <w:tab w:val="right" w:leader="dot" w:pos="8296"/>
      </w:tabs>
      <w:spacing w:line="360" w:lineRule="auto"/>
    </w:pPr>
    <w:rPr>
      <w:rFonts w:ascii="Times New Roman" w:eastAsia="Times New Roman" w:hAnsi="Times New Roman" w:cs="Times New Roman"/>
      <w:kern w:val="0"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466256"/>
    <w:pPr>
      <w:widowControl/>
      <w:tabs>
        <w:tab w:val="left" w:pos="1080"/>
        <w:tab w:val="right" w:leader="middleDot" w:pos="8297"/>
      </w:tabs>
      <w:spacing w:line="360" w:lineRule="auto"/>
      <w:ind w:left="442"/>
    </w:pPr>
    <w:rPr>
      <w:rFonts w:ascii="Times New Roman" w:hAnsi="Times New Roman" w:cs="Times New Roman"/>
      <w:kern w:val="0"/>
    </w:rPr>
  </w:style>
  <w:style w:type="paragraph" w:styleId="TOC4">
    <w:name w:val="toc 4"/>
    <w:basedOn w:val="Normal"/>
    <w:next w:val="Normal"/>
    <w:autoRedefine/>
    <w:uiPriority w:val="39"/>
    <w:unhideWhenUsed/>
    <w:rsid w:val="00466256"/>
    <w:pPr>
      <w:widowControl/>
      <w:tabs>
        <w:tab w:val="left" w:pos="1320"/>
        <w:tab w:val="right" w:leader="middleDot" w:pos="8297"/>
      </w:tabs>
      <w:spacing w:line="360" w:lineRule="auto"/>
      <w:ind w:left="663"/>
    </w:pPr>
    <w:rPr>
      <w:rFonts w:ascii="Times New Roman" w:hAnsi="Times New Roman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466256"/>
    <w:pPr>
      <w:ind w:left="885"/>
    </w:pPr>
    <w:rPr>
      <w:rFonts w:ascii="Times New Roman" w:hAnsi="Times New Roman"/>
      <w:sz w:val="22"/>
    </w:rPr>
  </w:style>
  <w:style w:type="paragraph" w:customStyle="1" w:styleId="a2">
    <w:name w:val="主內文"/>
    <w:basedOn w:val="Normal"/>
    <w:link w:val="a3"/>
    <w:qFormat/>
    <w:rsid w:val="00466256"/>
    <w:pPr>
      <w:widowControl/>
      <w:spacing w:afterLines="50" w:after="50" w:line="360" w:lineRule="auto"/>
      <w:jc w:val="both"/>
    </w:pPr>
    <w:rPr>
      <w:rFonts w:ascii="Times New Roman" w:eastAsia="Times New Roman" w:hAnsi="Times New Roman"/>
    </w:rPr>
  </w:style>
  <w:style w:type="paragraph" w:customStyle="1" w:styleId="1">
    <w:name w:val="標題 1+"/>
    <w:basedOn w:val="Heading1"/>
    <w:rsid w:val="00466256"/>
    <w:rPr>
      <w:noProof/>
    </w:rPr>
  </w:style>
  <w:style w:type="paragraph" w:styleId="ListParagraph">
    <w:name w:val="List Paragraph"/>
    <w:basedOn w:val="Normal"/>
    <w:uiPriority w:val="34"/>
    <w:qFormat/>
    <w:rsid w:val="00466256"/>
    <w:pPr>
      <w:ind w:leftChars="200" w:left="480"/>
    </w:pPr>
  </w:style>
  <w:style w:type="paragraph" w:customStyle="1" w:styleId="2">
    <w:name w:val="內文2"/>
    <w:basedOn w:val="a2"/>
    <w:link w:val="20"/>
    <w:rsid w:val="00466256"/>
  </w:style>
  <w:style w:type="paragraph" w:customStyle="1" w:styleId="3">
    <w:name w:val="內文3"/>
    <w:basedOn w:val="2"/>
    <w:link w:val="30"/>
    <w:rsid w:val="00466256"/>
    <w:pPr>
      <w:ind w:left="567"/>
    </w:pPr>
  </w:style>
  <w:style w:type="paragraph" w:customStyle="1" w:styleId="4">
    <w:name w:val="內文4"/>
    <w:basedOn w:val="3"/>
    <w:link w:val="40"/>
    <w:rsid w:val="00466256"/>
    <w:pPr>
      <w:ind w:left="1134"/>
    </w:pPr>
  </w:style>
  <w:style w:type="paragraph" w:customStyle="1" w:styleId="5">
    <w:name w:val="內文5"/>
    <w:basedOn w:val="4"/>
    <w:rsid w:val="00466256"/>
    <w:pPr>
      <w:ind w:left="1985"/>
    </w:pPr>
  </w:style>
  <w:style w:type="table" w:styleId="TableGrid">
    <w:name w:val="Table Grid"/>
    <w:basedOn w:val="TableNormal"/>
    <w:uiPriority w:val="39"/>
    <w:rsid w:val="00466256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66256"/>
    <w:rPr>
      <w:szCs w:val="24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dNoteBibliographyTitle">
    <w:name w:val="EndNote Bibliography Title"/>
    <w:basedOn w:val="Normal"/>
    <w:link w:val="EndNoteBibliographyTitle0"/>
    <w:rsid w:val="00466256"/>
    <w:pPr>
      <w:jc w:val="center"/>
    </w:pPr>
    <w:rPr>
      <w:rFonts w:ascii="Times New Roman" w:eastAsia="Times New Roman" w:hAnsi="Times New Roman" w:cs="Times New Roman"/>
      <w:noProof/>
    </w:rPr>
  </w:style>
  <w:style w:type="character" w:customStyle="1" w:styleId="a3">
    <w:name w:val="主內文 字元"/>
    <w:basedOn w:val="DefaultParagraphFont"/>
    <w:link w:val="a2"/>
    <w:rsid w:val="00466256"/>
    <w:rPr>
      <w:rFonts w:ascii="Times New Roman" w:eastAsia="Times New Roman" w:hAnsi="Times New Roman"/>
      <w:szCs w:val="24"/>
    </w:rPr>
  </w:style>
  <w:style w:type="character" w:customStyle="1" w:styleId="20">
    <w:name w:val="內文2 字元"/>
    <w:basedOn w:val="a3"/>
    <w:link w:val="2"/>
    <w:rsid w:val="00466256"/>
    <w:rPr>
      <w:rFonts w:ascii="Times New Roman" w:eastAsia="Times New Roman" w:hAnsi="Times New Roman"/>
      <w:szCs w:val="24"/>
    </w:rPr>
  </w:style>
  <w:style w:type="character" w:customStyle="1" w:styleId="30">
    <w:name w:val="內文3 字元"/>
    <w:basedOn w:val="20"/>
    <w:link w:val="3"/>
    <w:rsid w:val="00466256"/>
    <w:rPr>
      <w:rFonts w:ascii="Times New Roman" w:eastAsia="Times New Roman" w:hAnsi="Times New Roman"/>
      <w:szCs w:val="24"/>
    </w:rPr>
  </w:style>
  <w:style w:type="character" w:customStyle="1" w:styleId="EndNoteBibliographyTitle0">
    <w:name w:val="EndNote Bibliography Title 字元"/>
    <w:basedOn w:val="30"/>
    <w:link w:val="EndNoteBibliographyTitle"/>
    <w:rsid w:val="00466256"/>
    <w:rPr>
      <w:rFonts w:ascii="Times New Roman" w:eastAsia="Times New Roman" w:hAnsi="Times New Roman" w:cs="Times New Roman"/>
      <w:noProof/>
      <w:szCs w:val="24"/>
    </w:rPr>
  </w:style>
  <w:style w:type="paragraph" w:customStyle="1" w:styleId="EndNoteBibliography">
    <w:name w:val="EndNote Bibliography"/>
    <w:basedOn w:val="Normal"/>
    <w:link w:val="EndNoteBibliography0"/>
    <w:rsid w:val="00466256"/>
    <w:pPr>
      <w:jc w:val="both"/>
    </w:pPr>
    <w:rPr>
      <w:rFonts w:ascii="Times New Roman" w:eastAsia="Times New Roman" w:hAnsi="Times New Roman" w:cs="Times New Roman"/>
      <w:noProof/>
    </w:rPr>
  </w:style>
  <w:style w:type="character" w:customStyle="1" w:styleId="EndNoteBibliography0">
    <w:name w:val="EndNote Bibliography 字元"/>
    <w:basedOn w:val="30"/>
    <w:link w:val="EndNoteBibliography"/>
    <w:rsid w:val="00466256"/>
    <w:rPr>
      <w:rFonts w:ascii="Times New Roman" w:eastAsia="Times New Roman" w:hAnsi="Times New Roman" w:cs="Times New Roman"/>
      <w:noProof/>
      <w:szCs w:val="24"/>
    </w:rPr>
  </w:style>
  <w:style w:type="paragraph" w:customStyle="1" w:styleId="a4">
    <w:name w:val="主內文(置中)"/>
    <w:basedOn w:val="a2"/>
    <w:next w:val="a2"/>
    <w:link w:val="a5"/>
    <w:qFormat/>
    <w:rsid w:val="00466256"/>
    <w:pPr>
      <w:keepNext/>
      <w:keepLines/>
      <w:jc w:val="center"/>
    </w:pPr>
    <w:rPr>
      <w:i/>
    </w:rPr>
  </w:style>
  <w:style w:type="character" w:customStyle="1" w:styleId="a5">
    <w:name w:val="主內文(置中) 字元"/>
    <w:basedOn w:val="30"/>
    <w:link w:val="a4"/>
    <w:rsid w:val="00466256"/>
    <w:rPr>
      <w:rFonts w:ascii="Times New Roman" w:eastAsia="Times New Roman" w:hAnsi="Times New Roman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466256"/>
    <w:rPr>
      <w:color w:val="808080"/>
    </w:rPr>
  </w:style>
  <w:style w:type="paragraph" w:customStyle="1" w:styleId="a">
    <w:name w:val="主清單編號清單"/>
    <w:basedOn w:val="a2"/>
    <w:link w:val="a6"/>
    <w:qFormat/>
    <w:rsid w:val="00466256"/>
    <w:pPr>
      <w:numPr>
        <w:numId w:val="9"/>
      </w:numPr>
      <w:ind w:left="482" w:hanging="482"/>
    </w:pPr>
  </w:style>
  <w:style w:type="paragraph" w:customStyle="1" w:styleId="a7">
    <w:name w:val="主清單內文"/>
    <w:basedOn w:val="a2"/>
    <w:link w:val="a8"/>
    <w:qFormat/>
    <w:rsid w:val="00466256"/>
    <w:pPr>
      <w:ind w:left="482"/>
    </w:pPr>
    <w:rPr>
      <w:rFonts w:eastAsia="新細明體" w:cs="Times New Roman"/>
    </w:rPr>
  </w:style>
  <w:style w:type="character" w:customStyle="1" w:styleId="40">
    <w:name w:val="內文4 字元"/>
    <w:basedOn w:val="30"/>
    <w:link w:val="4"/>
    <w:rsid w:val="00466256"/>
    <w:rPr>
      <w:rFonts w:ascii="Times New Roman" w:eastAsia="Times New Roman" w:hAnsi="Times New Roman"/>
      <w:szCs w:val="24"/>
    </w:rPr>
  </w:style>
  <w:style w:type="character" w:customStyle="1" w:styleId="a6">
    <w:name w:val="主清單編號清單 字元"/>
    <w:basedOn w:val="40"/>
    <w:link w:val="a"/>
    <w:rsid w:val="00466256"/>
    <w:rPr>
      <w:rFonts w:ascii="Times New Roman" w:eastAsia="Times New Roman" w:hAnsi="Times New Roman"/>
      <w:szCs w:val="24"/>
    </w:rPr>
  </w:style>
  <w:style w:type="paragraph" w:customStyle="1" w:styleId="a9">
    <w:name w:val="主清單方程式"/>
    <w:basedOn w:val="a7"/>
    <w:link w:val="aa"/>
    <w:qFormat/>
    <w:rsid w:val="00466256"/>
    <w:pPr>
      <w:tabs>
        <w:tab w:val="center" w:pos="4140"/>
        <w:tab w:val="right" w:pos="8222"/>
      </w:tabs>
      <w:ind w:left="0"/>
      <w:jc w:val="center"/>
    </w:pPr>
    <w:rPr>
      <w:rFonts w:eastAsia="Times New Roman"/>
      <w:i/>
    </w:rPr>
  </w:style>
  <w:style w:type="character" w:customStyle="1" w:styleId="a8">
    <w:name w:val="主清單內文 字元"/>
    <w:basedOn w:val="40"/>
    <w:link w:val="a7"/>
    <w:rsid w:val="00466256"/>
    <w:rPr>
      <w:rFonts w:ascii="Times New Roman" w:eastAsia="新細明體" w:hAnsi="Times New Roman" w:cs="Times New Roman"/>
      <w:szCs w:val="24"/>
    </w:rPr>
  </w:style>
  <w:style w:type="paragraph" w:customStyle="1" w:styleId="10">
    <w:name w:val="標題1章節"/>
    <w:basedOn w:val="Heading1"/>
    <w:next w:val="a2"/>
    <w:link w:val="11"/>
    <w:qFormat/>
    <w:rsid w:val="00466256"/>
  </w:style>
  <w:style w:type="character" w:customStyle="1" w:styleId="aa">
    <w:name w:val="主清單方程式 字元"/>
    <w:basedOn w:val="40"/>
    <w:link w:val="a9"/>
    <w:rsid w:val="00466256"/>
    <w:rPr>
      <w:rFonts w:ascii="Times New Roman" w:eastAsia="Times New Roman" w:hAnsi="Times New Roman" w:cs="Times New Roman"/>
      <w:i/>
      <w:szCs w:val="24"/>
    </w:rPr>
  </w:style>
  <w:style w:type="character" w:customStyle="1" w:styleId="11">
    <w:name w:val="標題1章節 字元"/>
    <w:basedOn w:val="Heading1Char"/>
    <w:link w:val="10"/>
    <w:rsid w:val="00466256"/>
    <w:rPr>
      <w:rFonts w:ascii="Times New Roman" w:eastAsiaTheme="majorEastAsia" w:hAnsi="Times New Roman" w:cstheme="majorBidi"/>
      <w:b/>
      <w:bCs/>
      <w:kern w:val="52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625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256"/>
    <w:rPr>
      <w:rFonts w:asciiTheme="majorHAnsi" w:eastAsiaTheme="majorEastAsia" w:hAnsiTheme="majorHAnsi" w:cstheme="majorBid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66256"/>
    <w:rPr>
      <w:sz w:val="20"/>
      <w:szCs w:val="20"/>
    </w:rPr>
  </w:style>
  <w:style w:type="paragraph" w:customStyle="1" w:styleId="ab">
    <w:name w:val="主內文圖"/>
    <w:basedOn w:val="a2"/>
    <w:next w:val="ac"/>
    <w:link w:val="ad"/>
    <w:qFormat/>
    <w:rsid w:val="00466256"/>
    <w:pPr>
      <w:keepNext/>
    </w:pPr>
    <w:rPr>
      <w:noProof/>
    </w:rPr>
  </w:style>
  <w:style w:type="paragraph" w:customStyle="1" w:styleId="ac">
    <w:name w:val="主內文圖標題"/>
    <w:basedOn w:val="ab"/>
    <w:next w:val="ae"/>
    <w:link w:val="af"/>
    <w:qFormat/>
    <w:rsid w:val="00466256"/>
    <w:pPr>
      <w:keepLines/>
      <w:tabs>
        <w:tab w:val="left" w:pos="1200"/>
      </w:tabs>
      <w:spacing w:afterLines="20" w:after="20" w:line="240" w:lineRule="exact"/>
      <w:ind w:left="600" w:hangingChars="600" w:hanging="600"/>
      <w:jc w:val="left"/>
    </w:pPr>
    <w:rPr>
      <w:b/>
      <w:sz w:val="20"/>
    </w:rPr>
  </w:style>
  <w:style w:type="paragraph" w:customStyle="1" w:styleId="ae">
    <w:name w:val="主內文圖註解"/>
    <w:basedOn w:val="ac"/>
    <w:next w:val="a2"/>
    <w:qFormat/>
    <w:rsid w:val="00466256"/>
    <w:pPr>
      <w:keepNext w:val="0"/>
      <w:tabs>
        <w:tab w:val="clear" w:pos="1200"/>
      </w:tabs>
      <w:spacing w:line="240" w:lineRule="atLeast"/>
      <w:ind w:leftChars="500" w:left="500" w:firstLineChars="0" w:firstLine="0"/>
      <w:jc w:val="both"/>
    </w:pPr>
    <w:rPr>
      <w:b w:val="0"/>
    </w:rPr>
  </w:style>
  <w:style w:type="character" w:customStyle="1" w:styleId="ad">
    <w:name w:val="主內文圖 字元"/>
    <w:basedOn w:val="a3"/>
    <w:link w:val="ab"/>
    <w:rsid w:val="00466256"/>
    <w:rPr>
      <w:rFonts w:ascii="Times New Roman" w:eastAsia="Times New Roman" w:hAnsi="Times New Roman"/>
      <w:noProof/>
      <w:szCs w:val="24"/>
    </w:rPr>
  </w:style>
  <w:style w:type="character" w:customStyle="1" w:styleId="af">
    <w:name w:val="主內文圖標題 字元"/>
    <w:basedOn w:val="ad"/>
    <w:link w:val="ac"/>
    <w:rsid w:val="00466256"/>
    <w:rPr>
      <w:rFonts w:ascii="Times New Roman" w:eastAsia="Times New Roman" w:hAnsi="Times New Roman"/>
      <w:b/>
      <w:noProof/>
      <w:sz w:val="20"/>
      <w:szCs w:val="24"/>
    </w:rPr>
  </w:style>
  <w:style w:type="paragraph" w:customStyle="1" w:styleId="af0">
    <w:name w:val="主內文方程式"/>
    <w:basedOn w:val="a2"/>
    <w:qFormat/>
    <w:rsid w:val="00466256"/>
    <w:pPr>
      <w:tabs>
        <w:tab w:val="center" w:pos="4111"/>
        <w:tab w:val="right" w:pos="8222"/>
      </w:tabs>
      <w:spacing w:after="180"/>
    </w:pPr>
    <w:rPr>
      <w:rFonts w:eastAsiaTheme="minorEastAsia"/>
      <w:i/>
    </w:rPr>
  </w:style>
  <w:style w:type="paragraph" w:customStyle="1" w:styleId="af1">
    <w:name w:val="主內文(斜題)"/>
    <w:basedOn w:val="a2"/>
    <w:next w:val="a2"/>
    <w:link w:val="af2"/>
    <w:qFormat/>
    <w:rsid w:val="00466256"/>
    <w:pPr>
      <w:keepNext/>
      <w:keepLines/>
      <w:spacing w:beforeLines="50" w:before="50" w:line="240" w:lineRule="auto"/>
    </w:pPr>
    <w:rPr>
      <w:rFonts w:cs="Times New Roman"/>
      <w:i/>
    </w:rPr>
  </w:style>
  <w:style w:type="character" w:customStyle="1" w:styleId="af2">
    <w:name w:val="主內文(斜題) 字元"/>
    <w:basedOn w:val="a3"/>
    <w:link w:val="af1"/>
    <w:rsid w:val="00466256"/>
    <w:rPr>
      <w:rFonts w:ascii="Times New Roman" w:eastAsia="Times New Roman" w:hAnsi="Times New Roman" w:cs="Times New Roman"/>
      <w:i/>
      <w:szCs w:val="24"/>
    </w:rPr>
  </w:style>
  <w:style w:type="table" w:styleId="GridTable1Light-Accent5">
    <w:name w:val="Grid Table 1 Light Accent 5"/>
    <w:basedOn w:val="TableNormal"/>
    <w:uiPriority w:val="46"/>
    <w:rsid w:val="00466256"/>
    <w:rPr>
      <w:szCs w:val="24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3">
    <w:name w:val="主內文表註解"/>
    <w:basedOn w:val="ae"/>
    <w:next w:val="a2"/>
    <w:qFormat/>
    <w:rsid w:val="00466256"/>
    <w:rPr>
      <w:rFonts w:cs="Times New Roman"/>
    </w:rPr>
  </w:style>
  <w:style w:type="paragraph" w:customStyle="1" w:styleId="af4">
    <w:name w:val="主內文表標題"/>
    <w:basedOn w:val="ac"/>
    <w:next w:val="af3"/>
    <w:qFormat/>
    <w:rsid w:val="00466256"/>
    <w:pPr>
      <w:spacing w:beforeLines="50" w:before="50"/>
      <w:ind w:left="1201"/>
    </w:pPr>
  </w:style>
  <w:style w:type="paragraph" w:styleId="Header">
    <w:name w:val="header"/>
    <w:basedOn w:val="Normal"/>
    <w:link w:val="HeaderChar"/>
    <w:uiPriority w:val="99"/>
    <w:unhideWhenUsed/>
    <w:rsid w:val="0046625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6625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6625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66256"/>
    <w:rPr>
      <w:sz w:val="20"/>
      <w:szCs w:val="20"/>
    </w:rPr>
  </w:style>
  <w:style w:type="paragraph" w:customStyle="1" w:styleId="af5">
    <w:name w:val="主內文(靠右)"/>
    <w:basedOn w:val="a2"/>
    <w:next w:val="a2"/>
    <w:qFormat/>
    <w:rsid w:val="00466256"/>
    <w:pPr>
      <w:spacing w:after="180"/>
      <w:jc w:val="right"/>
    </w:pPr>
    <w:rPr>
      <w:rFonts w:eastAsiaTheme="minorEastAsia"/>
    </w:rPr>
  </w:style>
  <w:style w:type="paragraph" w:customStyle="1" w:styleId="af6">
    <w:name w:val="主內文表(格)"/>
    <w:qFormat/>
    <w:rsid w:val="00466256"/>
    <w:pPr>
      <w:jc w:val="center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4662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2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6625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6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6256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6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6256"/>
    <w:rPr>
      <w:b/>
      <w:bCs/>
      <w:szCs w:val="24"/>
    </w:rPr>
  </w:style>
  <w:style w:type="paragraph" w:customStyle="1" w:styleId="a0">
    <w:name w:val="主內文清單"/>
    <w:basedOn w:val="a2"/>
    <w:qFormat/>
    <w:rsid w:val="00466256"/>
    <w:pPr>
      <w:numPr>
        <w:numId w:val="14"/>
      </w:numPr>
      <w:tabs>
        <w:tab w:val="num" w:pos="360"/>
      </w:tabs>
      <w:ind w:left="482" w:hanging="482"/>
      <w:contextualSpacing/>
    </w:pPr>
    <w:rPr>
      <w:rFonts w:eastAsiaTheme="minorEastAsia"/>
    </w:rPr>
  </w:style>
  <w:style w:type="paragraph" w:customStyle="1" w:styleId="a1">
    <w:name w:val="主清單項目清單"/>
    <w:basedOn w:val="a2"/>
    <w:qFormat/>
    <w:rsid w:val="00466256"/>
    <w:pPr>
      <w:numPr>
        <w:numId w:val="21"/>
      </w:numPr>
      <w:tabs>
        <w:tab w:val="num" w:pos="360"/>
      </w:tabs>
      <w:spacing w:after="180"/>
      <w:ind w:left="0" w:firstLine="0"/>
    </w:pPr>
    <w:rPr>
      <w:rFonts w:eastAsiaTheme="minorEastAsia"/>
    </w:rPr>
  </w:style>
  <w:style w:type="paragraph" w:customStyle="1" w:styleId="af7">
    <w:name w:val="附錄標題"/>
    <w:basedOn w:val="a2"/>
    <w:next w:val="a2"/>
    <w:rsid w:val="00466256"/>
    <w:rPr>
      <w:rFonts w:eastAsiaTheme="minorEastAsia"/>
      <w:b/>
      <w:sz w:val="36"/>
    </w:rPr>
  </w:style>
  <w:style w:type="paragraph" w:customStyle="1" w:styleId="af8">
    <w:name w:val="程式碼"/>
    <w:basedOn w:val="a2"/>
    <w:qFormat/>
    <w:rsid w:val="00466256"/>
    <w:pPr>
      <w:spacing w:line="240" w:lineRule="exact"/>
      <w:contextualSpacing/>
      <w:jc w:val="left"/>
    </w:pPr>
    <w:rPr>
      <w:rFonts w:ascii="Consolas" w:eastAsiaTheme="minorEastAsia" w:hAnsi="Consolas"/>
    </w:rPr>
  </w:style>
  <w:style w:type="paragraph" w:customStyle="1" w:styleId="ThreeColumns">
    <w:name w:val="Three_Columns"/>
    <w:basedOn w:val="a2"/>
    <w:next w:val="a2"/>
    <w:qFormat/>
    <w:rsid w:val="00466256"/>
    <w:pPr>
      <w:tabs>
        <w:tab w:val="center" w:pos="1680"/>
        <w:tab w:val="center" w:pos="4421"/>
        <w:tab w:val="center" w:pos="7159"/>
      </w:tabs>
      <w:contextualSpacing/>
    </w:pPr>
    <w:rPr>
      <w:rFonts w:eastAsiaTheme="minorEastAsia"/>
      <w:b/>
      <w:i/>
    </w:rPr>
  </w:style>
  <w:style w:type="paragraph" w:customStyle="1" w:styleId="af9">
    <w:name w:val="主內文清單分段"/>
    <w:basedOn w:val="a0"/>
    <w:next w:val="a0"/>
    <w:qFormat/>
    <w:rsid w:val="00466256"/>
    <w:pPr>
      <w:keepLines/>
      <w:numPr>
        <w:numId w:val="0"/>
      </w:numPr>
      <w:ind w:left="482"/>
    </w:pPr>
  </w:style>
  <w:style w:type="character" w:styleId="FollowedHyperlink">
    <w:name w:val="FollowedHyperlink"/>
    <w:basedOn w:val="DefaultParagraphFont"/>
    <w:uiPriority w:val="99"/>
    <w:semiHidden/>
    <w:unhideWhenUsed/>
    <w:rsid w:val="00466256"/>
    <w:rPr>
      <w:color w:val="954F72" w:themeColor="followedHyperlink"/>
      <w:u w:val="single"/>
    </w:rPr>
  </w:style>
  <w:style w:type="paragraph" w:customStyle="1" w:styleId="Appendixheading2">
    <w:name w:val="Appendix heading 2"/>
    <w:basedOn w:val="a2"/>
    <w:next w:val="a2"/>
    <w:link w:val="Appendixheading2Char"/>
    <w:qFormat/>
    <w:rsid w:val="00466256"/>
    <w:pPr>
      <w:ind w:left="300" w:hangingChars="300" w:hanging="300"/>
      <w:outlineLvl w:val="2"/>
    </w:pPr>
    <w:rPr>
      <w:b/>
      <w:sz w:val="32"/>
    </w:rPr>
  </w:style>
  <w:style w:type="paragraph" w:styleId="TOC6">
    <w:name w:val="toc 6"/>
    <w:basedOn w:val="Normal"/>
    <w:next w:val="Normal"/>
    <w:autoRedefine/>
    <w:uiPriority w:val="39"/>
    <w:unhideWhenUsed/>
    <w:rsid w:val="00466256"/>
    <w:pPr>
      <w:ind w:leftChars="1000" w:left="240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466256"/>
    <w:pPr>
      <w:ind w:leftChars="1200" w:left="288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466256"/>
    <w:pPr>
      <w:ind w:leftChars="1400" w:left="336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466256"/>
    <w:pPr>
      <w:ind w:leftChars="1600" w:left="3840"/>
    </w:pPr>
    <w:rPr>
      <w:szCs w:val="22"/>
    </w:r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466256"/>
    <w:rPr>
      <w:szCs w:val="24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ppendixheading1">
    <w:name w:val="Appendix heading 1"/>
    <w:basedOn w:val="Heading2"/>
    <w:next w:val="a2"/>
    <w:link w:val="Appendixheading1Char"/>
    <w:qFormat/>
    <w:rsid w:val="00466256"/>
    <w:pPr>
      <w:numPr>
        <w:numId w:val="0"/>
      </w:numPr>
      <w:tabs>
        <w:tab w:val="left" w:pos="600"/>
      </w:tabs>
      <w:spacing w:line="360" w:lineRule="auto"/>
      <w:ind w:left="150" w:hangingChars="150" w:hanging="150"/>
    </w:pPr>
    <w:rPr>
      <w:bCs w:val="0"/>
    </w:rPr>
  </w:style>
  <w:style w:type="character" w:customStyle="1" w:styleId="Appendixheading1Char">
    <w:name w:val="Appendix heading 1 Char"/>
    <w:basedOn w:val="DefaultParagraphFont"/>
    <w:link w:val="Appendixheading1"/>
    <w:rsid w:val="00466256"/>
    <w:rPr>
      <w:rFonts w:ascii="Times New Roman" w:eastAsiaTheme="majorEastAsia" w:hAnsi="Times New Roman" w:cstheme="majorBidi"/>
      <w:b/>
      <w:sz w:val="36"/>
      <w:szCs w:val="48"/>
    </w:rPr>
  </w:style>
  <w:style w:type="character" w:customStyle="1" w:styleId="Appendixheading2Char">
    <w:name w:val="Appendix heading 2 Char"/>
    <w:basedOn w:val="a3"/>
    <w:link w:val="Appendixheading2"/>
    <w:rsid w:val="00466256"/>
    <w:rPr>
      <w:rFonts w:ascii="Times New Roman" w:eastAsia="Times New Roman" w:hAnsi="Times New Roman"/>
      <w:b/>
      <w:sz w:val="32"/>
      <w:szCs w:val="24"/>
    </w:rPr>
  </w:style>
  <w:style w:type="paragraph" w:customStyle="1" w:styleId="strad1title">
    <w:name w:val="stra_d1_title"/>
    <w:qFormat/>
    <w:rsid w:val="00466256"/>
    <w:pPr>
      <w:spacing w:line="240" w:lineRule="exact"/>
      <w:jc w:val="center"/>
    </w:pPr>
    <w:rPr>
      <w:rFonts w:ascii="Times New Roman" w:hAnsi="Times New Roman"/>
      <w:i/>
      <w:iCs/>
      <w:noProof/>
      <w:sz w:val="20"/>
      <w:szCs w:val="24"/>
    </w:rPr>
  </w:style>
  <w:style w:type="paragraph" w:customStyle="1" w:styleId="strad1text">
    <w:name w:val="stra_d1_text"/>
    <w:qFormat/>
    <w:rsid w:val="00466256"/>
    <w:pPr>
      <w:jc w:val="center"/>
    </w:pPr>
    <w:rPr>
      <w:rFonts w:ascii="Times New Roman" w:hAnsi="Times New Roman"/>
      <w:b/>
      <w:bCs/>
      <w:noProof/>
      <w:sz w:val="20"/>
      <w:szCs w:val="24"/>
    </w:rPr>
  </w:style>
  <w:style w:type="paragraph" w:customStyle="1" w:styleId="strad3title">
    <w:name w:val="stra_d3_title"/>
    <w:qFormat/>
    <w:rsid w:val="00466256"/>
    <w:pPr>
      <w:spacing w:line="240" w:lineRule="exact"/>
      <w:jc w:val="center"/>
    </w:pPr>
    <w:rPr>
      <w:rFonts w:ascii="Times New Roman" w:hAnsi="Times New Roman"/>
      <w:noProof/>
      <w:sz w:val="20"/>
      <w:szCs w:val="24"/>
    </w:rPr>
  </w:style>
  <w:style w:type="paragraph" w:customStyle="1" w:styleId="strad3text">
    <w:name w:val="stra_d3_text"/>
    <w:qFormat/>
    <w:rsid w:val="00466256"/>
    <w:pPr>
      <w:spacing w:line="175" w:lineRule="exact"/>
      <w:jc w:val="center"/>
    </w:pPr>
    <w:rPr>
      <w:rFonts w:ascii="Times New Roman" w:hAnsi="Times New Roman"/>
      <w:noProof/>
      <w:sz w:val="16"/>
      <w:szCs w:val="24"/>
    </w:rPr>
  </w:style>
  <w:style w:type="paragraph" w:customStyle="1" w:styleId="strad2title">
    <w:name w:val="stra_d2_title"/>
    <w:qFormat/>
    <w:rsid w:val="00466256"/>
    <w:pPr>
      <w:spacing w:line="240" w:lineRule="exact"/>
      <w:jc w:val="center"/>
    </w:pPr>
    <w:rPr>
      <w:rFonts w:ascii="Times New Roman" w:hAnsi="Times New Roman"/>
      <w:noProof/>
      <w:sz w:val="20"/>
      <w:szCs w:val="24"/>
    </w:rPr>
  </w:style>
  <w:style w:type="paragraph" w:customStyle="1" w:styleId="strad2text">
    <w:name w:val="stra_d2_text"/>
    <w:qFormat/>
    <w:rsid w:val="00466256"/>
    <w:pPr>
      <w:spacing w:line="240" w:lineRule="exact"/>
      <w:jc w:val="center"/>
    </w:pPr>
    <w:rPr>
      <w:rFonts w:ascii="Times New Roman" w:hAnsi="Times New Roman"/>
      <w:noProof/>
      <w:sz w:val="20"/>
      <w:szCs w:val="24"/>
    </w:rPr>
  </w:style>
  <w:style w:type="paragraph" w:customStyle="1" w:styleId="straval">
    <w:name w:val="stra_val"/>
    <w:qFormat/>
    <w:rsid w:val="00466256"/>
    <w:pPr>
      <w:spacing w:line="175" w:lineRule="exact"/>
      <w:jc w:val="center"/>
    </w:pPr>
    <w:rPr>
      <w:rFonts w:ascii="Times New Roman" w:hAnsi="Times New Roman"/>
      <w:noProof/>
      <w:sz w:val="16"/>
      <w:szCs w:val="20"/>
    </w:rPr>
  </w:style>
  <w:style w:type="paragraph" w:customStyle="1" w:styleId="TableParagraph">
    <w:name w:val="Table Paragraph"/>
    <w:basedOn w:val="Normal"/>
    <w:uiPriority w:val="1"/>
    <w:qFormat/>
    <w:rsid w:val="00466256"/>
    <w:rPr>
      <w:kern w:val="0"/>
      <w:sz w:val="22"/>
      <w:szCs w:val="22"/>
      <w:lang w:eastAsia="en-US"/>
    </w:rPr>
  </w:style>
  <w:style w:type="paragraph" w:customStyle="1" w:styleId="Font8">
    <w:name w:val="主內文表(格)_Font8"/>
    <w:basedOn w:val="af6"/>
    <w:next w:val="af6"/>
    <w:qFormat/>
    <w:rsid w:val="00466256"/>
    <w:pPr>
      <w:spacing w:line="280" w:lineRule="exact"/>
    </w:pPr>
    <w:rPr>
      <w:rFonts w:eastAsiaTheme="minorEastAsi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3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63" Type="http://schemas.openxmlformats.org/officeDocument/2006/relationships/image" Target="media/image59.png"/><Relationship Id="rId84" Type="http://schemas.openxmlformats.org/officeDocument/2006/relationships/image" Target="media/image80.png"/><Relationship Id="rId138" Type="http://schemas.openxmlformats.org/officeDocument/2006/relationships/image" Target="media/image134.png"/><Relationship Id="rId159" Type="http://schemas.openxmlformats.org/officeDocument/2006/relationships/image" Target="media/image155.png"/><Relationship Id="rId170" Type="http://schemas.openxmlformats.org/officeDocument/2006/relationships/image" Target="media/image166.png"/><Relationship Id="rId191" Type="http://schemas.openxmlformats.org/officeDocument/2006/relationships/image" Target="media/image187.png"/><Relationship Id="rId205" Type="http://schemas.openxmlformats.org/officeDocument/2006/relationships/image" Target="media/image201.png"/><Relationship Id="rId226" Type="http://schemas.openxmlformats.org/officeDocument/2006/relationships/image" Target="media/image222.png"/><Relationship Id="rId107" Type="http://schemas.openxmlformats.org/officeDocument/2006/relationships/image" Target="media/image103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53" Type="http://schemas.openxmlformats.org/officeDocument/2006/relationships/image" Target="media/image49.png"/><Relationship Id="rId74" Type="http://schemas.openxmlformats.org/officeDocument/2006/relationships/image" Target="media/image70.png"/><Relationship Id="rId128" Type="http://schemas.openxmlformats.org/officeDocument/2006/relationships/image" Target="media/image124.png"/><Relationship Id="rId149" Type="http://schemas.openxmlformats.org/officeDocument/2006/relationships/image" Target="media/image145.png"/><Relationship Id="rId5" Type="http://schemas.openxmlformats.org/officeDocument/2006/relationships/image" Target="media/image1.png"/><Relationship Id="rId95" Type="http://schemas.openxmlformats.org/officeDocument/2006/relationships/image" Target="media/image91.png"/><Relationship Id="rId160" Type="http://schemas.openxmlformats.org/officeDocument/2006/relationships/image" Target="media/image156.png"/><Relationship Id="rId181" Type="http://schemas.openxmlformats.org/officeDocument/2006/relationships/image" Target="media/image177.png"/><Relationship Id="rId216" Type="http://schemas.openxmlformats.org/officeDocument/2006/relationships/image" Target="media/image212.png"/><Relationship Id="rId22" Type="http://schemas.openxmlformats.org/officeDocument/2006/relationships/image" Target="media/image18.png"/><Relationship Id="rId43" Type="http://schemas.openxmlformats.org/officeDocument/2006/relationships/image" Target="media/image39.png"/><Relationship Id="rId64" Type="http://schemas.openxmlformats.org/officeDocument/2006/relationships/image" Target="media/image60.png"/><Relationship Id="rId118" Type="http://schemas.openxmlformats.org/officeDocument/2006/relationships/image" Target="media/image114.png"/><Relationship Id="rId139" Type="http://schemas.openxmlformats.org/officeDocument/2006/relationships/image" Target="media/image135.png"/><Relationship Id="rId85" Type="http://schemas.openxmlformats.org/officeDocument/2006/relationships/image" Target="media/image81.png"/><Relationship Id="rId150" Type="http://schemas.openxmlformats.org/officeDocument/2006/relationships/image" Target="media/image146.png"/><Relationship Id="rId171" Type="http://schemas.openxmlformats.org/officeDocument/2006/relationships/image" Target="media/image167.png"/><Relationship Id="rId192" Type="http://schemas.openxmlformats.org/officeDocument/2006/relationships/image" Target="media/image188.png"/><Relationship Id="rId206" Type="http://schemas.openxmlformats.org/officeDocument/2006/relationships/image" Target="media/image202.png"/><Relationship Id="rId227" Type="http://schemas.openxmlformats.org/officeDocument/2006/relationships/image" Target="media/image223.svg"/><Relationship Id="rId12" Type="http://schemas.openxmlformats.org/officeDocument/2006/relationships/image" Target="media/image8.png"/><Relationship Id="rId33" Type="http://schemas.openxmlformats.org/officeDocument/2006/relationships/image" Target="media/image29.png"/><Relationship Id="rId108" Type="http://schemas.openxmlformats.org/officeDocument/2006/relationships/image" Target="media/image104.png"/><Relationship Id="rId129" Type="http://schemas.openxmlformats.org/officeDocument/2006/relationships/image" Target="media/image125.png"/><Relationship Id="rId54" Type="http://schemas.openxmlformats.org/officeDocument/2006/relationships/image" Target="media/image50.png"/><Relationship Id="rId75" Type="http://schemas.openxmlformats.org/officeDocument/2006/relationships/image" Target="media/image71.png"/><Relationship Id="rId96" Type="http://schemas.openxmlformats.org/officeDocument/2006/relationships/image" Target="media/image92.png"/><Relationship Id="rId140" Type="http://schemas.openxmlformats.org/officeDocument/2006/relationships/image" Target="media/image136.png"/><Relationship Id="rId161" Type="http://schemas.openxmlformats.org/officeDocument/2006/relationships/image" Target="media/image157.png"/><Relationship Id="rId182" Type="http://schemas.openxmlformats.org/officeDocument/2006/relationships/image" Target="media/image178.png"/><Relationship Id="rId217" Type="http://schemas.openxmlformats.org/officeDocument/2006/relationships/image" Target="media/image213.svg"/><Relationship Id="rId6" Type="http://schemas.openxmlformats.org/officeDocument/2006/relationships/image" Target="media/image2.png"/><Relationship Id="rId23" Type="http://schemas.openxmlformats.org/officeDocument/2006/relationships/image" Target="media/image19.png"/><Relationship Id="rId119" Type="http://schemas.openxmlformats.org/officeDocument/2006/relationships/image" Target="media/image115.png"/><Relationship Id="rId44" Type="http://schemas.openxmlformats.org/officeDocument/2006/relationships/image" Target="media/image40.png"/><Relationship Id="rId65" Type="http://schemas.openxmlformats.org/officeDocument/2006/relationships/image" Target="media/image61.png"/><Relationship Id="rId86" Type="http://schemas.openxmlformats.org/officeDocument/2006/relationships/image" Target="media/image82.png"/><Relationship Id="rId130" Type="http://schemas.openxmlformats.org/officeDocument/2006/relationships/image" Target="media/image126.png"/><Relationship Id="rId151" Type="http://schemas.openxmlformats.org/officeDocument/2006/relationships/image" Target="media/image147.png"/><Relationship Id="rId172" Type="http://schemas.openxmlformats.org/officeDocument/2006/relationships/image" Target="media/image168.png"/><Relationship Id="rId193" Type="http://schemas.openxmlformats.org/officeDocument/2006/relationships/image" Target="media/image189.png"/><Relationship Id="rId207" Type="http://schemas.openxmlformats.org/officeDocument/2006/relationships/image" Target="media/image203.png"/><Relationship Id="rId228" Type="http://schemas.openxmlformats.org/officeDocument/2006/relationships/image" Target="media/image224.png"/><Relationship Id="rId13" Type="http://schemas.openxmlformats.org/officeDocument/2006/relationships/image" Target="media/image9.png"/><Relationship Id="rId109" Type="http://schemas.openxmlformats.org/officeDocument/2006/relationships/image" Target="media/image105.png"/><Relationship Id="rId34" Type="http://schemas.openxmlformats.org/officeDocument/2006/relationships/image" Target="media/image30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120" Type="http://schemas.openxmlformats.org/officeDocument/2006/relationships/image" Target="media/image116.png"/><Relationship Id="rId141" Type="http://schemas.openxmlformats.org/officeDocument/2006/relationships/image" Target="media/image137.png"/><Relationship Id="rId7" Type="http://schemas.openxmlformats.org/officeDocument/2006/relationships/image" Target="media/image3.png"/><Relationship Id="rId162" Type="http://schemas.openxmlformats.org/officeDocument/2006/relationships/image" Target="media/image158.png"/><Relationship Id="rId183" Type="http://schemas.openxmlformats.org/officeDocument/2006/relationships/image" Target="media/image179.png"/><Relationship Id="rId218" Type="http://schemas.openxmlformats.org/officeDocument/2006/relationships/image" Target="media/image214.png"/><Relationship Id="rId24" Type="http://schemas.openxmlformats.org/officeDocument/2006/relationships/image" Target="media/image20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110" Type="http://schemas.openxmlformats.org/officeDocument/2006/relationships/image" Target="media/image106.png"/><Relationship Id="rId131" Type="http://schemas.openxmlformats.org/officeDocument/2006/relationships/image" Target="media/image127.png"/><Relationship Id="rId152" Type="http://schemas.openxmlformats.org/officeDocument/2006/relationships/image" Target="media/image148.png"/><Relationship Id="rId173" Type="http://schemas.openxmlformats.org/officeDocument/2006/relationships/image" Target="media/image169.png"/><Relationship Id="rId194" Type="http://schemas.openxmlformats.org/officeDocument/2006/relationships/image" Target="media/image190.png"/><Relationship Id="rId208" Type="http://schemas.openxmlformats.org/officeDocument/2006/relationships/image" Target="media/image204.png"/><Relationship Id="rId229" Type="http://schemas.openxmlformats.org/officeDocument/2006/relationships/image" Target="media/image225.svg"/><Relationship Id="rId14" Type="http://schemas.openxmlformats.org/officeDocument/2006/relationships/image" Target="media/image10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100" Type="http://schemas.openxmlformats.org/officeDocument/2006/relationships/image" Target="media/image96.png"/><Relationship Id="rId8" Type="http://schemas.openxmlformats.org/officeDocument/2006/relationships/image" Target="media/image4.png"/><Relationship Id="rId98" Type="http://schemas.openxmlformats.org/officeDocument/2006/relationships/image" Target="media/image94.png"/><Relationship Id="rId121" Type="http://schemas.openxmlformats.org/officeDocument/2006/relationships/image" Target="media/image117.png"/><Relationship Id="rId142" Type="http://schemas.openxmlformats.org/officeDocument/2006/relationships/image" Target="media/image138.png"/><Relationship Id="rId163" Type="http://schemas.openxmlformats.org/officeDocument/2006/relationships/image" Target="media/image159.png"/><Relationship Id="rId184" Type="http://schemas.openxmlformats.org/officeDocument/2006/relationships/image" Target="media/image180.png"/><Relationship Id="rId219" Type="http://schemas.openxmlformats.org/officeDocument/2006/relationships/image" Target="media/image215.svg"/><Relationship Id="rId230" Type="http://schemas.openxmlformats.org/officeDocument/2006/relationships/fontTable" Target="fontTable.xml"/><Relationship Id="rId25" Type="http://schemas.openxmlformats.org/officeDocument/2006/relationships/image" Target="media/image21.png"/><Relationship Id="rId46" Type="http://schemas.openxmlformats.org/officeDocument/2006/relationships/image" Target="media/image42.png"/><Relationship Id="rId67" Type="http://schemas.openxmlformats.org/officeDocument/2006/relationships/image" Target="media/image63.png"/><Relationship Id="rId116" Type="http://schemas.openxmlformats.org/officeDocument/2006/relationships/image" Target="media/image112.png"/><Relationship Id="rId137" Type="http://schemas.openxmlformats.org/officeDocument/2006/relationships/image" Target="media/image133.png"/><Relationship Id="rId158" Type="http://schemas.openxmlformats.org/officeDocument/2006/relationships/image" Target="media/image154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62" Type="http://schemas.openxmlformats.org/officeDocument/2006/relationships/image" Target="media/image58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111" Type="http://schemas.openxmlformats.org/officeDocument/2006/relationships/image" Target="media/image107.png"/><Relationship Id="rId132" Type="http://schemas.openxmlformats.org/officeDocument/2006/relationships/image" Target="media/image128.png"/><Relationship Id="rId153" Type="http://schemas.openxmlformats.org/officeDocument/2006/relationships/image" Target="media/image149.png"/><Relationship Id="rId174" Type="http://schemas.openxmlformats.org/officeDocument/2006/relationships/image" Target="media/image170.png"/><Relationship Id="rId179" Type="http://schemas.openxmlformats.org/officeDocument/2006/relationships/image" Target="media/image175.png"/><Relationship Id="rId195" Type="http://schemas.openxmlformats.org/officeDocument/2006/relationships/image" Target="media/image191.png"/><Relationship Id="rId209" Type="http://schemas.openxmlformats.org/officeDocument/2006/relationships/image" Target="media/image205.svg"/><Relationship Id="rId190" Type="http://schemas.openxmlformats.org/officeDocument/2006/relationships/image" Target="media/image186.png"/><Relationship Id="rId204" Type="http://schemas.openxmlformats.org/officeDocument/2006/relationships/image" Target="media/image200.png"/><Relationship Id="rId220" Type="http://schemas.openxmlformats.org/officeDocument/2006/relationships/image" Target="media/image216.png"/><Relationship Id="rId225" Type="http://schemas.openxmlformats.org/officeDocument/2006/relationships/image" Target="media/image221.svg"/><Relationship Id="rId15" Type="http://schemas.openxmlformats.org/officeDocument/2006/relationships/image" Target="media/image11.png"/><Relationship Id="rId36" Type="http://schemas.openxmlformats.org/officeDocument/2006/relationships/image" Target="media/image32.png"/><Relationship Id="rId57" Type="http://schemas.openxmlformats.org/officeDocument/2006/relationships/image" Target="media/image53.png"/><Relationship Id="rId106" Type="http://schemas.openxmlformats.org/officeDocument/2006/relationships/image" Target="media/image102.png"/><Relationship Id="rId127" Type="http://schemas.openxmlformats.org/officeDocument/2006/relationships/image" Target="media/image12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52" Type="http://schemas.openxmlformats.org/officeDocument/2006/relationships/image" Target="media/image48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94" Type="http://schemas.openxmlformats.org/officeDocument/2006/relationships/image" Target="media/image90.png"/><Relationship Id="rId99" Type="http://schemas.openxmlformats.org/officeDocument/2006/relationships/image" Target="media/image95.png"/><Relationship Id="rId101" Type="http://schemas.openxmlformats.org/officeDocument/2006/relationships/image" Target="media/image97.png"/><Relationship Id="rId122" Type="http://schemas.openxmlformats.org/officeDocument/2006/relationships/image" Target="media/image118.png"/><Relationship Id="rId143" Type="http://schemas.openxmlformats.org/officeDocument/2006/relationships/image" Target="media/image139.png"/><Relationship Id="rId148" Type="http://schemas.openxmlformats.org/officeDocument/2006/relationships/image" Target="media/image144.png"/><Relationship Id="rId164" Type="http://schemas.openxmlformats.org/officeDocument/2006/relationships/image" Target="media/image160.png"/><Relationship Id="rId169" Type="http://schemas.openxmlformats.org/officeDocument/2006/relationships/image" Target="media/image165.png"/><Relationship Id="rId185" Type="http://schemas.openxmlformats.org/officeDocument/2006/relationships/image" Target="media/image181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80" Type="http://schemas.openxmlformats.org/officeDocument/2006/relationships/image" Target="media/image176.png"/><Relationship Id="rId210" Type="http://schemas.openxmlformats.org/officeDocument/2006/relationships/image" Target="media/image206.png"/><Relationship Id="rId215" Type="http://schemas.openxmlformats.org/officeDocument/2006/relationships/image" Target="media/image211.svg"/><Relationship Id="rId26" Type="http://schemas.openxmlformats.org/officeDocument/2006/relationships/image" Target="media/image22.png"/><Relationship Id="rId231" Type="http://schemas.openxmlformats.org/officeDocument/2006/relationships/theme" Target="theme/theme1.xml"/><Relationship Id="rId47" Type="http://schemas.openxmlformats.org/officeDocument/2006/relationships/image" Target="media/image43.png"/><Relationship Id="rId68" Type="http://schemas.openxmlformats.org/officeDocument/2006/relationships/image" Target="media/image64.png"/><Relationship Id="rId89" Type="http://schemas.openxmlformats.org/officeDocument/2006/relationships/image" Target="media/image85.png"/><Relationship Id="rId112" Type="http://schemas.openxmlformats.org/officeDocument/2006/relationships/image" Target="media/image108.png"/><Relationship Id="rId133" Type="http://schemas.openxmlformats.org/officeDocument/2006/relationships/image" Target="media/image129.png"/><Relationship Id="rId154" Type="http://schemas.openxmlformats.org/officeDocument/2006/relationships/image" Target="media/image150.png"/><Relationship Id="rId175" Type="http://schemas.openxmlformats.org/officeDocument/2006/relationships/image" Target="media/image171.png"/><Relationship Id="rId196" Type="http://schemas.openxmlformats.org/officeDocument/2006/relationships/image" Target="media/image192.png"/><Relationship Id="rId200" Type="http://schemas.openxmlformats.org/officeDocument/2006/relationships/image" Target="media/image196.png"/><Relationship Id="rId16" Type="http://schemas.openxmlformats.org/officeDocument/2006/relationships/image" Target="media/image12.png"/><Relationship Id="rId221" Type="http://schemas.openxmlformats.org/officeDocument/2006/relationships/image" Target="media/image217.svg"/><Relationship Id="rId37" Type="http://schemas.openxmlformats.org/officeDocument/2006/relationships/image" Target="media/image33.png"/><Relationship Id="rId58" Type="http://schemas.openxmlformats.org/officeDocument/2006/relationships/image" Target="media/image54.png"/><Relationship Id="rId79" Type="http://schemas.openxmlformats.org/officeDocument/2006/relationships/image" Target="media/image75.png"/><Relationship Id="rId102" Type="http://schemas.openxmlformats.org/officeDocument/2006/relationships/image" Target="media/image98.png"/><Relationship Id="rId123" Type="http://schemas.openxmlformats.org/officeDocument/2006/relationships/image" Target="media/image119.png"/><Relationship Id="rId144" Type="http://schemas.openxmlformats.org/officeDocument/2006/relationships/image" Target="media/image140.png"/><Relationship Id="rId90" Type="http://schemas.openxmlformats.org/officeDocument/2006/relationships/image" Target="media/image86.png"/><Relationship Id="rId165" Type="http://schemas.openxmlformats.org/officeDocument/2006/relationships/image" Target="media/image161.png"/><Relationship Id="rId186" Type="http://schemas.openxmlformats.org/officeDocument/2006/relationships/image" Target="media/image182.png"/><Relationship Id="rId211" Type="http://schemas.openxmlformats.org/officeDocument/2006/relationships/image" Target="media/image207.svg"/><Relationship Id="rId27" Type="http://schemas.openxmlformats.org/officeDocument/2006/relationships/image" Target="media/image23.png"/><Relationship Id="rId48" Type="http://schemas.openxmlformats.org/officeDocument/2006/relationships/image" Target="media/image44.png"/><Relationship Id="rId69" Type="http://schemas.openxmlformats.org/officeDocument/2006/relationships/image" Target="media/image65.png"/><Relationship Id="rId113" Type="http://schemas.openxmlformats.org/officeDocument/2006/relationships/image" Target="media/image109.png"/><Relationship Id="rId134" Type="http://schemas.openxmlformats.org/officeDocument/2006/relationships/image" Target="media/image130.png"/><Relationship Id="rId80" Type="http://schemas.openxmlformats.org/officeDocument/2006/relationships/image" Target="media/image76.png"/><Relationship Id="rId155" Type="http://schemas.openxmlformats.org/officeDocument/2006/relationships/image" Target="media/image151.png"/><Relationship Id="rId176" Type="http://schemas.openxmlformats.org/officeDocument/2006/relationships/image" Target="media/image172.png"/><Relationship Id="rId197" Type="http://schemas.openxmlformats.org/officeDocument/2006/relationships/image" Target="media/image193.png"/><Relationship Id="rId201" Type="http://schemas.openxmlformats.org/officeDocument/2006/relationships/image" Target="media/image197.png"/><Relationship Id="rId222" Type="http://schemas.openxmlformats.org/officeDocument/2006/relationships/image" Target="media/image218.png"/><Relationship Id="rId17" Type="http://schemas.openxmlformats.org/officeDocument/2006/relationships/image" Target="media/image13.png"/><Relationship Id="rId38" Type="http://schemas.openxmlformats.org/officeDocument/2006/relationships/image" Target="media/image34.png"/><Relationship Id="rId59" Type="http://schemas.openxmlformats.org/officeDocument/2006/relationships/image" Target="media/image55.png"/><Relationship Id="rId103" Type="http://schemas.openxmlformats.org/officeDocument/2006/relationships/image" Target="media/image99.png"/><Relationship Id="rId124" Type="http://schemas.openxmlformats.org/officeDocument/2006/relationships/image" Target="media/image120.png"/><Relationship Id="rId70" Type="http://schemas.openxmlformats.org/officeDocument/2006/relationships/image" Target="media/image66.png"/><Relationship Id="rId91" Type="http://schemas.openxmlformats.org/officeDocument/2006/relationships/image" Target="media/image87.png"/><Relationship Id="rId145" Type="http://schemas.openxmlformats.org/officeDocument/2006/relationships/image" Target="media/image141.png"/><Relationship Id="rId166" Type="http://schemas.openxmlformats.org/officeDocument/2006/relationships/image" Target="media/image162.png"/><Relationship Id="rId187" Type="http://schemas.openxmlformats.org/officeDocument/2006/relationships/image" Target="media/image183.png"/><Relationship Id="rId1" Type="http://schemas.openxmlformats.org/officeDocument/2006/relationships/numbering" Target="numbering.xml"/><Relationship Id="rId212" Type="http://schemas.openxmlformats.org/officeDocument/2006/relationships/image" Target="media/image208.png"/><Relationship Id="rId28" Type="http://schemas.openxmlformats.org/officeDocument/2006/relationships/image" Target="media/image24.png"/><Relationship Id="rId49" Type="http://schemas.openxmlformats.org/officeDocument/2006/relationships/image" Target="media/image45.png"/><Relationship Id="rId114" Type="http://schemas.openxmlformats.org/officeDocument/2006/relationships/image" Target="media/image110.png"/><Relationship Id="rId60" Type="http://schemas.openxmlformats.org/officeDocument/2006/relationships/image" Target="media/image56.png"/><Relationship Id="rId81" Type="http://schemas.openxmlformats.org/officeDocument/2006/relationships/image" Target="media/image77.png"/><Relationship Id="rId135" Type="http://schemas.openxmlformats.org/officeDocument/2006/relationships/image" Target="media/image131.png"/><Relationship Id="rId156" Type="http://schemas.openxmlformats.org/officeDocument/2006/relationships/image" Target="media/image152.png"/><Relationship Id="rId177" Type="http://schemas.openxmlformats.org/officeDocument/2006/relationships/image" Target="media/image173.png"/><Relationship Id="rId198" Type="http://schemas.openxmlformats.org/officeDocument/2006/relationships/image" Target="media/image194.png"/><Relationship Id="rId202" Type="http://schemas.openxmlformats.org/officeDocument/2006/relationships/image" Target="media/image198.png"/><Relationship Id="rId223" Type="http://schemas.openxmlformats.org/officeDocument/2006/relationships/image" Target="media/image219.sv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50" Type="http://schemas.openxmlformats.org/officeDocument/2006/relationships/image" Target="media/image46.png"/><Relationship Id="rId104" Type="http://schemas.openxmlformats.org/officeDocument/2006/relationships/image" Target="media/image100.png"/><Relationship Id="rId125" Type="http://schemas.openxmlformats.org/officeDocument/2006/relationships/image" Target="media/image121.png"/><Relationship Id="rId146" Type="http://schemas.openxmlformats.org/officeDocument/2006/relationships/image" Target="media/image142.png"/><Relationship Id="rId167" Type="http://schemas.openxmlformats.org/officeDocument/2006/relationships/image" Target="media/image163.png"/><Relationship Id="rId188" Type="http://schemas.openxmlformats.org/officeDocument/2006/relationships/image" Target="media/image184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13" Type="http://schemas.openxmlformats.org/officeDocument/2006/relationships/image" Target="media/image209.sv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40" Type="http://schemas.openxmlformats.org/officeDocument/2006/relationships/image" Target="media/image36.png"/><Relationship Id="rId115" Type="http://schemas.openxmlformats.org/officeDocument/2006/relationships/image" Target="media/image111.png"/><Relationship Id="rId136" Type="http://schemas.openxmlformats.org/officeDocument/2006/relationships/image" Target="media/image132.png"/><Relationship Id="rId157" Type="http://schemas.openxmlformats.org/officeDocument/2006/relationships/image" Target="media/image153.png"/><Relationship Id="rId178" Type="http://schemas.openxmlformats.org/officeDocument/2006/relationships/image" Target="media/image174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9" Type="http://schemas.openxmlformats.org/officeDocument/2006/relationships/image" Target="media/image195.png"/><Relationship Id="rId203" Type="http://schemas.openxmlformats.org/officeDocument/2006/relationships/image" Target="media/image199.png"/><Relationship Id="rId19" Type="http://schemas.openxmlformats.org/officeDocument/2006/relationships/image" Target="media/image15.png"/><Relationship Id="rId224" Type="http://schemas.openxmlformats.org/officeDocument/2006/relationships/image" Target="media/image220.png"/><Relationship Id="rId30" Type="http://schemas.openxmlformats.org/officeDocument/2006/relationships/image" Target="media/image26.png"/><Relationship Id="rId105" Type="http://schemas.openxmlformats.org/officeDocument/2006/relationships/image" Target="media/image101.png"/><Relationship Id="rId126" Type="http://schemas.openxmlformats.org/officeDocument/2006/relationships/image" Target="media/image122.png"/><Relationship Id="rId147" Type="http://schemas.openxmlformats.org/officeDocument/2006/relationships/image" Target="media/image143.png"/><Relationship Id="rId168" Type="http://schemas.openxmlformats.org/officeDocument/2006/relationships/image" Target="media/image16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189" Type="http://schemas.openxmlformats.org/officeDocument/2006/relationships/image" Target="media/image185.png"/><Relationship Id="rId3" Type="http://schemas.openxmlformats.org/officeDocument/2006/relationships/settings" Target="settings.xml"/><Relationship Id="rId214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0</Pages>
  <Words>567</Words>
  <Characters>3236</Characters>
  <Application>Microsoft Office Word</Application>
  <DocSecurity>0</DocSecurity>
  <Lines>26</Lines>
  <Paragraphs>7</Paragraphs>
  <ScaleCrop>false</ScaleCrop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, Ka Ho</dc:creator>
  <cp:keywords/>
  <dc:description/>
  <cp:lastModifiedBy>HUI, Ka Ho</cp:lastModifiedBy>
  <cp:revision>3</cp:revision>
  <dcterms:created xsi:type="dcterms:W3CDTF">2020-04-21T08:24:00Z</dcterms:created>
  <dcterms:modified xsi:type="dcterms:W3CDTF">2020-04-21T08:41:00Z</dcterms:modified>
</cp:coreProperties>
</file>